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1184" w:rsidRDefault="00161184" w:rsidP="00161184">
      <w:pPr>
        <w:ind w:left="284"/>
        <w:jc w:val="center"/>
        <w:rPr>
          <w:rFonts w:ascii="Times New Roman" w:hAnsi="Times New Roman" w:cstheme="minorBidi"/>
          <w:b/>
          <w:bCs/>
          <w:color w:val="000000" w:themeColor="text1"/>
        </w:rPr>
      </w:pPr>
      <w:r w:rsidRPr="00161184">
        <w:rPr>
          <w:rFonts w:ascii="Times New Roman" w:hAnsi="Times New Roman" w:cs="Times New Roman"/>
          <w:b/>
          <w:bCs/>
          <w:noProof/>
          <w:color w:val="000000" w:themeColor="text1"/>
          <w:lang w:eastAsia="en-US"/>
        </w:rPr>
        <w:drawing>
          <wp:anchor distT="0" distB="0" distL="114300" distR="114300" simplePos="0" relativeHeight="251661312" behindDoc="0" locked="0" layoutInCell="1" allowOverlap="1" wp14:anchorId="3E6BE5BE" wp14:editId="4C597AA5">
            <wp:simplePos x="0" y="0"/>
            <wp:positionH relativeFrom="column">
              <wp:posOffset>3290570</wp:posOffset>
            </wp:positionH>
            <wp:positionV relativeFrom="paragraph">
              <wp:posOffset>-115135</wp:posOffset>
            </wp:positionV>
            <wp:extent cx="1052686" cy="9334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686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61184">
        <w:rPr>
          <w:rFonts w:ascii="Times New Roman" w:hAnsi="Times New Roman" w:cs="Times New Roman"/>
          <w:b/>
          <w:bCs/>
          <w:noProof/>
          <w:color w:val="000000" w:themeColor="text1"/>
          <w:lang w:eastAsia="en-US"/>
        </w:rPr>
        <w:drawing>
          <wp:anchor distT="0" distB="0" distL="114300" distR="114300" simplePos="0" relativeHeight="251662336" behindDoc="0" locked="0" layoutInCell="1" allowOverlap="1" wp14:anchorId="725EC62B" wp14:editId="38E55230">
            <wp:simplePos x="0" y="0"/>
            <wp:positionH relativeFrom="column">
              <wp:posOffset>2506980</wp:posOffset>
            </wp:positionH>
            <wp:positionV relativeFrom="paragraph">
              <wp:posOffset>-58420</wp:posOffset>
            </wp:positionV>
            <wp:extent cx="836295" cy="819150"/>
            <wp:effectExtent l="0" t="0" r="1905" b="0"/>
            <wp:wrapNone/>
            <wp:docPr id="4" name="Picture 4" descr="C:\Users\boonmeea\Desktop\Thais\MFA logo with curve let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onmeea\Desktop\Thais\MFA logo with curve lette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29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61184" w:rsidRDefault="00161184" w:rsidP="00161184">
      <w:pPr>
        <w:ind w:left="284"/>
        <w:jc w:val="center"/>
        <w:rPr>
          <w:rFonts w:ascii="Times New Roman" w:hAnsi="Times New Roman" w:cstheme="minorBidi"/>
          <w:b/>
          <w:bCs/>
          <w:color w:val="000000" w:themeColor="text1"/>
        </w:rPr>
      </w:pPr>
    </w:p>
    <w:p w:rsidR="00161184" w:rsidRDefault="00161184" w:rsidP="00161184">
      <w:pPr>
        <w:ind w:left="284"/>
        <w:jc w:val="center"/>
        <w:rPr>
          <w:rFonts w:ascii="Times New Roman" w:hAnsi="Times New Roman" w:cstheme="minorBidi"/>
          <w:b/>
          <w:bCs/>
          <w:color w:val="000000" w:themeColor="text1"/>
        </w:rPr>
      </w:pPr>
    </w:p>
    <w:p w:rsidR="00161184" w:rsidRDefault="00161184" w:rsidP="00161184">
      <w:pPr>
        <w:ind w:left="284"/>
        <w:jc w:val="center"/>
        <w:rPr>
          <w:rFonts w:ascii="Times New Roman" w:hAnsi="Times New Roman" w:cstheme="minorBidi"/>
          <w:b/>
          <w:bCs/>
          <w:color w:val="000000" w:themeColor="text1"/>
        </w:rPr>
      </w:pPr>
    </w:p>
    <w:p w:rsidR="00161184" w:rsidRPr="00161184" w:rsidRDefault="00161184" w:rsidP="00161184">
      <w:pPr>
        <w:ind w:left="284"/>
        <w:jc w:val="center"/>
        <w:rPr>
          <w:rFonts w:ascii="Times New Roman" w:hAnsi="Times New Roman" w:cstheme="minorBidi"/>
          <w:b/>
          <w:bCs/>
          <w:color w:val="000000" w:themeColor="text1"/>
          <w:sz w:val="6"/>
          <w:szCs w:val="6"/>
        </w:rPr>
      </w:pPr>
      <w:bookmarkStart w:id="0" w:name="OLE_LINK1"/>
      <w:bookmarkStart w:id="1" w:name="OLE_LINK2"/>
    </w:p>
    <w:p w:rsidR="00890B3A" w:rsidRPr="00161184" w:rsidRDefault="00890B3A" w:rsidP="00161184">
      <w:pPr>
        <w:ind w:left="284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161184">
        <w:rPr>
          <w:rFonts w:ascii="Times New Roman" w:hAnsi="Times New Roman" w:cs="Times New Roman"/>
          <w:b/>
          <w:bCs/>
          <w:color w:val="000000" w:themeColor="text1"/>
        </w:rPr>
        <w:t>Thailand International Cooperation Agency (TICA)</w:t>
      </w:r>
    </w:p>
    <w:p w:rsidR="00890B3A" w:rsidRPr="00161184" w:rsidRDefault="00890B3A" w:rsidP="00890B3A">
      <w:pPr>
        <w:pStyle w:val="Titl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61184">
        <w:rPr>
          <w:rFonts w:ascii="Times New Roman" w:hAnsi="Times New Roman" w:cs="Times New Roman"/>
          <w:color w:val="000000" w:themeColor="text1"/>
          <w:sz w:val="28"/>
          <w:szCs w:val="28"/>
        </w:rPr>
        <w:t>Ministry of Foreign Affairs</w:t>
      </w:r>
    </w:p>
    <w:bookmarkEnd w:id="0"/>
    <w:bookmarkEnd w:id="1"/>
    <w:p w:rsidR="00890B3A" w:rsidRPr="00161184" w:rsidRDefault="00890B3A" w:rsidP="00890B3A">
      <w:pPr>
        <w:pStyle w:val="Titl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61184">
        <w:rPr>
          <w:rFonts w:ascii="Times New Roman" w:hAnsi="Times New Roman" w:cs="Times New Roman"/>
          <w:color w:val="000000" w:themeColor="text1"/>
          <w:sz w:val="28"/>
          <w:szCs w:val="28"/>
        </w:rPr>
        <w:t>APPLICATION FORM</w:t>
      </w:r>
    </w:p>
    <w:p w:rsidR="00890B3A" w:rsidRPr="00161184" w:rsidRDefault="00890B3A" w:rsidP="00DA0E11">
      <w:pPr>
        <w:pStyle w:val="Title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61184"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proofErr w:type="gramEnd"/>
      <w:r w:rsidRPr="0016118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</w:t>
      </w:r>
      <w:r w:rsidR="00C14D4B" w:rsidRPr="00161184">
        <w:rPr>
          <w:rFonts w:ascii="Times New Roman" w:hAnsi="Times New Roman" w:cs="Times New Roman"/>
          <w:color w:val="000000" w:themeColor="text1"/>
          <w:sz w:val="28"/>
          <w:szCs w:val="28"/>
        </w:rPr>
        <w:t>ird Country Training P</w:t>
      </w:r>
      <w:r w:rsidR="00C7341C" w:rsidRPr="0016118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ogramme </w:t>
      </w:r>
      <w:r w:rsidR="00C7341C" w:rsidRPr="00161184">
        <w:rPr>
          <w:rFonts w:ascii="Times New Roman" w:hAnsi="Times New Roman" w:cs="Times New Roman"/>
          <w:color w:val="000000" w:themeColor="text1"/>
          <w:sz w:val="28"/>
          <w:szCs w:val="28"/>
          <w:cs/>
        </w:rPr>
        <w:t>(</w:t>
      </w:r>
      <w:r w:rsidR="00C7341C" w:rsidRPr="00161184">
        <w:rPr>
          <w:rFonts w:ascii="Times New Roman" w:hAnsi="Times New Roman" w:cs="Times New Roman"/>
          <w:color w:val="000000" w:themeColor="text1"/>
          <w:sz w:val="28"/>
          <w:szCs w:val="28"/>
        </w:rPr>
        <w:t>TCTP</w:t>
      </w:r>
      <w:r w:rsidR="00C7341C" w:rsidRPr="00161184">
        <w:rPr>
          <w:rFonts w:ascii="Times New Roman" w:hAnsi="Times New Roman" w:cs="Times New Roman"/>
          <w:color w:val="000000" w:themeColor="text1"/>
          <w:sz w:val="28"/>
          <w:szCs w:val="28"/>
          <w:cs/>
        </w:rPr>
        <w:t>)</w:t>
      </w:r>
    </w:p>
    <w:p w:rsidR="00890B3A" w:rsidRPr="0062382B" w:rsidRDefault="00890B3A" w:rsidP="00890B3A">
      <w:pPr>
        <w:pStyle w:val="Title"/>
        <w:spacing w:line="156" w:lineRule="auto"/>
        <w:jc w:val="left"/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</w:rPr>
      </w:pPr>
    </w:p>
    <w:p w:rsidR="00890B3A" w:rsidRPr="0062382B" w:rsidRDefault="00890B3A" w:rsidP="00890B3A">
      <w:pPr>
        <w:spacing w:line="168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tbl>
      <w:tblPr>
        <w:tblW w:w="10773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795"/>
        <w:gridCol w:w="1331"/>
        <w:gridCol w:w="1113"/>
        <w:gridCol w:w="715"/>
        <w:gridCol w:w="156"/>
        <w:gridCol w:w="557"/>
        <w:gridCol w:w="719"/>
        <w:gridCol w:w="568"/>
        <w:gridCol w:w="151"/>
        <w:gridCol w:w="132"/>
        <w:gridCol w:w="850"/>
        <w:gridCol w:w="992"/>
      </w:tblGrid>
      <w:tr w:rsidR="0062382B" w:rsidRPr="0062382B" w:rsidTr="00112A0E">
        <w:trPr>
          <w:trHeight w:val="3012"/>
        </w:trPr>
        <w:tc>
          <w:tcPr>
            <w:tcW w:w="8648" w:type="dxa"/>
            <w:gridSpan w:val="9"/>
            <w:tcBorders>
              <w:bottom w:val="single" w:sz="6" w:space="0" w:color="auto"/>
            </w:tcBorders>
          </w:tcPr>
          <w:p w:rsidR="00890B3A" w:rsidRPr="0062382B" w:rsidRDefault="00890B3A" w:rsidP="00890B3A">
            <w:pPr>
              <w:pStyle w:val="BodyText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INSTRUCTIONS</w:t>
            </w:r>
          </w:p>
          <w:p w:rsidR="00C7341C" w:rsidRPr="00C7341C" w:rsidRDefault="00C7341C" w:rsidP="00C7341C">
            <w:pPr>
              <w:tabs>
                <w:tab w:val="left" w:pos="540"/>
              </w:tabs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</w:pPr>
            <w:r w:rsidRPr="00C7341C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The TCTP application form is composed 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of four parts. Part A to part C must be completed by candidate</w:t>
            </w:r>
            <w:r w:rsidR="00893C1D"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 and 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part D by central government agency*.  All fields are mandatory. Application form must be filled in typed-block letter. The nomination must be supported by this app</w:t>
            </w:r>
            <w:r w:rsidR="00DA0E11"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lication form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. Two (</w:t>
            </w:r>
            <w:r w:rsidRPr="00366128">
              <w:rPr>
                <w:rFonts w:ascii="Times New Roman" w:hAnsi="Times New Roman"/>
                <w:color w:val="000000" w:themeColor="text1"/>
                <w:spacing w:val="6"/>
                <w:sz w:val="22"/>
                <w:szCs w:val="22"/>
                <w:cs/>
              </w:rPr>
              <w:t xml:space="preserve">2) 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copies of originals of all documents duly filled out, counter-signed and stamped by the authorized person must be submitted to </w:t>
            </w:r>
            <w:r w:rsidR="003B24D2"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the Thailand International Development Cooperation Agency (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TICA</w:t>
            </w:r>
            <w:r w:rsidR="003B24D2"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)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 </w:t>
            </w:r>
            <w:r w:rsidR="003B24D2"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through the Royal Thai Embassy/</w:t>
            </w:r>
            <w:r w:rsidRPr="00366128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Permanent Mission of Thailand to the United Nations/Royal Thai Consulate-General accredited to eligible countries/territories. Originals of nomination documents, duly filled out, must be received no later than a specified deadline of each course. Soft file of this application form can be downloaded at https://tica-thaigov.mfa.go.th/</w:t>
            </w:r>
            <w:r w:rsidRPr="00C7341C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 </w:t>
            </w:r>
          </w:p>
          <w:p w:rsidR="00C53300" w:rsidRDefault="00C53300" w:rsidP="00C7341C">
            <w:pPr>
              <w:tabs>
                <w:tab w:val="left" w:pos="540"/>
              </w:tabs>
              <w:rPr>
                <w:rFonts w:ascii="Times New Roman" w:hAnsi="Times New Roman" w:cstheme="minorBidi"/>
                <w:color w:val="000000" w:themeColor="text1"/>
                <w:spacing w:val="6"/>
                <w:sz w:val="22"/>
                <w:szCs w:val="22"/>
              </w:rPr>
            </w:pPr>
          </w:p>
          <w:p w:rsidR="00C53300" w:rsidRDefault="00C53300" w:rsidP="00C53300">
            <w:pPr>
              <w:tabs>
                <w:tab w:val="left" w:pos="540"/>
              </w:tabs>
              <w:rPr>
                <w:rFonts w:ascii="Times New Roman" w:hAnsi="Times New Roman" w:cstheme="minorBidi"/>
                <w:color w:val="000000" w:themeColor="text1"/>
                <w:spacing w:val="6"/>
                <w:sz w:val="22"/>
                <w:szCs w:val="22"/>
              </w:rPr>
            </w:pPr>
            <w:r w:rsidRPr="00462C81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*Please provide information by typing in the application form</w:t>
            </w:r>
            <w:r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theme="minorBidi" w:hint="cs"/>
                <w:color w:val="000000" w:themeColor="text1"/>
                <w:spacing w:val="6"/>
                <w:sz w:val="22"/>
                <w:szCs w:val="22"/>
                <w:cs/>
              </w:rPr>
              <w:t>(</w:t>
            </w:r>
            <w:r>
              <w:rPr>
                <w:rFonts w:ascii="Times New Roman" w:hAnsi="Times New Roman" w:cstheme="minorBidi"/>
                <w:color w:val="000000" w:themeColor="text1"/>
                <w:spacing w:val="6"/>
                <w:sz w:val="22"/>
                <w:szCs w:val="22"/>
              </w:rPr>
              <w:t>Part A – B</w:t>
            </w:r>
            <w:r>
              <w:rPr>
                <w:rFonts w:ascii="Times New Roman" w:hAnsi="Times New Roman" w:cstheme="minorBidi" w:hint="cs"/>
                <w:color w:val="000000" w:themeColor="text1"/>
                <w:spacing w:val="6"/>
                <w:sz w:val="22"/>
                <w:szCs w:val="22"/>
                <w:cs/>
              </w:rPr>
              <w:t>)</w:t>
            </w:r>
            <w:r w:rsidRPr="00462C81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. </w:t>
            </w:r>
          </w:p>
          <w:p w:rsidR="00C53300" w:rsidRPr="00C53300" w:rsidRDefault="00C53300" w:rsidP="00C53300">
            <w:pPr>
              <w:tabs>
                <w:tab w:val="left" w:pos="540"/>
              </w:tabs>
              <w:rPr>
                <w:rFonts w:ascii="Times New Roman" w:hAnsi="Times New Roman" w:cstheme="minorBidi"/>
                <w:color w:val="000000" w:themeColor="text1"/>
                <w:spacing w:val="6"/>
                <w:sz w:val="22"/>
                <w:szCs w:val="22"/>
              </w:rPr>
            </w:pPr>
            <w:r w:rsidRPr="00462C81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 xml:space="preserve">Kindly note that </w:t>
            </w:r>
            <w:r w:rsidRPr="00462C81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  <w:u w:val="single"/>
              </w:rPr>
              <w:t>handwritten applications will not be considered</w:t>
            </w:r>
            <w:r w:rsidRPr="00462C81">
              <w:rPr>
                <w:rFonts w:ascii="Times New Roman" w:hAnsi="Times New Roman" w:cs="Times New Roman"/>
                <w:color w:val="000000" w:themeColor="text1"/>
                <w:spacing w:val="6"/>
                <w:sz w:val="22"/>
                <w:szCs w:val="22"/>
              </w:rPr>
              <w:t>.*</w:t>
            </w:r>
          </w:p>
        </w:tc>
        <w:tc>
          <w:tcPr>
            <w:tcW w:w="2125" w:type="dxa"/>
            <w:gridSpan w:val="4"/>
            <w:tcBorders>
              <w:bottom w:val="single" w:sz="6" w:space="0" w:color="auto"/>
            </w:tcBorders>
          </w:tcPr>
          <w:p w:rsidR="00890B3A" w:rsidRPr="0062382B" w:rsidRDefault="00890B3A" w:rsidP="00112A0E">
            <w:pPr>
              <w:pStyle w:val="Heading5"/>
              <w:spacing w:line="144" w:lineRule="auto"/>
              <w:ind w:right="175"/>
              <w:rPr>
                <w:rFonts w:ascii="Times New Roman" w:hAnsi="Times New Roman" w:cs="Times New Roman"/>
                <w:b w:val="0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0339A3D" wp14:editId="76B0DCBD">
                      <wp:simplePos x="0" y="0"/>
                      <wp:positionH relativeFrom="column">
                        <wp:posOffset>233128</wp:posOffset>
                      </wp:positionH>
                      <wp:positionV relativeFrom="paragraph">
                        <wp:posOffset>690908</wp:posOffset>
                      </wp:positionV>
                      <wp:extent cx="895350" cy="571500"/>
                      <wp:effectExtent l="4445" t="0" r="0" b="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535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890B3A" w:rsidRPr="00C16378" w:rsidRDefault="00890B3A" w:rsidP="00890B3A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ngsana New" w:hAnsi="Angsana New"/>
                                    </w:rPr>
                                    <w:t>(</w:t>
                                  </w:r>
                                  <w:r w:rsidRPr="00C16378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Please attach</w:t>
                                  </w:r>
                                </w:p>
                                <w:p w:rsidR="00890B3A" w:rsidRDefault="00890B3A" w:rsidP="00890B3A">
                                  <w:pPr>
                                    <w:jc w:val="center"/>
                                  </w:pPr>
                                  <w:proofErr w:type="gramStart"/>
                                  <w:r w:rsidRPr="00C16378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photograph</w:t>
                                  </w:r>
                                  <w:proofErr w:type="gramEnd"/>
                                  <w:r w:rsidRPr="00C16378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here</w:t>
                                  </w:r>
                                  <w:r>
                                    <w:rPr>
                                      <w:rFonts w:ascii="Angsana New" w:hAnsi="Angsana New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0339A3D" id="Rectangle 1" o:spid="_x0000_s1026" style="position:absolute;margin-left:18.35pt;margin-top:54.4pt;width:70.5pt;height: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" filled="f" stroked="f" strokeweight="0">
                      <v:textbox inset="0,0,0,0">
                        <w:txbxContent>
                          <w:p w:rsidR="00890B3A" w:rsidRPr="00C16378" w:rsidRDefault="00890B3A" w:rsidP="00890B3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ngsana New" w:hAnsi="Angsana New"/>
                              </w:rPr>
                              <w:t>(</w:t>
                            </w:r>
                            <w:r w:rsidRPr="00C1637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lease attach</w:t>
                            </w:r>
                          </w:p>
                          <w:p w:rsidR="00890B3A" w:rsidRDefault="00890B3A" w:rsidP="00890B3A">
                            <w:pPr>
                              <w:jc w:val="center"/>
                            </w:pPr>
                            <w:r w:rsidRPr="00C1637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hotograph here</w:t>
                            </w:r>
                            <w:r>
                              <w:rPr>
                                <w:rFonts w:ascii="Angsana New" w:hAnsi="Angsana New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62382B" w:rsidRPr="0062382B" w:rsidTr="00C53300">
        <w:trPr>
          <w:trHeight w:val="711"/>
        </w:trPr>
        <w:tc>
          <w:tcPr>
            <w:tcW w:w="10773" w:type="dxa"/>
            <w:gridSpan w:val="13"/>
            <w:tcBorders>
              <w:bottom w:val="single" w:sz="4" w:space="0" w:color="auto"/>
            </w:tcBorders>
          </w:tcPr>
          <w:p w:rsidR="00161184" w:rsidRPr="00C53300" w:rsidRDefault="00890B3A" w:rsidP="00AF5FA7">
            <w:pPr>
              <w:pStyle w:val="TableParagraph"/>
              <w:ind w:left="107"/>
              <w:rPr>
                <w:rFonts w:ascii="Times New Roman" w:hAnsi="Times New Roman" w:cstheme="minorBidi"/>
                <w:b/>
                <w:bCs/>
                <w:szCs w:val="28"/>
                <w:lang w:bidi="th-TH"/>
              </w:rPr>
            </w:pPr>
            <w:r w:rsidRPr="0062382B">
              <w:rPr>
                <w:rFonts w:ascii="Times New Roman" w:hAnsi="Times New Roman" w:cs="Times New Roman"/>
                <w:b/>
                <w:color w:val="000000" w:themeColor="text1"/>
              </w:rPr>
              <w:t>Course Name</w:t>
            </w:r>
            <w:r w:rsidRPr="0062382B">
              <w:rPr>
                <w:rFonts w:ascii="Times New Roman" w:hAnsi="Times New Roman" w:cs="Times New Roman"/>
                <w:color w:val="000000" w:themeColor="text1"/>
              </w:rPr>
              <w:t>:</w:t>
            </w:r>
            <w:r w:rsidR="00756645">
              <w:t xml:space="preserve"> </w:t>
            </w:r>
            <w:r w:rsidR="00756645" w:rsidRPr="00756645">
              <w:rPr>
                <w:rFonts w:ascii="Times New Roman" w:hAnsi="Times New Roman" w:cstheme="minorBidi"/>
                <w:b/>
                <w:bCs/>
                <w:color w:val="000000" w:themeColor="text1"/>
                <w:szCs w:val="28"/>
                <w:lang w:bidi="th-TH"/>
              </w:rPr>
              <w:t>Third Country Training Programme on Rice Production Technologies for Food Security and Sustainability of African Countries</w:t>
            </w:r>
            <w:r w:rsidR="00B32797">
              <w:rPr>
                <w:rFonts w:ascii="Times New Roman" w:hAnsi="Times New Roman" w:cstheme="minorBidi"/>
                <w:b/>
                <w:bCs/>
                <w:color w:val="000000" w:themeColor="text1"/>
                <w:szCs w:val="28"/>
                <w:lang w:bidi="th-TH"/>
              </w:rPr>
              <w:t xml:space="preserve"> </w:t>
            </w:r>
            <w:r w:rsidR="00C53300">
              <w:rPr>
                <w:rFonts w:ascii="Times New Roman" w:hAnsi="Times New Roman" w:cstheme="minorBidi"/>
                <w:szCs w:val="28"/>
                <w:lang w:bidi="th-TH"/>
              </w:rPr>
              <w:t xml:space="preserve"> from</w:t>
            </w:r>
            <w:r w:rsidR="00C53300">
              <w:rPr>
                <w:rFonts w:ascii="Times New Roman" w:hAnsi="Times New Roman" w:cstheme="minorBidi"/>
                <w:b/>
                <w:bCs/>
                <w:szCs w:val="28"/>
                <w:lang w:bidi="th-TH"/>
              </w:rPr>
              <w:t xml:space="preserve"> </w:t>
            </w:r>
            <w:r w:rsidR="00C53300">
              <w:rPr>
                <w:rFonts w:ascii="Times New Roman" w:hAnsi="Times New Roman" w:cstheme="minorBidi" w:hint="cs"/>
                <w:b/>
                <w:bCs/>
                <w:szCs w:val="28"/>
                <w:cs/>
                <w:lang w:bidi="th-TH"/>
              </w:rPr>
              <w:t>17</w:t>
            </w:r>
            <w:r w:rsidR="00C53300">
              <w:rPr>
                <w:rFonts w:ascii="Times New Roman" w:hAnsi="Times New Roman" w:cstheme="minorBidi"/>
                <w:b/>
                <w:bCs/>
                <w:szCs w:val="28"/>
                <w:lang w:bidi="th-TH"/>
              </w:rPr>
              <w:t xml:space="preserve"> January</w:t>
            </w:r>
            <w:r w:rsidR="005B48C3">
              <w:rPr>
                <w:rFonts w:ascii="Times New Roman" w:hAnsi="Times New Roman" w:cstheme="minorBidi" w:hint="cs"/>
                <w:b/>
                <w:bCs/>
                <w:szCs w:val="28"/>
                <w:cs/>
                <w:lang w:bidi="th-TH"/>
              </w:rPr>
              <w:t xml:space="preserve"> - </w:t>
            </w:r>
            <w:r w:rsidR="00C53300">
              <w:rPr>
                <w:rFonts w:ascii="Times New Roman" w:hAnsi="Times New Roman" w:cs="Times New Roman"/>
                <w:b/>
                <w:bCs/>
                <w:lang w:bidi="th-TH"/>
              </w:rPr>
              <w:t>20 February</w:t>
            </w:r>
            <w:r w:rsidR="00C53300">
              <w:rPr>
                <w:rFonts w:ascii="Times New Roman" w:hAnsi="Times New Roman" w:cstheme="minorBidi"/>
                <w:b/>
                <w:bCs/>
                <w:szCs w:val="28"/>
                <w:lang w:bidi="th-TH"/>
              </w:rPr>
              <w:t xml:space="preserve"> 2024</w:t>
            </w:r>
            <w:r w:rsidR="00756645">
              <w:rPr>
                <w:rFonts w:ascii="Times New Roman" w:hAnsi="Times New Roman" w:cstheme="minorBidi"/>
                <w:b/>
                <w:bCs/>
                <w:szCs w:val="28"/>
                <w:lang w:bidi="th-TH"/>
              </w:rPr>
              <w:t xml:space="preserve"> </w:t>
            </w:r>
          </w:p>
        </w:tc>
      </w:tr>
      <w:tr w:rsidR="0062382B" w:rsidRPr="0062382B" w:rsidTr="00112A0E">
        <w:tc>
          <w:tcPr>
            <w:tcW w:w="10773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70905" w:rsidRPr="007D06D9" w:rsidRDefault="00890B3A" w:rsidP="00161184">
            <w:pPr>
              <w:tabs>
                <w:tab w:val="left" w:pos="0"/>
              </w:tabs>
              <w:spacing w:before="240" w:after="240"/>
              <w:ind w:hanging="108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A. PERSONAL HISTORY</w:t>
            </w:r>
          </w:p>
        </w:tc>
      </w:tr>
      <w:tr w:rsidR="00B70905" w:rsidRPr="0062382B" w:rsidTr="00112A0E">
        <w:trPr>
          <w:trHeight w:val="345"/>
        </w:trPr>
        <w:tc>
          <w:tcPr>
            <w:tcW w:w="2694" w:type="dxa"/>
            <w:tcBorders>
              <w:top w:val="single" w:sz="4" w:space="0" w:color="auto"/>
            </w:tcBorders>
          </w:tcPr>
          <w:p w:rsidR="00B70905" w:rsidRDefault="00B70905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B70905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itle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</w:tcPr>
          <w:p w:rsidR="00B70905" w:rsidRPr="00B70905" w:rsidRDefault="00B70905" w:rsidP="00B70905">
            <w:pPr>
              <w:tabs>
                <w:tab w:val="left" w:pos="2115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Family </w:t>
            </w:r>
            <w:r w:rsidRPr="00B70905">
              <w:rPr>
                <w:rFonts w:ascii="Times New Roman" w:hAnsi="Times New Roman" w:cs="Times New Roman"/>
                <w:sz w:val="22"/>
                <w:szCs w:val="22"/>
              </w:rPr>
              <w:t>name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</w:tcBorders>
          </w:tcPr>
          <w:p w:rsidR="00B70905" w:rsidRPr="00B70905" w:rsidRDefault="00B70905" w:rsidP="00B70905">
            <w:pPr>
              <w:tabs>
                <w:tab w:val="left" w:pos="2115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70905">
              <w:rPr>
                <w:rFonts w:ascii="Times New Roman" w:hAnsi="Times New Roman" w:cs="Times New Roman"/>
                <w:sz w:val="22"/>
                <w:szCs w:val="22"/>
              </w:rPr>
              <w:t>Given name</w:t>
            </w:r>
          </w:p>
        </w:tc>
        <w:tc>
          <w:tcPr>
            <w:tcW w:w="2127" w:type="dxa"/>
            <w:gridSpan w:val="5"/>
            <w:tcBorders>
              <w:top w:val="single" w:sz="4" w:space="0" w:color="auto"/>
            </w:tcBorders>
          </w:tcPr>
          <w:p w:rsidR="00B70905" w:rsidRPr="00B70905" w:rsidRDefault="00B70905" w:rsidP="00B70905">
            <w:pPr>
              <w:tabs>
                <w:tab w:val="left" w:pos="2115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70905">
              <w:rPr>
                <w:rFonts w:ascii="Times New Roman" w:hAnsi="Times New Roman" w:cs="Times New Roman"/>
                <w:sz w:val="22"/>
                <w:szCs w:val="22"/>
              </w:rPr>
              <w:t>Other name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</w:tcBorders>
          </w:tcPr>
          <w:p w:rsidR="00B70905" w:rsidRPr="00B70905" w:rsidRDefault="00B70905" w:rsidP="00B70905">
            <w:pPr>
              <w:tabs>
                <w:tab w:val="left" w:pos="2115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B70905">
              <w:rPr>
                <w:rFonts w:ascii="Times New Roman" w:hAnsi="Times New Roman" w:cs="Times New Roman"/>
                <w:sz w:val="22"/>
                <w:szCs w:val="22"/>
              </w:rPr>
              <w:t>Gender</w:t>
            </w:r>
          </w:p>
        </w:tc>
      </w:tr>
      <w:tr w:rsidR="0062382B" w:rsidRPr="0062382B" w:rsidTr="00112A0E">
        <w:tc>
          <w:tcPr>
            <w:tcW w:w="2694" w:type="dxa"/>
          </w:tcPr>
          <w:p w:rsidR="00890B3A" w:rsidRPr="0062382B" w:rsidRDefault="00890B3A" w:rsidP="00890B3A">
            <w:pPr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r.</w:t>
            </w:r>
          </w:p>
          <w:p w:rsidR="00890B3A" w:rsidRPr="0062382B" w:rsidRDefault="00890B3A" w:rsidP="00890B3A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rs.</w:t>
            </w:r>
          </w:p>
          <w:p w:rsidR="00890B3A" w:rsidRPr="0062382B" w:rsidRDefault="00890B3A" w:rsidP="00890B3A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s.</w:t>
            </w:r>
          </w:p>
          <w:p w:rsidR="00890B3A" w:rsidRPr="0062382B" w:rsidRDefault="00890B3A" w:rsidP="00890B3A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……</w:t>
            </w:r>
          </w:p>
        </w:tc>
        <w:tc>
          <w:tcPr>
            <w:tcW w:w="2126" w:type="dxa"/>
            <w:gridSpan w:val="2"/>
            <w:tcBorders>
              <w:bottom w:val="nil"/>
            </w:tcBorders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984" w:type="dxa"/>
            <w:gridSpan w:val="3"/>
            <w:tcBorders>
              <w:bottom w:val="nil"/>
            </w:tcBorders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127" w:type="dxa"/>
            <w:gridSpan w:val="5"/>
            <w:tcBorders>
              <w:bottom w:val="nil"/>
            </w:tcBorders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842" w:type="dxa"/>
            <w:gridSpan w:val="2"/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sym w:font="Monotype Sorts" w:char="F06F"/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Male</w:t>
            </w:r>
          </w:p>
          <w:p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sym w:font="Monotype Sorts" w:char="F06F"/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Female</w:t>
            </w:r>
          </w:p>
        </w:tc>
      </w:tr>
      <w:tr w:rsidR="0062382B" w:rsidRPr="0062382B" w:rsidTr="00112A0E">
        <w:tc>
          <w:tcPr>
            <w:tcW w:w="3489" w:type="dxa"/>
            <w:gridSpan w:val="2"/>
          </w:tcPr>
          <w:p w:rsidR="00890B3A" w:rsidRPr="0062382B" w:rsidRDefault="00890B3A" w:rsidP="00890B3A">
            <w:pPr>
              <w:pStyle w:val="Heading7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ity and country of birth</w:t>
            </w:r>
          </w:p>
        </w:tc>
        <w:tc>
          <w:tcPr>
            <w:tcW w:w="2444" w:type="dxa"/>
            <w:gridSpan w:val="2"/>
          </w:tcPr>
          <w:p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ationality</w:t>
            </w:r>
          </w:p>
        </w:tc>
        <w:tc>
          <w:tcPr>
            <w:tcW w:w="2147" w:type="dxa"/>
            <w:gridSpan w:val="4"/>
          </w:tcPr>
          <w:p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ate of birth (DD/MM/YY)</w:t>
            </w:r>
          </w:p>
        </w:tc>
        <w:tc>
          <w:tcPr>
            <w:tcW w:w="719" w:type="dxa"/>
            <w:gridSpan w:val="2"/>
          </w:tcPr>
          <w:p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ge</w:t>
            </w:r>
          </w:p>
        </w:tc>
        <w:tc>
          <w:tcPr>
            <w:tcW w:w="982" w:type="dxa"/>
            <w:gridSpan w:val="2"/>
          </w:tcPr>
          <w:p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arital Status</w:t>
            </w:r>
          </w:p>
        </w:tc>
        <w:tc>
          <w:tcPr>
            <w:tcW w:w="992" w:type="dxa"/>
          </w:tcPr>
          <w:p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eligion</w:t>
            </w:r>
          </w:p>
        </w:tc>
      </w:tr>
      <w:tr w:rsidR="0062382B" w:rsidRPr="0062382B" w:rsidTr="00112A0E">
        <w:trPr>
          <w:trHeight w:val="611"/>
        </w:trPr>
        <w:tc>
          <w:tcPr>
            <w:tcW w:w="3489" w:type="dxa"/>
            <w:gridSpan w:val="2"/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2444" w:type="dxa"/>
            <w:gridSpan w:val="2"/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15" w:type="dxa"/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13" w:type="dxa"/>
            <w:gridSpan w:val="2"/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19" w:type="dxa"/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19" w:type="dxa"/>
            <w:gridSpan w:val="2"/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82" w:type="dxa"/>
            <w:gridSpan w:val="2"/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92" w:type="dxa"/>
          </w:tcPr>
          <w:p w:rsidR="00890B3A" w:rsidRPr="0062382B" w:rsidRDefault="00890B3A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F16801" w:rsidRPr="0062382B" w:rsidTr="00112A0E">
        <w:trPr>
          <w:trHeight w:val="1511"/>
        </w:trPr>
        <w:tc>
          <w:tcPr>
            <w:tcW w:w="5933" w:type="dxa"/>
            <w:gridSpan w:val="4"/>
            <w:tcBorders>
              <w:top w:val="nil"/>
            </w:tcBorders>
          </w:tcPr>
          <w:p w:rsidR="00DE6A89" w:rsidRPr="00DE6A89" w:rsidRDefault="00DE6A89" w:rsidP="00DE6A89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Work address:</w:t>
            </w:r>
          </w:p>
          <w:p w:rsidR="00DE6A89" w:rsidRPr="00DE6A89" w:rsidRDefault="00DE6A89" w:rsidP="00DE6A89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DE6A89" w:rsidRPr="00DE6A89" w:rsidRDefault="00DE6A89" w:rsidP="00DE6A89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F16801" w:rsidRPr="0062382B" w:rsidRDefault="00DE6A89" w:rsidP="00DE6A89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elephone No: (Country Code / Area Code / Number)</w:t>
            </w:r>
          </w:p>
        </w:tc>
        <w:tc>
          <w:tcPr>
            <w:tcW w:w="4840" w:type="dxa"/>
            <w:gridSpan w:val="9"/>
            <w:tcBorders>
              <w:top w:val="nil"/>
              <w:bottom w:val="nil"/>
            </w:tcBorders>
          </w:tcPr>
          <w:p w:rsidR="00DE6A89" w:rsidRPr="00DE6A89" w:rsidRDefault="00DE6A89" w:rsidP="00DE6A8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Home address:</w:t>
            </w:r>
          </w:p>
          <w:p w:rsidR="00DE6A89" w:rsidRPr="00DE6A89" w:rsidRDefault="00DE6A89" w:rsidP="00DE6A8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:rsidR="00DE6A89" w:rsidRPr="00DE6A89" w:rsidRDefault="00DE6A89" w:rsidP="00DE6A8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:rsidR="00F16801" w:rsidRPr="0062382B" w:rsidRDefault="00DE6A89" w:rsidP="00DE6A89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elephone No: (Country Code / Area Code / Number)</w:t>
            </w:r>
          </w:p>
        </w:tc>
      </w:tr>
      <w:tr w:rsidR="0062382B" w:rsidRPr="0062382B" w:rsidTr="00112A0E">
        <w:tc>
          <w:tcPr>
            <w:tcW w:w="10773" w:type="dxa"/>
            <w:gridSpan w:val="13"/>
          </w:tcPr>
          <w:p w:rsidR="00890B3A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mail address:</w:t>
            </w:r>
          </w:p>
          <w:p w:rsidR="00DE6A89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DE6A89" w:rsidRPr="0062382B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DE6A89" w:rsidRPr="0062382B" w:rsidTr="00112A0E">
        <w:tc>
          <w:tcPr>
            <w:tcW w:w="10773" w:type="dxa"/>
            <w:gridSpan w:val="13"/>
          </w:tcPr>
          <w:p w:rsidR="00DE6A89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referred International Airport of departure/arrival :</w:t>
            </w:r>
          </w:p>
          <w:p w:rsidR="00DE6A89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DE6A89" w:rsidRPr="00DE6A89" w:rsidRDefault="00DE6A89" w:rsidP="00890B3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A677EE" w:rsidRPr="0062382B" w:rsidTr="00112A0E">
        <w:trPr>
          <w:trHeight w:val="1052"/>
        </w:trPr>
        <w:tc>
          <w:tcPr>
            <w:tcW w:w="10773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677EE" w:rsidRPr="00DE6A89" w:rsidRDefault="00A677EE" w:rsidP="00933B63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ntact person in case of emergency:</w:t>
            </w:r>
          </w:p>
          <w:p w:rsidR="00A677EE" w:rsidRPr="00DE6A89" w:rsidRDefault="00A677EE" w:rsidP="00933B63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ame:</w:t>
            </w: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ab/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</w:t>
            </w: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elationship of this person to you:</w:t>
            </w:r>
          </w:p>
          <w:p w:rsidR="00A677EE" w:rsidRDefault="00A677EE" w:rsidP="00933B63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elephone No: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   </w:t>
            </w:r>
            <w:r w:rsidRPr="00DE6A8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ab/>
              <w:t>Email:</w:t>
            </w:r>
          </w:p>
          <w:p w:rsidR="00161184" w:rsidRPr="00161184" w:rsidRDefault="00161184" w:rsidP="00933B63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</w:tc>
      </w:tr>
    </w:tbl>
    <w:p w:rsidR="00AF5FA7" w:rsidRPr="00161184" w:rsidRDefault="00AF5FA7">
      <w:pPr>
        <w:rPr>
          <w:sz w:val="18"/>
          <w:szCs w:val="18"/>
        </w:rPr>
      </w:pPr>
    </w:p>
    <w:p w:rsidR="001A193F" w:rsidRPr="0062382B" w:rsidRDefault="001A193F" w:rsidP="00890B3A">
      <w:pPr>
        <w:tabs>
          <w:tab w:val="left" w:pos="8565"/>
        </w:tabs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9"/>
        <w:gridCol w:w="934"/>
        <w:gridCol w:w="923"/>
        <w:gridCol w:w="535"/>
        <w:gridCol w:w="365"/>
        <w:gridCol w:w="712"/>
        <w:gridCol w:w="273"/>
        <w:gridCol w:w="581"/>
        <w:gridCol w:w="326"/>
        <w:gridCol w:w="900"/>
        <w:gridCol w:w="1001"/>
        <w:gridCol w:w="361"/>
        <w:gridCol w:w="575"/>
        <w:gridCol w:w="738"/>
      </w:tblGrid>
      <w:tr w:rsidR="00B70905" w:rsidRPr="0062382B" w:rsidTr="00112A0E">
        <w:tc>
          <w:tcPr>
            <w:tcW w:w="2549" w:type="dxa"/>
            <w:vMerge w:val="restart"/>
            <w:tcBorders>
              <w:top w:val="single" w:sz="4" w:space="0" w:color="auto"/>
            </w:tcBorders>
          </w:tcPr>
          <w:p w:rsidR="00890B3A" w:rsidRPr="0062382B" w:rsidRDefault="00890B3A" w:rsidP="00D86B6C">
            <w:pPr>
              <w:tabs>
                <w:tab w:val="right" w:pos="2183"/>
              </w:tabs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lastRenderedPageBreak/>
              <w:br w:type="page"/>
            </w: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Languages</w:t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:</w:t>
            </w:r>
            <w:r w:rsidR="00D86B6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ab/>
            </w:r>
          </w:p>
        </w:tc>
        <w:tc>
          <w:tcPr>
            <w:tcW w:w="2757" w:type="dxa"/>
            <w:gridSpan w:val="4"/>
            <w:tcBorders>
              <w:top w:val="single" w:sz="4" w:space="0" w:color="auto"/>
            </w:tcBorders>
          </w:tcPr>
          <w:p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READ</w:t>
            </w:r>
          </w:p>
        </w:tc>
        <w:tc>
          <w:tcPr>
            <w:tcW w:w="2792" w:type="dxa"/>
            <w:gridSpan w:val="5"/>
            <w:tcBorders>
              <w:top w:val="single" w:sz="4" w:space="0" w:color="auto"/>
            </w:tcBorders>
          </w:tcPr>
          <w:p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WRITE</w:t>
            </w:r>
          </w:p>
        </w:tc>
        <w:tc>
          <w:tcPr>
            <w:tcW w:w="2675" w:type="dxa"/>
            <w:gridSpan w:val="4"/>
            <w:tcBorders>
              <w:top w:val="single" w:sz="4" w:space="0" w:color="auto"/>
            </w:tcBorders>
          </w:tcPr>
          <w:p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PEAK</w:t>
            </w:r>
          </w:p>
        </w:tc>
      </w:tr>
      <w:tr w:rsidR="00B70905" w:rsidRPr="0062382B" w:rsidTr="00112A0E">
        <w:tc>
          <w:tcPr>
            <w:tcW w:w="2549" w:type="dxa"/>
            <w:vMerge/>
          </w:tcPr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34" w:type="dxa"/>
            <w:vAlign w:val="center"/>
          </w:tcPr>
          <w:p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xcellent</w:t>
            </w:r>
          </w:p>
        </w:tc>
        <w:tc>
          <w:tcPr>
            <w:tcW w:w="923" w:type="dxa"/>
            <w:vAlign w:val="center"/>
          </w:tcPr>
          <w:p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ood</w:t>
            </w:r>
          </w:p>
        </w:tc>
        <w:tc>
          <w:tcPr>
            <w:tcW w:w="900" w:type="dxa"/>
            <w:gridSpan w:val="2"/>
            <w:vAlign w:val="center"/>
          </w:tcPr>
          <w:p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air</w:t>
            </w:r>
          </w:p>
        </w:tc>
        <w:tc>
          <w:tcPr>
            <w:tcW w:w="985" w:type="dxa"/>
            <w:gridSpan w:val="2"/>
            <w:vAlign w:val="center"/>
          </w:tcPr>
          <w:p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xcellent</w:t>
            </w:r>
          </w:p>
        </w:tc>
        <w:tc>
          <w:tcPr>
            <w:tcW w:w="907" w:type="dxa"/>
            <w:gridSpan w:val="2"/>
            <w:vAlign w:val="center"/>
          </w:tcPr>
          <w:p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ood</w:t>
            </w:r>
          </w:p>
        </w:tc>
        <w:tc>
          <w:tcPr>
            <w:tcW w:w="900" w:type="dxa"/>
            <w:vAlign w:val="center"/>
          </w:tcPr>
          <w:p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air</w:t>
            </w:r>
          </w:p>
        </w:tc>
        <w:tc>
          <w:tcPr>
            <w:tcW w:w="1001" w:type="dxa"/>
            <w:vAlign w:val="center"/>
          </w:tcPr>
          <w:p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xcellent</w:t>
            </w:r>
          </w:p>
        </w:tc>
        <w:tc>
          <w:tcPr>
            <w:tcW w:w="936" w:type="dxa"/>
            <w:gridSpan w:val="2"/>
            <w:vAlign w:val="center"/>
          </w:tcPr>
          <w:p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ood</w:t>
            </w:r>
          </w:p>
        </w:tc>
        <w:tc>
          <w:tcPr>
            <w:tcW w:w="738" w:type="dxa"/>
            <w:vAlign w:val="center"/>
          </w:tcPr>
          <w:p w:rsidR="00890B3A" w:rsidRPr="00070BA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70BAB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air</w:t>
            </w:r>
          </w:p>
        </w:tc>
      </w:tr>
      <w:tr w:rsidR="00566F71" w:rsidRPr="0062382B" w:rsidTr="00112A0E">
        <w:trPr>
          <w:trHeight w:val="1328"/>
        </w:trPr>
        <w:tc>
          <w:tcPr>
            <w:tcW w:w="2549" w:type="dxa"/>
          </w:tcPr>
          <w:p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English Proficiency </w:t>
            </w:r>
          </w:p>
        </w:tc>
        <w:tc>
          <w:tcPr>
            <w:tcW w:w="934" w:type="dxa"/>
          </w:tcPr>
          <w:p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23" w:type="dxa"/>
          </w:tcPr>
          <w:p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00" w:type="dxa"/>
            <w:gridSpan w:val="2"/>
          </w:tcPr>
          <w:p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85" w:type="dxa"/>
            <w:gridSpan w:val="2"/>
          </w:tcPr>
          <w:p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07" w:type="dxa"/>
            <w:gridSpan w:val="2"/>
          </w:tcPr>
          <w:p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00" w:type="dxa"/>
          </w:tcPr>
          <w:p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001" w:type="dxa"/>
          </w:tcPr>
          <w:p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936" w:type="dxa"/>
            <w:gridSpan w:val="2"/>
          </w:tcPr>
          <w:p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738" w:type="dxa"/>
          </w:tcPr>
          <w:p w:rsidR="00566F71" w:rsidRPr="0062382B" w:rsidRDefault="00566F71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62382B" w:rsidRPr="0062382B" w:rsidTr="00112A0E">
        <w:tc>
          <w:tcPr>
            <w:tcW w:w="10773" w:type="dxa"/>
            <w:gridSpan w:val="14"/>
          </w:tcPr>
          <w:p w:rsidR="00890B3A" w:rsidRDefault="00566F71" w:rsidP="00890B3A">
            <w:pPr>
              <w:pStyle w:val="Heading9"/>
              <w:spacing w:before="0"/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566F71"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Mother tongue:</w:t>
            </w:r>
            <w:r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 xml:space="preserve"> </w:t>
            </w:r>
          </w:p>
          <w:p w:rsidR="00566F71" w:rsidRPr="00566F71" w:rsidRDefault="00566F71" w:rsidP="00566F71"/>
        </w:tc>
      </w:tr>
      <w:tr w:rsidR="00566F71" w:rsidRPr="0062382B" w:rsidTr="00112A0E">
        <w:tc>
          <w:tcPr>
            <w:tcW w:w="10773" w:type="dxa"/>
            <w:gridSpan w:val="14"/>
          </w:tcPr>
          <w:p w:rsidR="00566F71" w:rsidRDefault="00566F71" w:rsidP="00566F71">
            <w:pPr>
              <w:pStyle w:val="Heading9"/>
              <w:spacing w:before="0"/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566F71"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EDUCATION</w:t>
            </w:r>
            <w:r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:</w:t>
            </w:r>
          </w:p>
          <w:p w:rsidR="00566F71" w:rsidRPr="00566F71" w:rsidRDefault="00566F71" w:rsidP="00566F71"/>
        </w:tc>
      </w:tr>
      <w:tr w:rsidR="0062382B" w:rsidRPr="0062382B" w:rsidTr="00112A0E">
        <w:trPr>
          <w:cantSplit/>
          <w:trHeight w:val="269"/>
        </w:trPr>
        <w:tc>
          <w:tcPr>
            <w:tcW w:w="2549" w:type="dxa"/>
            <w:vMerge w:val="restart"/>
          </w:tcPr>
          <w:p w:rsidR="00890B3A" w:rsidRPr="0062382B" w:rsidRDefault="00566F71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66F7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ame of Institution</w:t>
            </w:r>
          </w:p>
        </w:tc>
        <w:tc>
          <w:tcPr>
            <w:tcW w:w="2392" w:type="dxa"/>
            <w:gridSpan w:val="3"/>
            <w:vMerge w:val="restart"/>
          </w:tcPr>
          <w:p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ity / Country</w:t>
            </w:r>
          </w:p>
        </w:tc>
        <w:tc>
          <w:tcPr>
            <w:tcW w:w="1931" w:type="dxa"/>
            <w:gridSpan w:val="4"/>
          </w:tcPr>
          <w:p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Years Attended</w:t>
            </w:r>
          </w:p>
        </w:tc>
        <w:tc>
          <w:tcPr>
            <w:tcW w:w="2588" w:type="dxa"/>
            <w:gridSpan w:val="4"/>
            <w:vMerge w:val="restart"/>
          </w:tcPr>
          <w:p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egrees, Diplomas </w:t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br/>
              <w:t>and Certificates</w:t>
            </w:r>
          </w:p>
        </w:tc>
        <w:tc>
          <w:tcPr>
            <w:tcW w:w="1313" w:type="dxa"/>
            <w:gridSpan w:val="2"/>
            <w:vMerge w:val="restart"/>
          </w:tcPr>
          <w:p w:rsidR="00890B3A" w:rsidRPr="0062382B" w:rsidRDefault="00890B3A" w:rsidP="00890B3A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pecial fields of study</w:t>
            </w:r>
          </w:p>
        </w:tc>
      </w:tr>
      <w:tr w:rsidR="0062382B" w:rsidRPr="0062382B" w:rsidTr="00112A0E">
        <w:trPr>
          <w:cantSplit/>
          <w:trHeight w:val="249"/>
        </w:trPr>
        <w:tc>
          <w:tcPr>
            <w:tcW w:w="2549" w:type="dxa"/>
            <w:vMerge/>
          </w:tcPr>
          <w:p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2392" w:type="dxa"/>
            <w:gridSpan w:val="3"/>
            <w:vMerge/>
          </w:tcPr>
          <w:p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077" w:type="dxa"/>
            <w:gridSpan w:val="2"/>
            <w:vAlign w:val="center"/>
          </w:tcPr>
          <w:p w:rsidR="00890B3A" w:rsidRPr="0062382B" w:rsidRDefault="00890B3A" w:rsidP="002D4CFD">
            <w:pPr>
              <w:pStyle w:val="Heading7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From</w:t>
            </w:r>
          </w:p>
        </w:tc>
        <w:tc>
          <w:tcPr>
            <w:tcW w:w="854" w:type="dxa"/>
            <w:gridSpan w:val="2"/>
            <w:vAlign w:val="center"/>
          </w:tcPr>
          <w:p w:rsidR="00890B3A" w:rsidRPr="0062382B" w:rsidRDefault="00890B3A" w:rsidP="002D4CFD">
            <w:pPr>
              <w:pStyle w:val="Heading7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o</w:t>
            </w:r>
          </w:p>
        </w:tc>
        <w:tc>
          <w:tcPr>
            <w:tcW w:w="2588" w:type="dxa"/>
            <w:gridSpan w:val="4"/>
            <w:vMerge/>
          </w:tcPr>
          <w:p w:rsidR="00890B3A" w:rsidRPr="0062382B" w:rsidRDefault="00890B3A" w:rsidP="002D4CFD">
            <w:pPr>
              <w:pStyle w:val="Heading7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313" w:type="dxa"/>
            <w:gridSpan w:val="2"/>
            <w:vMerge/>
          </w:tcPr>
          <w:p w:rsidR="00890B3A" w:rsidRPr="0062382B" w:rsidRDefault="00890B3A" w:rsidP="002D4CF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62382B" w:rsidRPr="0062382B" w:rsidTr="00112A0E">
        <w:trPr>
          <w:cantSplit/>
          <w:trHeight w:val="4483"/>
        </w:trPr>
        <w:tc>
          <w:tcPr>
            <w:tcW w:w="2549" w:type="dxa"/>
          </w:tcPr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2392" w:type="dxa"/>
            <w:gridSpan w:val="3"/>
          </w:tcPr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077" w:type="dxa"/>
            <w:gridSpan w:val="2"/>
          </w:tcPr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854" w:type="dxa"/>
            <w:gridSpan w:val="2"/>
          </w:tcPr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2588" w:type="dxa"/>
            <w:gridSpan w:val="4"/>
          </w:tcPr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  <w:tc>
          <w:tcPr>
            <w:tcW w:w="1313" w:type="dxa"/>
            <w:gridSpan w:val="2"/>
          </w:tcPr>
          <w:p w:rsidR="00890B3A" w:rsidRPr="0062382B" w:rsidRDefault="00890B3A" w:rsidP="002D4CFD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62382B" w:rsidRPr="0062382B" w:rsidTr="00112A0E">
        <w:tc>
          <w:tcPr>
            <w:tcW w:w="10773" w:type="dxa"/>
            <w:gridSpan w:val="14"/>
          </w:tcPr>
          <w:p w:rsidR="00890B3A" w:rsidRPr="0062382B" w:rsidRDefault="00890B3A" w:rsidP="00890B3A">
            <w:pPr>
              <w:pStyle w:val="Heading1"/>
              <w:spacing w:before="0"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Have you ever been trained/studied in Thailand? If yes, </w:t>
            </w:r>
            <w:r w:rsidR="009A5D8B" w:rsidRPr="009A5D8B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please specify course name and duration.</w:t>
            </w:r>
          </w:p>
          <w:p w:rsidR="00890B3A" w:rsidRPr="0062382B" w:rsidRDefault="00890B3A" w:rsidP="002D4CFD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sym w:font="Symbol" w:char="F098"/>
            </w: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o</w:t>
            </w:r>
          </w:p>
          <w:p w:rsidR="00890B3A" w:rsidRPr="0062382B" w:rsidRDefault="00890B3A" w:rsidP="009A5D8B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2382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sym w:font="Symbol" w:char="F098"/>
            </w:r>
            <w:r w:rsidRPr="0062382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Yes, please specify</w:t>
            </w:r>
            <w:r w:rsid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</w:p>
        </w:tc>
      </w:tr>
    </w:tbl>
    <w:p w:rsidR="00161184" w:rsidRDefault="00161184" w:rsidP="001A193F">
      <w:pPr>
        <w:tabs>
          <w:tab w:val="left" w:pos="4943"/>
        </w:tabs>
        <w:ind w:firstLine="709"/>
        <w:rPr>
          <w:rFonts w:ascii="Times New Roman" w:hAnsi="Times New Roman" w:cstheme="minorBidi"/>
          <w:color w:val="000000" w:themeColor="text1"/>
          <w:sz w:val="22"/>
          <w:szCs w:val="22"/>
        </w:rPr>
      </w:pPr>
    </w:p>
    <w:p w:rsidR="00887F3B" w:rsidRDefault="009A5D8B" w:rsidP="00161184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  <w:r w:rsidRPr="009A5D8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B. EMPLOYMENT (Important to give complete information)</w:t>
      </w:r>
    </w:p>
    <w:p w:rsidR="009A5D8B" w:rsidRPr="009A5D8B" w:rsidRDefault="009A5D8B" w:rsidP="00890B3A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</w:p>
    <w:tbl>
      <w:tblPr>
        <w:tblStyle w:val="TableGrid"/>
        <w:tblW w:w="10773" w:type="dxa"/>
        <w:tblInd w:w="-5" w:type="dxa"/>
        <w:tblLook w:val="04A0" w:firstRow="1" w:lastRow="0" w:firstColumn="1" w:lastColumn="0" w:noHBand="0" w:noVBand="1"/>
      </w:tblPr>
      <w:tblGrid>
        <w:gridCol w:w="3124"/>
        <w:gridCol w:w="2538"/>
        <w:gridCol w:w="2542"/>
        <w:gridCol w:w="2569"/>
      </w:tblGrid>
      <w:tr w:rsidR="009A5D8B" w:rsidTr="00112A0E">
        <w:trPr>
          <w:trHeight w:val="808"/>
        </w:trPr>
        <w:tc>
          <w:tcPr>
            <w:tcW w:w="3124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  <w:p w:rsidR="009A5D8B" w:rsidRPr="009A5D8B" w:rsidRDefault="009A5D8B" w:rsidP="009A5D8B">
            <w:pPr>
              <w:jc w:val="center"/>
              <w:rPr>
                <w:rFonts w:ascii="Times New Roman" w:hAnsi="Times New Roman" w:cstheme="minorBidi"/>
                <w:sz w:val="22"/>
                <w:szCs w:val="22"/>
              </w:rPr>
            </w:pPr>
            <w:r w:rsidRPr="009A5D8B">
              <w:rPr>
                <w:rFonts w:ascii="Times New Roman" w:hAnsi="Times New Roman" w:cstheme="minorBidi"/>
                <w:sz w:val="22"/>
                <w:szCs w:val="22"/>
              </w:rPr>
              <w:t>Name of Organization/</w:t>
            </w:r>
          </w:p>
          <w:p w:rsidR="009A5D8B" w:rsidRPr="009A5D8B" w:rsidRDefault="009A5D8B" w:rsidP="009A5D8B">
            <w:pPr>
              <w:jc w:val="center"/>
              <w:rPr>
                <w:rFonts w:ascii="Times New Roman" w:hAnsi="Times New Roman" w:cstheme="minorBidi"/>
                <w:sz w:val="22"/>
                <w:szCs w:val="22"/>
              </w:rPr>
            </w:pPr>
            <w:r w:rsidRPr="009A5D8B">
              <w:rPr>
                <w:rFonts w:ascii="Times New Roman" w:hAnsi="Times New Roman" w:cstheme="minorBidi"/>
                <w:sz w:val="22"/>
                <w:szCs w:val="22"/>
              </w:rPr>
              <w:t>Institution</w:t>
            </w:r>
          </w:p>
        </w:tc>
        <w:tc>
          <w:tcPr>
            <w:tcW w:w="2538" w:type="dxa"/>
          </w:tcPr>
          <w:p w:rsidR="009A5D8B" w:rsidRDefault="009A5D8B" w:rsidP="009A5D8B">
            <w:pPr>
              <w:tabs>
                <w:tab w:val="left" w:pos="4943"/>
              </w:tabs>
              <w:jc w:val="center"/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:rsidR="009A5D8B" w:rsidRPr="009A5D8B" w:rsidRDefault="009A5D8B" w:rsidP="009A5D8B">
            <w:pPr>
              <w:tabs>
                <w:tab w:val="left" w:pos="4943"/>
              </w:tabs>
              <w:jc w:val="center"/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>Period (from-to)</w:t>
            </w:r>
          </w:p>
        </w:tc>
        <w:tc>
          <w:tcPr>
            <w:tcW w:w="2542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:rsidR="009A5D8B" w:rsidRPr="009A5D8B" w:rsidRDefault="009A5D8B" w:rsidP="009A5D8B">
            <w:pPr>
              <w:tabs>
                <w:tab w:val="left" w:pos="4943"/>
              </w:tabs>
              <w:jc w:val="center"/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>Title of Position</w:t>
            </w:r>
          </w:p>
        </w:tc>
        <w:tc>
          <w:tcPr>
            <w:tcW w:w="2569" w:type="dxa"/>
          </w:tcPr>
          <w:p w:rsidR="009A5D8B" w:rsidRDefault="009A5D8B" w:rsidP="009A5D8B">
            <w:pPr>
              <w:tabs>
                <w:tab w:val="left" w:pos="4943"/>
              </w:tabs>
              <w:jc w:val="center"/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:rsidR="009A5D8B" w:rsidRPr="009A5D8B" w:rsidRDefault="009A5D8B" w:rsidP="009A5D8B">
            <w:pPr>
              <w:tabs>
                <w:tab w:val="left" w:pos="4943"/>
              </w:tabs>
              <w:jc w:val="center"/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>Duties and Responsibilities</w:t>
            </w:r>
          </w:p>
        </w:tc>
      </w:tr>
      <w:tr w:rsidR="009A5D8B" w:rsidTr="00112A0E">
        <w:trPr>
          <w:trHeight w:val="964"/>
        </w:trPr>
        <w:tc>
          <w:tcPr>
            <w:tcW w:w="3124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38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42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69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9A5D8B" w:rsidTr="00112A0E">
        <w:trPr>
          <w:trHeight w:val="1102"/>
        </w:trPr>
        <w:tc>
          <w:tcPr>
            <w:tcW w:w="3124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38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42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69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9A5D8B" w:rsidTr="00112A0E">
        <w:trPr>
          <w:trHeight w:val="1102"/>
        </w:trPr>
        <w:tc>
          <w:tcPr>
            <w:tcW w:w="3124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38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42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569" w:type="dxa"/>
          </w:tcPr>
          <w:p w:rsidR="009A5D8B" w:rsidRDefault="009A5D8B" w:rsidP="00890B3A">
            <w:pPr>
              <w:tabs>
                <w:tab w:val="left" w:pos="4943"/>
              </w:tabs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</w:tbl>
    <w:p w:rsidR="009A5D8B" w:rsidRDefault="009A5D8B" w:rsidP="00890B3A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</w:p>
    <w:p w:rsidR="009A5D8B" w:rsidRDefault="009A5D8B" w:rsidP="00890B3A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</w:p>
    <w:p w:rsidR="007D06D9" w:rsidRDefault="007D06D9" w:rsidP="00890B3A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</w:p>
    <w:p w:rsidR="007D06D9" w:rsidRDefault="007D06D9" w:rsidP="00890B3A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</w:p>
    <w:p w:rsidR="00363AEE" w:rsidRDefault="00363AEE" w:rsidP="00890B3A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</w:p>
    <w:p w:rsidR="00363AEE" w:rsidRDefault="00363AEE" w:rsidP="00890B3A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73"/>
      </w:tblGrid>
      <w:tr w:rsidR="00363AEE" w:rsidRPr="0062382B" w:rsidTr="00112A0E">
        <w:tc>
          <w:tcPr>
            <w:tcW w:w="10773" w:type="dxa"/>
          </w:tcPr>
          <w:p w:rsidR="00363AEE" w:rsidRDefault="00C53300" w:rsidP="00960815">
            <w:pPr>
              <w:spacing w:line="360" w:lineRule="auto"/>
              <w:rPr>
                <w:rFonts w:ascii="Times New Roman" w:hAnsi="Times New Roman"/>
                <w:b/>
                <w:bCs/>
                <w:color w:val="000000" w:themeColor="text1"/>
                <w:sz w:val="22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2"/>
              </w:rPr>
              <w:t>[</w:t>
            </w:r>
            <w:r w:rsidR="006B2DE0">
              <w:rPr>
                <w:rFonts w:ascii="Times New Roman" w:hAnsi="Times New Roman"/>
                <w:b/>
                <w:bCs/>
                <w:color w:val="000000" w:themeColor="text1"/>
                <w:sz w:val="22"/>
              </w:rPr>
              <w:t>Questionnaire</w:t>
            </w:r>
            <w:r w:rsidR="00363AEE">
              <w:rPr>
                <w:rFonts w:ascii="Times New Roman" w:hAnsi="Times New Roman"/>
                <w:b/>
                <w:bCs/>
                <w:color w:val="000000" w:themeColor="text1"/>
                <w:sz w:val="22"/>
              </w:rPr>
              <w:t xml:space="preserve"> on Relationship with the Military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2"/>
              </w:rPr>
              <w:t>]</w:t>
            </w:r>
          </w:p>
          <w:p w:rsidR="00363AEE" w:rsidRPr="00363AEE" w:rsidRDefault="00363AEE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363AEE">
              <w:rPr>
                <w:rFonts w:ascii="Times New Roman" w:hAnsi="Times New Roman"/>
                <w:color w:val="000000" w:themeColor="text1"/>
                <w:sz w:val="22"/>
              </w:rPr>
              <w:t xml:space="preserve">*If your organization and/or your status is related to the Military, Please mark with </w:t>
            </w:r>
            <w:r w:rsidR="00DF7E9A">
              <w:rPr>
                <w:rFonts w:ascii="Times New Roman" w:hAnsi="Times New Roman"/>
                <w:color w:val="000000" w:themeColor="text1"/>
                <w:sz w:val="22"/>
              </w:rPr>
              <w:t>YES</w:t>
            </w:r>
            <w:r w:rsidR="00DF7E9A" w:rsidRPr="00363AEE">
              <w:rPr>
                <w:rFonts w:ascii="Times New Roman" w:hAnsi="Times New Roman"/>
                <w:color w:val="000000" w:themeColor="text1"/>
                <w:sz w:val="22"/>
              </w:rPr>
              <w:t xml:space="preserve"> </w:t>
            </w:r>
            <w:r w:rsidRPr="00363AEE">
              <w:rPr>
                <w:rFonts w:ascii="Times New Roman" w:hAnsi="Times New Roman"/>
                <w:color w:val="000000" w:themeColor="text1"/>
                <w:sz w:val="22"/>
              </w:rPr>
              <w:t xml:space="preserve">or </w:t>
            </w:r>
            <w:r w:rsidR="00DF7E9A" w:rsidRPr="00FA723F">
              <w:rPr>
                <w:rFonts w:ascii="Times New Roman" w:hAnsi="Times New Roman" w:cs="Times New Roman"/>
                <w:color w:val="000000" w:themeColor="text1"/>
                <w:sz w:val="22"/>
              </w:rPr>
              <w:t>NO</w:t>
            </w:r>
            <w:r w:rsidR="00DF7E9A" w:rsidRPr="00363AEE">
              <w:rPr>
                <w:rFonts w:ascii="Times New Roman" w:hAnsi="Times New Roman"/>
                <w:color w:val="000000" w:themeColor="text1"/>
                <w:sz w:val="22"/>
              </w:rPr>
              <w:t xml:space="preserve"> </w:t>
            </w:r>
            <w:r w:rsidRPr="00363AEE">
              <w:rPr>
                <w:rFonts w:ascii="Times New Roman" w:hAnsi="Times New Roman"/>
                <w:color w:val="000000" w:themeColor="text1"/>
                <w:sz w:val="22"/>
              </w:rPr>
              <w:t>below in the</w:t>
            </w:r>
            <w:r w:rsidR="00666A02">
              <w:rPr>
                <w:rFonts w:ascii="Times New Roman" w:hAnsi="Times New Roman"/>
                <w:color w:val="000000" w:themeColor="text1"/>
                <w:sz w:val="22"/>
              </w:rPr>
              <w:t xml:space="preserve"> (   ) </w:t>
            </w: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</w:p>
          <w:p w:rsidR="00363AEE" w:rsidRPr="001E7AE4" w:rsidRDefault="00931A87" w:rsidP="00960815">
            <w:pPr>
              <w:spacing w:line="360" w:lineRule="auto"/>
              <w:rPr>
                <w:rFonts w:ascii="Times New Roman" w:hAnsi="Times New Roman" w:cstheme="minorBid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which</w:t>
            </w:r>
            <w:proofErr w:type="gramEnd"/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best describes the relationship</w:t>
            </w:r>
            <w:r w:rsidR="00363AE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.</w:t>
            </w:r>
            <w:r w:rsidR="001E7AE4" w:rsidRPr="001E7AE4"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</w:t>
            </w:r>
            <w:r w:rsidR="001E7AE4" w:rsidRPr="001E7AE4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 xml:space="preserve">If not, please mark No in the </w:t>
            </w:r>
            <w:r w:rsidR="001E7AE4" w:rsidRPr="001E7AE4"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(  ) </w:t>
            </w:r>
            <w:r w:rsidR="001E7AE4" w:rsidRPr="001E7AE4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>below.</w:t>
            </w:r>
          </w:p>
          <w:p w:rsidR="00363AEE" w:rsidRPr="00363AEE" w:rsidRDefault="00DF7E9A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YES / NO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) 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he Military, an </w:t>
            </w:r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ctive military personnel or a 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ilitary personnel listed in the muster roll/military register</w:t>
            </w:r>
          </w:p>
          <w:p w:rsidR="00363AEE" w:rsidRPr="00363AEE" w:rsidRDefault="00DF7E9A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YES / NO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n organization </w:t>
            </w:r>
            <w:r w:rsidR="006B2DE0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ffilia</w:t>
            </w:r>
            <w:r w:rsidR="006B2DE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ed</w:t>
            </w:r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with the Military, or a perso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nnel who does not belong to the </w:t>
            </w:r>
            <w:r w:rsidR="006B2DE0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ilitary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t present </w:t>
            </w:r>
          </w:p>
          <w:p w:rsidR="00363AEE" w:rsidRPr="00363AEE" w:rsidRDefault="00363AEE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C5330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</w:t>
            </w: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but is listed in the muster roll/</w:t>
            </w:r>
            <w:r w:rsidR="006B2DE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ilitary</w:t>
            </w:r>
            <w:r w:rsidR="00E51E3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registe</w:t>
            </w:r>
            <w:bookmarkStart w:id="2" w:name="_GoBack"/>
            <w:bookmarkEnd w:id="2"/>
            <w:r w:rsidR="00E51E3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</w:t>
            </w: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</w:p>
          <w:p w:rsidR="00363AEE" w:rsidRPr="00363AEE" w:rsidRDefault="00DF7E9A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YES / NO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 t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he Department or the Ministry </w:t>
            </w:r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of Defense, an organization af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f</w:t>
            </w:r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liated with the </w:t>
            </w:r>
            <w:r w:rsidR="006B2DE0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Ministry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of Defense, or    </w:t>
            </w:r>
          </w:p>
          <w:p w:rsidR="00363AEE" w:rsidRPr="00363AEE" w:rsidRDefault="00363AEE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C5330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</w:t>
            </w:r>
            <w:r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taff of the Ministry of Defense</w:t>
            </w:r>
          </w:p>
          <w:p w:rsidR="00363AEE" w:rsidRPr="00363AEE" w:rsidRDefault="00DF7E9A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YES / NO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 civilian organi</w:t>
            </w:r>
            <w:r w:rsidR="00A4426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zation but with military personn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l or a military division within the organization</w:t>
            </w:r>
          </w:p>
          <w:p w:rsidR="00363AEE" w:rsidRPr="00363AEE" w:rsidRDefault="00DF7E9A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YES / NO</w:t>
            </w:r>
            <w:r w:rsidR="00666A0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 a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n organization which will be </w:t>
            </w:r>
            <w:r w:rsidR="006B2DE0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ffil</w:t>
            </w:r>
            <w:r w:rsidR="006B2DE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a</w:t>
            </w:r>
            <w:r w:rsidR="006B2DE0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ed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with or under the control of the Military in times of emergency </w:t>
            </w:r>
          </w:p>
          <w:p w:rsidR="00363AEE" w:rsidRPr="00363AEE" w:rsidRDefault="00931A87" w:rsidP="00960815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C5330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</w:t>
            </w:r>
            <w:r w:rsidR="00363AEE" w:rsidRPr="00363AE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s specified clearly in its organic law/law of establishment</w:t>
            </w:r>
          </w:p>
          <w:p w:rsidR="00363AEE" w:rsidRPr="00C0426A" w:rsidRDefault="00363AEE" w:rsidP="00960815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</w:tbl>
    <w:p w:rsidR="00363AEE" w:rsidRDefault="00363AEE" w:rsidP="00890B3A">
      <w:pPr>
        <w:tabs>
          <w:tab w:val="left" w:pos="4943"/>
        </w:tabs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</w:p>
    <w:p w:rsidR="00890B3A" w:rsidRPr="001A193F" w:rsidRDefault="00890B3A" w:rsidP="001A193F">
      <w:pPr>
        <w:tabs>
          <w:tab w:val="left" w:pos="4943"/>
        </w:tabs>
        <w:jc w:val="right"/>
        <w:rPr>
          <w:rFonts w:ascii="Times New Roman" w:hAnsi="Times New Roman" w:cstheme="minorBidi"/>
          <w:i/>
          <w:iCs/>
          <w:color w:val="000000" w:themeColor="text1"/>
          <w:sz w:val="22"/>
          <w:szCs w:val="22"/>
        </w:rPr>
      </w:pPr>
    </w:p>
    <w:tbl>
      <w:tblPr>
        <w:tblW w:w="1076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68"/>
      </w:tblGrid>
      <w:tr w:rsidR="0062382B" w:rsidRPr="0062382B" w:rsidTr="00112A0E">
        <w:tc>
          <w:tcPr>
            <w:tcW w:w="107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D3547" w:rsidRPr="0062382B" w:rsidRDefault="009A5D8B" w:rsidP="00161184">
            <w:pPr>
              <w:spacing w:after="240"/>
              <w:ind w:left="19" w:hanging="123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. EXPECTATIONS</w:t>
            </w:r>
          </w:p>
        </w:tc>
      </w:tr>
      <w:tr w:rsidR="0062382B" w:rsidRPr="0062382B" w:rsidTr="00112A0E"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</w:tcPr>
          <w:p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lease describe your present work/responsibilities and the practical use you will make of this training/study on your </w:t>
            </w:r>
            <w:r w:rsidR="00663C9A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eturn home</w:t>
            </w:r>
            <w:r w:rsidR="00663C9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in relation to </w:t>
            </w:r>
            <w:r w:rsidR="00663C9A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he responsibilities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you expect to assume. (attached  paper, if  necessary)</w:t>
            </w:r>
          </w:p>
          <w:p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:rsidR="009A5D8B" w:rsidRDefault="009A5D8B" w:rsidP="009A5D8B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</w:p>
          <w:p w:rsidR="004D3547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</w:p>
          <w:p w:rsidR="003701AA" w:rsidRDefault="003701AA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3701AA" w:rsidRPr="0062382B" w:rsidRDefault="003701AA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  <w:tr w:rsidR="009A5D8B" w:rsidRPr="0062382B" w:rsidTr="00112A0E">
        <w:tc>
          <w:tcPr>
            <w:tcW w:w="10768" w:type="dxa"/>
            <w:tcBorders>
              <w:top w:val="single" w:sz="4" w:space="0" w:color="auto"/>
              <w:bottom w:val="single" w:sz="4" w:space="0" w:color="auto"/>
            </w:tcBorders>
          </w:tcPr>
          <w:p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  certify  that  my  statements  in  answer  to  the  foregoing  questions  are  true, complete  and  correct  to  the  best of my knowledge and belief. If offered the training award, I undertake to :-</w:t>
            </w:r>
          </w:p>
          <w:p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</w:t>
            </w:r>
            <w:r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) Conduct  myself  at  all  time in  a  manner compatible  with  my  responsibilities  as  a participant of  </w:t>
            </w:r>
          </w:p>
          <w:p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</w:t>
            </w: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he training course;</w:t>
            </w:r>
          </w:p>
          <w:p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</w:t>
            </w:r>
            <w:r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b) Spend  full  time  during  the  period of  the  programme  as  directed by  TICA  and training institution;</w:t>
            </w:r>
          </w:p>
          <w:p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</w:t>
            </w:r>
            <w:r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c) refrain from engaging in in political, commercial, or any other activities except those governed by </w:t>
            </w:r>
          </w:p>
          <w:p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</w:t>
            </w: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</w:t>
            </w:r>
            <w:r w:rsidR="005C0ECF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 xml:space="preserve"> 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he training programme;</w:t>
            </w:r>
          </w:p>
          <w:p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 </w:t>
            </w:r>
            <w:r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) submit a well-researched country report or any papers and make a prepared presentation as assigned;</w:t>
            </w:r>
          </w:p>
          <w:p w:rsidR="005C0ECF" w:rsidRDefault="00425210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 </w:t>
            </w:r>
            <w:r w:rsidR="009A5D8B"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e) 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ccept the travel arrangements and the financial conditions relating to the fellowship provided by the </w:t>
            </w:r>
          </w:p>
          <w:p w:rsidR="009A5D8B" w:rsidRPr="009A5D8B" w:rsidRDefault="005C0ECF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oyal Thai Government</w:t>
            </w:r>
          </w:p>
          <w:p w:rsidR="009A5D8B" w:rsidRDefault="00425210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 </w:t>
            </w:r>
            <w:r w:rsidR="009A5D8B" w:rsidRPr="009A5D8B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f)  return to my home country upon the completion of my course of training.</w:t>
            </w:r>
          </w:p>
          <w:p w:rsidR="007239C2" w:rsidRPr="009A5D8B" w:rsidRDefault="007239C2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9A5D8B" w:rsidRPr="009A5D8B" w:rsidRDefault="009A5D8B" w:rsidP="009A5D8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7239C2" w:rsidRDefault="005A47CA" w:rsidP="005A47CA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theme="minorBidi" w:hint="cs"/>
                <w:noProof/>
                <w:color w:val="000000" w:themeColor="text1"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4095750</wp:posOffset>
                      </wp:positionH>
                      <wp:positionV relativeFrom="paragraph">
                        <wp:posOffset>126999</wp:posOffset>
                      </wp:positionV>
                      <wp:extent cx="1657350" cy="0"/>
                      <wp:effectExtent l="0" t="0" r="1905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6573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0A9877A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2.5pt,10pt" to="453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" strokecolor="black [3213]"/>
                  </w:pict>
                </mc:Fallback>
              </mc:AlternateContent>
            </w:r>
            <w:r w:rsidR="009A5D8B"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                                                                                            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Signature of candidate: </w:t>
            </w:r>
          </w:p>
          <w:p w:rsidR="009A5D8B" w:rsidRPr="009A5D8B" w:rsidRDefault="005A47CA" w:rsidP="005A47CA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3657600</wp:posOffset>
                      </wp:positionH>
                      <wp:positionV relativeFrom="paragraph">
                        <wp:posOffset>156845</wp:posOffset>
                      </wp:positionV>
                      <wp:extent cx="2095500" cy="0"/>
                      <wp:effectExtent l="0" t="0" r="190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F186A84" id="Straight Connector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in,12.35pt" to="453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" strokecolor="black [3213]"/>
                  </w:pict>
                </mc:Fallback>
              </mc:AlternateContent>
            </w:r>
            <w:r w:rsidR="007239C2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rinted name:</w:t>
            </w:r>
          </w:p>
          <w:p w:rsidR="009A5D8B" w:rsidRPr="009A5D8B" w:rsidRDefault="005A47CA" w:rsidP="005A47CA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theme="minorBidi" w:hint="cs"/>
                <w:noProof/>
                <w:color w:val="000000" w:themeColor="text1"/>
                <w:sz w:val="22"/>
                <w:szCs w:val="22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3124200</wp:posOffset>
                      </wp:positionH>
                      <wp:positionV relativeFrom="paragraph">
                        <wp:posOffset>139065</wp:posOffset>
                      </wp:positionV>
                      <wp:extent cx="2628900" cy="0"/>
                      <wp:effectExtent l="0" t="0" r="1905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289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3981E84" id="Straight Connector 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6pt,10.95pt" to="453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" strokecolor="black [3213]"/>
                  </w:pict>
                </mc:Fallback>
              </mc:AlternateContent>
            </w:r>
            <w:r w:rsidR="009A5D8B"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                                                                                             </w:t>
            </w:r>
            <w:r w:rsidR="009A5D8B" w:rsidRPr="009A5D8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ate:</w:t>
            </w:r>
          </w:p>
          <w:p w:rsidR="009A5D8B" w:rsidRPr="0062382B" w:rsidRDefault="009A5D8B" w:rsidP="004D3547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</w:tc>
      </w:tr>
    </w:tbl>
    <w:p w:rsidR="00425210" w:rsidRDefault="00425210">
      <w:pPr>
        <w:rPr>
          <w:rFonts w:ascii="Times New Roman" w:hAnsi="Times New Roman" w:cstheme="minorBidi"/>
          <w:color w:val="000000" w:themeColor="text1"/>
          <w:sz w:val="22"/>
          <w:szCs w:val="22"/>
        </w:rPr>
      </w:pPr>
    </w:p>
    <w:p w:rsidR="00425210" w:rsidRDefault="00425210">
      <w:pPr>
        <w:rPr>
          <w:rFonts w:ascii="Times New Roman" w:hAnsi="Times New Roman" w:cstheme="minorBidi"/>
          <w:color w:val="000000" w:themeColor="text1"/>
          <w:sz w:val="22"/>
          <w:szCs w:val="22"/>
        </w:rPr>
      </w:pPr>
    </w:p>
    <w:p w:rsidR="00363AEE" w:rsidRDefault="00363AEE">
      <w:pPr>
        <w:rPr>
          <w:rFonts w:ascii="Times New Roman" w:hAnsi="Times New Roman" w:cstheme="minorBidi"/>
          <w:color w:val="000000" w:themeColor="text1"/>
          <w:sz w:val="22"/>
          <w:szCs w:val="22"/>
        </w:rPr>
      </w:pPr>
    </w:p>
    <w:p w:rsidR="00363AEE" w:rsidRDefault="00363AEE">
      <w:pPr>
        <w:rPr>
          <w:rFonts w:ascii="Times New Roman" w:hAnsi="Times New Roman" w:cstheme="minorBidi"/>
          <w:color w:val="000000" w:themeColor="text1"/>
          <w:sz w:val="22"/>
          <w:szCs w:val="22"/>
        </w:rPr>
      </w:pPr>
    </w:p>
    <w:p w:rsidR="00425210" w:rsidRPr="00425210" w:rsidRDefault="00446933" w:rsidP="00161184">
      <w:pPr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 xml:space="preserve"> </w:t>
      </w:r>
      <w:r w:rsidR="00425210" w:rsidRPr="00425210"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 xml:space="preserve">D. NOMINATION: To be completed by authorized person of the nominating agencies of the TCTP eligible </w:t>
      </w:r>
      <w:r w:rsidR="00425210" w:rsidRPr="00425210">
        <w:rPr>
          <w:rFonts w:ascii="Times New Roman" w:hAnsi="Times New Roman" w:cstheme="minorBidi" w:hint="cs"/>
          <w:b/>
          <w:bCs/>
          <w:color w:val="000000" w:themeColor="text1"/>
          <w:sz w:val="22"/>
          <w:szCs w:val="22"/>
          <w:cs/>
        </w:rPr>
        <w:t xml:space="preserve">     </w:t>
      </w:r>
    </w:p>
    <w:p w:rsidR="00425210" w:rsidRDefault="00425210" w:rsidP="00161184">
      <w:pPr>
        <w:ind w:left="284" w:firstLine="425"/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</w:pPr>
      <w:r w:rsidRPr="00425210">
        <w:rPr>
          <w:rFonts w:ascii="Times New Roman" w:hAnsi="Times New Roman" w:cstheme="minorBidi" w:hint="cs"/>
          <w:b/>
          <w:bCs/>
          <w:color w:val="000000" w:themeColor="text1"/>
          <w:sz w:val="22"/>
          <w:szCs w:val="22"/>
          <w:cs/>
        </w:rPr>
        <w:t xml:space="preserve">     </w:t>
      </w:r>
      <w:r w:rsidR="003701AA"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 xml:space="preserve">                  </w:t>
      </w:r>
      <w:proofErr w:type="gramStart"/>
      <w:r w:rsidRPr="00425210"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>countries/territories</w:t>
      </w:r>
      <w:proofErr w:type="gramEnd"/>
      <w:r w:rsidRPr="00425210"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>. (See “Guideline for TCTP” for detailed information on nomination.</w:t>
      </w:r>
    </w:p>
    <w:p w:rsidR="00C53300" w:rsidRPr="00425210" w:rsidRDefault="00C53300" w:rsidP="00161184">
      <w:pPr>
        <w:ind w:left="284" w:firstLine="425"/>
        <w:rPr>
          <w:rFonts w:ascii="Times New Roman" w:hAnsi="Times New Roman" w:cstheme="minorBidi"/>
          <w:b/>
          <w:bCs/>
          <w:color w:val="000000" w:themeColor="text1"/>
          <w:sz w:val="22"/>
          <w:szCs w:val="22"/>
          <w:cs/>
        </w:rPr>
      </w:pPr>
      <w:r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 xml:space="preserve">                      </w:t>
      </w:r>
      <w:r>
        <w:rPr>
          <w:rFonts w:ascii="Times New Roman" w:hAnsi="Times New Roman" w:cstheme="minorBidi" w:hint="cs"/>
          <w:b/>
          <w:bCs/>
          <w:color w:val="000000" w:themeColor="text1"/>
          <w:sz w:val="22"/>
          <w:szCs w:val="22"/>
          <w:cs/>
        </w:rPr>
        <w:t>(</w:t>
      </w:r>
      <w:r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>required</w:t>
      </w:r>
      <w:r>
        <w:rPr>
          <w:rFonts w:ascii="Times New Roman" w:hAnsi="Times New Roman" w:cstheme="minorBidi" w:hint="cs"/>
          <w:b/>
          <w:bCs/>
          <w:color w:val="000000" w:themeColor="text1"/>
          <w:sz w:val="22"/>
          <w:szCs w:val="22"/>
          <w:cs/>
        </w:rPr>
        <w:t>)</w:t>
      </w:r>
      <w:r>
        <w:rPr>
          <w:rFonts w:ascii="Times New Roman" w:hAnsi="Times New Roman" w:cstheme="minorBidi"/>
          <w:b/>
          <w:bCs/>
          <w:color w:val="000000" w:themeColor="text1"/>
          <w:sz w:val="22"/>
          <w:szCs w:val="22"/>
        </w:rPr>
        <w:t>*</w:t>
      </w:r>
    </w:p>
    <w:p w:rsidR="00A677EE" w:rsidRDefault="00A677EE"/>
    <w:tbl>
      <w:tblPr>
        <w:tblStyle w:val="TableGrid"/>
        <w:tblpPr w:leftFromText="180" w:rightFromText="180" w:vertAnchor="text" w:horzAnchor="margin" w:tblpXSpec="center" w:tblpY="94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7275AA" w:rsidTr="00112A0E">
        <w:trPr>
          <w:trHeight w:val="4683"/>
        </w:trPr>
        <w:tc>
          <w:tcPr>
            <w:tcW w:w="10768" w:type="dxa"/>
          </w:tcPr>
          <w:p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 certify that;</w:t>
            </w:r>
          </w:p>
          <w:p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 xml:space="preserve">                  (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) The activities under this training will contribute to the specialization of the nominee. And in the case of </w:t>
            </w:r>
          </w:p>
          <w:p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 fellowship being granted to the nominee, full use would be made of the fellow’s expertise in the         </w:t>
            </w:r>
          </w:p>
          <w:p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field covered by her/his fellowship;</w:t>
            </w:r>
          </w:p>
          <w:p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 xml:space="preserve"> </w:t>
            </w: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</w:t>
            </w:r>
            <w:r w:rsidR="00AA1ED6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</w:t>
            </w:r>
            <w:r w:rsidRPr="00425210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b) to the best of my knowledge, all information  supplied by  the nominee is complete and correct;</w:t>
            </w:r>
          </w:p>
          <w:p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 xml:space="preserve"> </w:t>
            </w:r>
            <w:r>
              <w:rPr>
                <w:rFonts w:ascii="Times New Roman" w:hAnsi="Times New Roman" w:hint="cs"/>
                <w:color w:val="000000" w:themeColor="text1"/>
                <w:sz w:val="22"/>
                <w:szCs w:val="22"/>
                <w:cs/>
              </w:rPr>
              <w:t xml:space="preserve">                 </w:t>
            </w:r>
            <w:r w:rsidR="00AA1ED6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 xml:space="preserve"> </w:t>
            </w:r>
            <w:r w:rsidRPr="00425210">
              <w:rPr>
                <w:rFonts w:ascii="Times New Roman" w:hAnsi="Times New Roman"/>
                <w:color w:val="000000" w:themeColor="text1"/>
                <w:sz w:val="22"/>
                <w:szCs w:val="22"/>
                <w:cs/>
              </w:rPr>
              <w:t>(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c) to the best of my knowledge, the nominee has adequate knowledge and experience in related fields   </w:t>
            </w:r>
          </w:p>
          <w:p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</w:t>
            </w: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</w:t>
            </w:r>
            <w:r w:rsidR="00AA1ED6"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nd</w:t>
            </w:r>
            <w:proofErr w:type="gramEnd"/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has adequate English proficiency for the purpose of the fellowship in Thailand.</w:t>
            </w:r>
          </w:p>
          <w:p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On  return from the fellowship, the nominee will be employed  in  the following  position: </w:t>
            </w:r>
          </w:p>
          <w:p w:rsidR="007275AA" w:rsidRDefault="007275AA" w:rsidP="007275AA">
            <w:pPr>
              <w:rPr>
                <w:rFonts w:ascii="Times New Roman" w:hAnsi="Times New Roman" w:cstheme="minorBidi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</w:t>
            </w: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           </w:t>
            </w:r>
          </w:p>
          <w:p w:rsidR="007275AA" w:rsidRPr="00425210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                                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itle of </w:t>
            </w:r>
            <w:r>
              <w:rPr>
                <w:rFonts w:ascii="Times New Roman" w:hAnsi="Times New Roman"/>
                <w:color w:val="000000" w:themeColor="text1"/>
                <w:sz w:val="22"/>
              </w:rPr>
              <w:t>post ………………………………………………………………..</w:t>
            </w:r>
            <w:r>
              <w:rPr>
                <w:rFonts w:ascii="Times New Roman" w:hAnsi="Times New Roman" w:cstheme="minorBidi" w:hint="cs"/>
                <w:color w:val="000000" w:themeColor="text1"/>
                <w:sz w:val="22"/>
                <w:szCs w:val="22"/>
                <w:cs/>
              </w:rPr>
              <w:t xml:space="preserve"> </w:t>
            </w:r>
          </w:p>
          <w:p w:rsidR="007275AA" w:rsidRDefault="007275AA" w:rsidP="007275AA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</w:t>
            </w:r>
          </w:p>
          <w:p w:rsidR="007275AA" w:rsidRDefault="007275AA" w:rsidP="00AA1ED6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</w:t>
            </w: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uties and responsibilities…………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………………….…..…………………</w:t>
            </w:r>
          </w:p>
        </w:tc>
      </w:tr>
    </w:tbl>
    <w:p w:rsidR="007E0714" w:rsidRDefault="007E0714" w:rsidP="001A193F">
      <w:pPr>
        <w:rPr>
          <w:rFonts w:ascii="Times New Roman" w:hAnsi="Times New Roman" w:cs="Times New Roman"/>
          <w:sz w:val="22"/>
          <w:szCs w:val="22"/>
        </w:rPr>
      </w:pPr>
    </w:p>
    <w:p w:rsidR="007E0714" w:rsidRDefault="007E0714" w:rsidP="001A193F">
      <w:pPr>
        <w:rPr>
          <w:rFonts w:ascii="Times New Roman" w:hAnsi="Times New Roman" w:cs="Times New Roman"/>
          <w:sz w:val="22"/>
          <w:szCs w:val="22"/>
        </w:rPr>
      </w:pPr>
    </w:p>
    <w:p w:rsidR="007E0714" w:rsidRDefault="00E3448D" w:rsidP="001A193F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       </w:t>
      </w:r>
    </w:p>
    <w:tbl>
      <w:tblPr>
        <w:tblStyle w:val="TableGrid"/>
        <w:tblW w:w="10773" w:type="dxa"/>
        <w:tblInd w:w="-5" w:type="dxa"/>
        <w:tblLook w:val="04A0" w:firstRow="1" w:lastRow="0" w:firstColumn="1" w:lastColumn="0" w:noHBand="0" w:noVBand="1"/>
      </w:tblPr>
      <w:tblGrid>
        <w:gridCol w:w="5592"/>
        <w:gridCol w:w="5181"/>
      </w:tblGrid>
      <w:tr w:rsidR="007E0714" w:rsidTr="00112A0E">
        <w:trPr>
          <w:trHeight w:val="7479"/>
        </w:trPr>
        <w:tc>
          <w:tcPr>
            <w:tcW w:w="5592" w:type="dxa"/>
          </w:tcPr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Official stamp:</w:t>
            </w: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Organization:</w:t>
            </w: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Official address:</w:t>
            </w: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Telephone no.:</w:t>
            </w: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Pr="00425210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Facsimile:</w:t>
            </w: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7E071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sz w:val="22"/>
                <w:szCs w:val="22"/>
              </w:rPr>
              <w:t>Email:</w:t>
            </w: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Pr="00161184" w:rsidRDefault="007E0714" w:rsidP="001A193F">
            <w:pPr>
              <w:rPr>
                <w:rFonts w:ascii="Times New Roman" w:hAnsi="Times New Roman" w:cstheme="minorBidi"/>
                <w:sz w:val="22"/>
                <w:szCs w:val="22"/>
              </w:rPr>
            </w:pPr>
          </w:p>
        </w:tc>
        <w:tc>
          <w:tcPr>
            <w:tcW w:w="5181" w:type="dxa"/>
          </w:tcPr>
          <w:p w:rsidR="007E0714" w:rsidRDefault="007E0714" w:rsidP="007E0714">
            <w:pPr>
              <w:tabs>
                <w:tab w:val="left" w:pos="3631"/>
              </w:tabs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</w:p>
          <w:p w:rsidR="007E0714" w:rsidRDefault="007E0714" w:rsidP="007E0714">
            <w:pPr>
              <w:tabs>
                <w:tab w:val="left" w:pos="3631"/>
              </w:tabs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ame and title of responsible government official</w:t>
            </w: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:rsidR="007E0714" w:rsidRPr="00425210" w:rsidRDefault="007E0714" w:rsidP="007E071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2521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ignature of responsible government official</w:t>
            </w:r>
          </w:p>
          <w:p w:rsidR="007E0714" w:rsidRDefault="007E0714" w:rsidP="001A193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1B4EF1" w:rsidRDefault="00E3448D" w:rsidP="001A193F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 xml:space="preserve">                                         </w:t>
      </w:r>
    </w:p>
    <w:tbl>
      <w:tblPr>
        <w:tblW w:w="1077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78"/>
        <w:gridCol w:w="1419"/>
        <w:gridCol w:w="1576"/>
      </w:tblGrid>
      <w:tr w:rsidR="001B4EF1" w:rsidRPr="00D55E2F" w:rsidTr="00112A0E">
        <w:trPr>
          <w:trHeight w:val="647"/>
        </w:trPr>
        <w:tc>
          <w:tcPr>
            <w:tcW w:w="10773" w:type="dxa"/>
            <w:gridSpan w:val="3"/>
          </w:tcPr>
          <w:p w:rsidR="001B4EF1" w:rsidRPr="00C53300" w:rsidRDefault="001B4EF1" w:rsidP="00F673F5">
            <w:pPr>
              <w:pStyle w:val="TableParagraph"/>
              <w:tabs>
                <w:tab w:val="left" w:pos="6550"/>
              </w:tabs>
              <w:spacing w:before="96"/>
              <w:ind w:left="4140" w:right="3517" w:hanging="851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cs/>
                <w:lang w:bidi="th-TH"/>
              </w:rPr>
            </w:pPr>
            <w:r w:rsidRP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</w:rPr>
              <w:t>MEDICAL  REPORT</w:t>
            </w:r>
            <w:r w:rsidR="00C53300" w:rsidRP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</w:rPr>
              <w:t xml:space="preserve"> </w:t>
            </w:r>
            <w:r w:rsidR="00C53300" w:rsidRP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  <w:cs/>
                <w:lang w:bidi="th-TH"/>
              </w:rPr>
              <w:t>(</w:t>
            </w:r>
            <w:r w:rsidR="00C53300" w:rsidRP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  <w:lang w:bidi="th-TH"/>
              </w:rPr>
              <w:t>required</w:t>
            </w:r>
            <w:r w:rsidR="00C53300" w:rsidRP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  <w:cs/>
                <w:lang w:bidi="th-TH"/>
              </w:rPr>
              <w:t>)</w:t>
            </w:r>
            <w:r w:rsidR="00C53300">
              <w:rPr>
                <w:rFonts w:ascii="Times New Roman" w:hAnsi="Times New Roman" w:cs="Times New Roman"/>
                <w:b/>
                <w:w w:val="70"/>
                <w:sz w:val="28"/>
                <w:szCs w:val="28"/>
                <w:lang w:bidi="th-TH"/>
              </w:rPr>
              <w:t>*</w:t>
            </w:r>
          </w:p>
        </w:tc>
      </w:tr>
      <w:tr w:rsidR="001B4EF1" w:rsidRPr="00D55E2F" w:rsidTr="00112A0E">
        <w:trPr>
          <w:trHeight w:val="947"/>
        </w:trPr>
        <w:tc>
          <w:tcPr>
            <w:tcW w:w="10773" w:type="dxa"/>
            <w:gridSpan w:val="3"/>
          </w:tcPr>
          <w:p w:rsidR="001B4EF1" w:rsidRPr="001B4EF1" w:rsidRDefault="001B4EF1" w:rsidP="00F673F5">
            <w:pPr>
              <w:pStyle w:val="TableParagraph"/>
              <w:spacing w:line="299" w:lineRule="exact"/>
              <w:ind w:left="10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b/>
                <w:w w:val="70"/>
                <w:sz w:val="24"/>
                <w:szCs w:val="24"/>
                <w:u w:val="single"/>
              </w:rPr>
              <w:t>INSTRUCTIONS</w:t>
            </w:r>
          </w:p>
          <w:p w:rsidR="001B4EF1" w:rsidRPr="001B4EF1" w:rsidRDefault="001B4EF1" w:rsidP="00E362D9">
            <w:pPr>
              <w:pStyle w:val="TableParagraph"/>
              <w:ind w:left="101" w:right="331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To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</w:t>
            </w:r>
            <w:r w:rsidR="00C53300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be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 </w:t>
            </w:r>
            <w:r w:rsidR="00E362D9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="00C53300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completed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="00E362D9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proofErr w:type="gramStart"/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in 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capital</w:t>
            </w:r>
            <w:proofErr w:type="gramEnd"/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letters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</w:t>
            </w:r>
            <w:r w:rsidR="00C53300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by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</w:t>
            </w:r>
            <w:r w:rsidR="00C53300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a 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="00C53300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registered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="00C53300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      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medical 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="00C53300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practitioner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="00C53300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     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after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   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thorough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   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clinical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  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and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   </w:t>
            </w:r>
            <w:r w:rsidRPr="001B4EF1">
              <w:rPr>
                <w:rFonts w:ascii="Times New Roman" w:hAnsi="Times New Roman" w:cs="Times New Roman"/>
                <w:i/>
                <w:spacing w:val="-37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>laboratory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  </w:t>
            </w:r>
            <w:r w:rsidRPr="001B4EF1">
              <w:rPr>
                <w:rFonts w:ascii="Times New Roman" w:hAnsi="Times New Roman" w:cs="Times New Roman"/>
                <w:i/>
                <w:spacing w:val="-38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examination </w:t>
            </w:r>
            <w:r w:rsidR="00C53300">
              <w:rPr>
                <w:rFonts w:ascii="Times New Roman" w:hAnsi="Times New Roman" w:cs="Times New Roman"/>
                <w:i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80"/>
                <w:sz w:val="24"/>
                <w:szCs w:val="24"/>
              </w:rPr>
              <w:t>including x-ray of</w:t>
            </w:r>
            <w:r w:rsidRPr="001B4EF1">
              <w:rPr>
                <w:rFonts w:ascii="Times New Roman" w:hAnsi="Times New Roman" w:cs="Times New Roman"/>
                <w:i/>
                <w:spacing w:val="-16"/>
                <w:w w:val="8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i/>
                <w:w w:val="80"/>
                <w:sz w:val="24"/>
                <w:szCs w:val="24"/>
              </w:rPr>
              <w:t>chest.</w:t>
            </w:r>
          </w:p>
        </w:tc>
      </w:tr>
      <w:tr w:rsidR="001B4EF1" w:rsidRPr="00D55E2F" w:rsidTr="00112A0E">
        <w:trPr>
          <w:trHeight w:val="1461"/>
        </w:trPr>
        <w:tc>
          <w:tcPr>
            <w:tcW w:w="7778" w:type="dxa"/>
          </w:tcPr>
          <w:p w:rsidR="001B4EF1" w:rsidRPr="001B4EF1" w:rsidRDefault="001B4EF1" w:rsidP="00F673F5">
            <w:pPr>
              <w:pStyle w:val="TableParagraph"/>
              <w:spacing w:before="103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Name of Nominee:</w:t>
            </w:r>
          </w:p>
          <w:p w:rsidR="001B4EF1" w:rsidRPr="001B4EF1" w:rsidRDefault="001B4EF1" w:rsidP="00F673F5">
            <w:pPr>
              <w:pStyle w:val="TableParagraph"/>
              <w:spacing w:before="5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4EF1" w:rsidRPr="001B4EF1" w:rsidRDefault="001B4EF1" w:rsidP="00F673F5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Nationality:</w:t>
            </w:r>
          </w:p>
        </w:tc>
        <w:tc>
          <w:tcPr>
            <w:tcW w:w="1419" w:type="dxa"/>
          </w:tcPr>
          <w:p w:rsidR="001B4EF1" w:rsidRPr="001B4EF1" w:rsidRDefault="001B4EF1" w:rsidP="00F673F5">
            <w:pPr>
              <w:pStyle w:val="TableParagraph"/>
              <w:spacing w:before="191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Age :</w:t>
            </w:r>
          </w:p>
        </w:tc>
        <w:tc>
          <w:tcPr>
            <w:tcW w:w="1576" w:type="dxa"/>
          </w:tcPr>
          <w:p w:rsidR="001B4EF1" w:rsidRPr="001B4EF1" w:rsidRDefault="001B4EF1" w:rsidP="00F673F5">
            <w:pPr>
              <w:pStyle w:val="TableParagraph"/>
              <w:spacing w:before="191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Gender :</w:t>
            </w:r>
          </w:p>
        </w:tc>
      </w:tr>
      <w:tr w:rsidR="001B4EF1" w:rsidRPr="00D55E2F" w:rsidTr="00112A0E">
        <w:trPr>
          <w:trHeight w:val="1175"/>
        </w:trPr>
        <w:tc>
          <w:tcPr>
            <w:tcW w:w="10773" w:type="dxa"/>
            <w:gridSpan w:val="3"/>
          </w:tcPr>
          <w:p w:rsidR="001B4EF1" w:rsidRPr="001B4EF1" w:rsidRDefault="001B4EF1" w:rsidP="00F673F5">
            <w:pPr>
              <w:pStyle w:val="TableParagraph"/>
              <w:spacing w:line="346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1. Is the person examined at present in good health and able to work full time?</w:t>
            </w:r>
          </w:p>
        </w:tc>
      </w:tr>
      <w:tr w:rsidR="001B4EF1" w:rsidRPr="00D55E2F" w:rsidTr="00112A0E">
        <w:trPr>
          <w:trHeight w:val="1536"/>
        </w:trPr>
        <w:tc>
          <w:tcPr>
            <w:tcW w:w="10773" w:type="dxa"/>
            <w:gridSpan w:val="3"/>
          </w:tcPr>
          <w:p w:rsidR="001B4EF1" w:rsidRPr="001B4EF1" w:rsidRDefault="001B4EF1" w:rsidP="00E362D9">
            <w:pPr>
              <w:pStyle w:val="TableParagraph"/>
              <w:spacing w:line="343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smallCaps/>
                <w:spacing w:val="-1"/>
                <w:w w:val="64"/>
                <w:sz w:val="24"/>
                <w:szCs w:val="24"/>
              </w:rPr>
              <w:t>2</w:t>
            </w:r>
            <w:r w:rsidRPr="001B4EF1">
              <w:rPr>
                <w:rFonts w:ascii="Times New Roman" w:hAnsi="Times New Roman" w:cs="Times New Roman"/>
                <w:w w:val="58"/>
                <w:sz w:val="24"/>
                <w:szCs w:val="24"/>
              </w:rPr>
              <w:t>.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spacing w:val="1"/>
                <w:w w:val="52"/>
                <w:sz w:val="24"/>
                <w:szCs w:val="24"/>
              </w:rPr>
              <w:t>I</w:t>
            </w:r>
            <w:r w:rsidRPr="001B4EF1">
              <w:rPr>
                <w:rFonts w:ascii="Times New Roman" w:hAnsi="Times New Roman" w:cs="Times New Roman"/>
                <w:w w:val="56"/>
                <w:sz w:val="24"/>
                <w:szCs w:val="24"/>
              </w:rPr>
              <w:t>s</w:t>
            </w:r>
            <w:r w:rsidRPr="001B4EF1">
              <w:rPr>
                <w:rFonts w:ascii="Times New Roman" w:hAnsi="Times New Roman" w:cs="Times New Roman"/>
                <w:spacing w:val="-21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th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e</w:t>
            </w:r>
            <w:r w:rsidRPr="001B4EF1"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5"/>
                <w:sz w:val="24"/>
                <w:szCs w:val="24"/>
              </w:rPr>
              <w:t>pers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on</w:t>
            </w:r>
            <w:r w:rsidRPr="001B4EF1"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examined</w:t>
            </w:r>
            <w:r w:rsidRPr="001B4EF1">
              <w:rPr>
                <w:rFonts w:ascii="Times New Roman" w:hAnsi="Times New Roman" w:cs="Times New Roman"/>
                <w:spacing w:val="-22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1"/>
                <w:sz w:val="24"/>
                <w:szCs w:val="24"/>
              </w:rPr>
              <w:t>a</w:t>
            </w:r>
            <w:r w:rsidRPr="001B4EF1">
              <w:rPr>
                <w:rFonts w:ascii="Times New Roman" w:hAnsi="Times New Roman" w:cs="Times New Roman"/>
                <w:w w:val="72"/>
                <w:sz w:val="24"/>
                <w:szCs w:val="24"/>
              </w:rPr>
              <w:t>ble</w:t>
            </w:r>
            <w:r w:rsidRPr="001B4EF1"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6"/>
                <w:sz w:val="24"/>
                <w:szCs w:val="24"/>
              </w:rPr>
              <w:t>phys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ica</w:t>
            </w:r>
            <w:r w:rsidRPr="001B4EF1">
              <w:rPr>
                <w:rFonts w:ascii="Times New Roman" w:hAnsi="Times New Roman" w:cs="Times New Roman"/>
                <w:spacing w:val="1"/>
                <w:w w:val="67"/>
                <w:sz w:val="24"/>
                <w:szCs w:val="24"/>
              </w:rPr>
              <w:t>l</w:t>
            </w:r>
            <w:r w:rsidRPr="001B4EF1">
              <w:rPr>
                <w:rFonts w:ascii="Times New Roman" w:hAnsi="Times New Roman" w:cs="Times New Roman"/>
                <w:w w:val="89"/>
                <w:sz w:val="24"/>
                <w:szCs w:val="24"/>
              </w:rPr>
              <w:t>l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y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and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1"/>
                <w:sz w:val="24"/>
                <w:szCs w:val="24"/>
              </w:rPr>
              <w:t>menta</w:t>
            </w:r>
            <w:r w:rsidRPr="001B4EF1">
              <w:rPr>
                <w:rFonts w:ascii="Times New Roman" w:hAnsi="Times New Roman" w:cs="Times New Roman"/>
                <w:spacing w:val="1"/>
                <w:w w:val="71"/>
                <w:sz w:val="24"/>
                <w:szCs w:val="24"/>
              </w:rPr>
              <w:t>l</w:t>
            </w:r>
            <w:r w:rsidRPr="001B4EF1">
              <w:rPr>
                <w:rFonts w:ascii="Times New Roman" w:hAnsi="Times New Roman" w:cs="Times New Roman"/>
                <w:w w:val="89"/>
                <w:sz w:val="24"/>
                <w:szCs w:val="24"/>
              </w:rPr>
              <w:t>l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y</w:t>
            </w:r>
            <w:r w:rsidRPr="001B4EF1">
              <w:rPr>
                <w:rFonts w:ascii="Times New Roman" w:hAnsi="Times New Roman" w:cs="Times New Roman"/>
                <w:spacing w:val="-22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6"/>
                <w:sz w:val="24"/>
                <w:szCs w:val="24"/>
              </w:rPr>
              <w:t>to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3"/>
                <w:sz w:val="24"/>
                <w:szCs w:val="24"/>
              </w:rPr>
              <w:t>ca</w:t>
            </w:r>
            <w:r w:rsidRPr="001B4EF1">
              <w:rPr>
                <w:rFonts w:ascii="Times New Roman" w:hAnsi="Times New Roman" w:cs="Times New Roman"/>
                <w:w w:val="65"/>
                <w:sz w:val="24"/>
                <w:szCs w:val="24"/>
              </w:rPr>
              <w:t>rry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on</w:t>
            </w:r>
            <w:r w:rsidRPr="001B4EF1">
              <w:rPr>
                <w:rFonts w:ascii="Times New Roman" w:hAnsi="Times New Roman" w:cs="Times New Roman"/>
                <w:spacing w:val="-19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1"/>
                <w:sz w:val="24"/>
                <w:szCs w:val="24"/>
              </w:rPr>
              <w:t>a</w:t>
            </w:r>
            <w:r w:rsidRPr="001B4EF1">
              <w:rPr>
                <w:rFonts w:ascii="Times New Roman" w:hAnsi="Times New Roman" w:cs="Times New Roman"/>
                <w:w w:val="69"/>
                <w:sz w:val="24"/>
                <w:szCs w:val="24"/>
              </w:rPr>
              <w:t>n</w:t>
            </w:r>
            <w:r w:rsidRPr="001B4EF1">
              <w:rPr>
                <w:rFonts w:ascii="Times New Roman" w:hAnsi="Times New Roman" w:cs="Times New Roman"/>
                <w:spacing w:val="-23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2"/>
                <w:sz w:val="24"/>
                <w:szCs w:val="24"/>
              </w:rPr>
              <w:t>in</w:t>
            </w:r>
            <w:r w:rsidRPr="001B4EF1">
              <w:rPr>
                <w:rFonts w:ascii="Times New Roman" w:hAnsi="Times New Roman" w:cs="Times New Roman"/>
                <w:spacing w:val="1"/>
                <w:w w:val="72"/>
                <w:sz w:val="24"/>
                <w:szCs w:val="24"/>
              </w:rPr>
              <w:t>t</w:t>
            </w:r>
            <w:r w:rsidRPr="001B4EF1">
              <w:rPr>
                <w:rFonts w:ascii="Times New Roman" w:hAnsi="Times New Roman" w:cs="Times New Roman"/>
                <w:spacing w:val="-2"/>
                <w:w w:val="67"/>
                <w:sz w:val="24"/>
                <w:szCs w:val="24"/>
              </w:rPr>
              <w:t>e</w:t>
            </w:r>
            <w:r w:rsidRPr="001B4EF1">
              <w:rPr>
                <w:rFonts w:ascii="Times New Roman" w:hAnsi="Times New Roman" w:cs="Times New Roman"/>
                <w:w w:val="63"/>
                <w:sz w:val="24"/>
                <w:szCs w:val="24"/>
              </w:rPr>
              <w:t>n</w:t>
            </w:r>
            <w:r w:rsidRPr="001B4EF1">
              <w:rPr>
                <w:rFonts w:ascii="Times New Roman" w:hAnsi="Times New Roman" w:cs="Times New Roman"/>
                <w:spacing w:val="1"/>
                <w:w w:val="63"/>
                <w:sz w:val="24"/>
                <w:szCs w:val="24"/>
              </w:rPr>
              <w:t>s</w:t>
            </w:r>
            <w:r w:rsidRPr="001B4EF1">
              <w:rPr>
                <w:rFonts w:ascii="Times New Roman" w:hAnsi="Times New Roman" w:cs="Times New Roman"/>
                <w:w w:val="66"/>
                <w:sz w:val="24"/>
                <w:szCs w:val="24"/>
              </w:rPr>
              <w:t>ive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spacing w:val="1"/>
                <w:w w:val="56"/>
                <w:sz w:val="24"/>
                <w:szCs w:val="24"/>
              </w:rPr>
              <w:t>s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tu</w:t>
            </w:r>
            <w:r w:rsidRPr="001B4EF1">
              <w:rPr>
                <w:rFonts w:ascii="Times New Roman" w:hAnsi="Times New Roman" w:cs="Times New Roman"/>
                <w:w w:val="69"/>
                <w:sz w:val="24"/>
                <w:szCs w:val="24"/>
              </w:rPr>
              <w:t>dy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7"/>
                <w:sz w:val="24"/>
                <w:szCs w:val="24"/>
              </w:rPr>
              <w:t>programme</w:t>
            </w:r>
            <w:r w:rsidRPr="001B4EF1">
              <w:rPr>
                <w:rFonts w:ascii="Times New Roman" w:hAnsi="Times New Roman" w:cs="Times New Roman"/>
                <w:spacing w:val="-2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61"/>
                <w:sz w:val="24"/>
                <w:szCs w:val="24"/>
              </w:rPr>
              <w:t>a</w:t>
            </w:r>
            <w:r w:rsidRPr="001B4EF1">
              <w:rPr>
                <w:rFonts w:ascii="Times New Roman" w:hAnsi="Times New Roman" w:cs="Times New Roman"/>
                <w:spacing w:val="-1"/>
                <w:w w:val="70"/>
                <w:sz w:val="24"/>
                <w:szCs w:val="24"/>
              </w:rPr>
              <w:t>w</w:t>
            </w:r>
            <w:r w:rsidRPr="001B4EF1">
              <w:rPr>
                <w:rFonts w:ascii="Times New Roman" w:hAnsi="Times New Roman" w:cs="Times New Roman"/>
                <w:w w:val="64"/>
                <w:sz w:val="24"/>
                <w:szCs w:val="24"/>
              </w:rPr>
              <w:t>ay</w:t>
            </w:r>
            <w:r w:rsidRPr="001B4EF1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from</w:t>
            </w:r>
            <w:r w:rsidR="00E362D9">
              <w:rPr>
                <w:rFonts w:ascii="Times New Roman" w:hAnsi="Times New Roman" w:cs="Times New Roman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her/his duty station/home place?</w:t>
            </w:r>
          </w:p>
        </w:tc>
      </w:tr>
      <w:tr w:rsidR="001B4EF1" w:rsidRPr="00D55E2F" w:rsidTr="00112A0E">
        <w:trPr>
          <w:trHeight w:val="1537"/>
        </w:trPr>
        <w:tc>
          <w:tcPr>
            <w:tcW w:w="10773" w:type="dxa"/>
            <w:gridSpan w:val="3"/>
          </w:tcPr>
          <w:p w:rsidR="001B4EF1" w:rsidRPr="001B4EF1" w:rsidRDefault="001B4EF1" w:rsidP="00E362D9">
            <w:pPr>
              <w:pStyle w:val="TableParagraph"/>
              <w:spacing w:line="344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3. Is the person examined free from infectious diseases which could present risks for both the candidate and</w:t>
            </w:r>
            <w:r w:rsidR="00E362D9">
              <w:rPr>
                <w:rFonts w:ascii="Times New Roman" w:hAnsi="Times New Roman" w:cs="Times New Roman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her/his contacts during the fellowships?</w:t>
            </w:r>
          </w:p>
        </w:tc>
      </w:tr>
      <w:tr w:rsidR="001B4EF1" w:rsidRPr="00D55E2F" w:rsidTr="00112A0E">
        <w:trPr>
          <w:trHeight w:val="1384"/>
        </w:trPr>
        <w:tc>
          <w:tcPr>
            <w:tcW w:w="10773" w:type="dxa"/>
            <w:gridSpan w:val="3"/>
          </w:tcPr>
          <w:p w:rsidR="001B4EF1" w:rsidRPr="001B4EF1" w:rsidRDefault="001B4EF1" w:rsidP="00E362D9">
            <w:pPr>
              <w:pStyle w:val="TableParagraph"/>
              <w:spacing w:line="343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4.</w:t>
            </w:r>
            <w:r w:rsidRPr="001B4EF1">
              <w:rPr>
                <w:rFonts w:ascii="Times New Roman" w:hAnsi="Times New Roman" w:cs="Times New Roman"/>
                <w:spacing w:val="-36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 xml:space="preserve">Does 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the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person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examined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have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any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medical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conditions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which</w:t>
            </w:r>
            <w:r w:rsidRPr="001B4EF1">
              <w:rPr>
                <w:rFonts w:ascii="Times New Roman" w:hAnsi="Times New Roman" w:cs="Times New Roman"/>
                <w:spacing w:val="-36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might</w:t>
            </w:r>
            <w:r w:rsidRPr="001B4EF1">
              <w:rPr>
                <w:rFonts w:ascii="Times New Roman" w:hAnsi="Times New Roman" w:cs="Times New Roman"/>
                <w:spacing w:val="-34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require</w:t>
            </w:r>
            <w:r w:rsidRPr="001B4EF1">
              <w:rPr>
                <w:rFonts w:ascii="Times New Roman" w:hAnsi="Times New Roman" w:cs="Times New Roman"/>
                <w:spacing w:val="-36"/>
                <w:w w:val="75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 xml:space="preserve">treatment 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during</w:t>
            </w:r>
            <w:r w:rsidRPr="001B4EF1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  </w:t>
            </w:r>
            <w:r w:rsidR="00E362D9">
              <w:rPr>
                <w:rFonts w:ascii="Times New Roman" w:hAnsi="Times New Roman" w:cs="Times New Roman"/>
                <w:spacing w:val="-35"/>
                <w:w w:val="75"/>
                <w:sz w:val="24"/>
                <w:szCs w:val="24"/>
              </w:rPr>
              <w:t xml:space="preserve">  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her/his</w:t>
            </w:r>
            <w:r w:rsidR="003B6A1A">
              <w:rPr>
                <w:rFonts w:ascii="Times New Roman" w:hAnsi="Times New Roman" w:cs="Times New Roman"/>
                <w:w w:val="75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80"/>
                <w:sz w:val="24"/>
                <w:szCs w:val="24"/>
              </w:rPr>
              <w:t>fellowships?</w:t>
            </w:r>
          </w:p>
        </w:tc>
      </w:tr>
      <w:tr w:rsidR="001B4EF1" w:rsidRPr="00D55E2F" w:rsidTr="00112A0E">
        <w:trPr>
          <w:trHeight w:val="1144"/>
        </w:trPr>
        <w:tc>
          <w:tcPr>
            <w:tcW w:w="10773" w:type="dxa"/>
            <w:gridSpan w:val="3"/>
          </w:tcPr>
          <w:p w:rsidR="001B4EF1" w:rsidRPr="001B4EF1" w:rsidRDefault="001B4EF1" w:rsidP="00F673F5">
            <w:pPr>
              <w:pStyle w:val="TableParagraph"/>
              <w:spacing w:line="348" w:lineRule="exact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5. (For female nominee) Is the person examined pregnant?</w:t>
            </w:r>
          </w:p>
        </w:tc>
      </w:tr>
      <w:tr w:rsidR="001B4EF1" w:rsidRPr="00D55E2F" w:rsidTr="00C53300">
        <w:trPr>
          <w:trHeight w:val="3682"/>
        </w:trPr>
        <w:tc>
          <w:tcPr>
            <w:tcW w:w="10773" w:type="dxa"/>
            <w:gridSpan w:val="3"/>
          </w:tcPr>
          <w:p w:rsidR="001B4EF1" w:rsidRPr="00C53300" w:rsidRDefault="001B4EF1" w:rsidP="00F673F5">
            <w:pPr>
              <w:pStyle w:val="TableParagraph"/>
              <w:spacing w:line="346" w:lineRule="exact"/>
              <w:ind w:left="107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53300">
              <w:rPr>
                <w:rFonts w:ascii="Times New Roman" w:hAnsi="Times New Roman" w:cs="Times New Roman"/>
                <w:b/>
                <w:bCs/>
                <w:w w:val="80"/>
                <w:sz w:val="24"/>
                <w:szCs w:val="24"/>
              </w:rPr>
              <w:t>I certify that the person examined is medically fit to undertake a training course in Thailand.</w:t>
            </w:r>
          </w:p>
          <w:p w:rsidR="001B4EF1" w:rsidRPr="00C53300" w:rsidRDefault="001B4EF1" w:rsidP="00F673F5">
            <w:pPr>
              <w:pStyle w:val="TableParagraph"/>
              <w:spacing w:before="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1B4EF1" w:rsidRDefault="001B4EF1" w:rsidP="00F673F5">
            <w:pPr>
              <w:pStyle w:val="TableParagraph"/>
              <w:ind w:left="107"/>
              <w:rPr>
                <w:rFonts w:ascii="Times New Roman" w:hAnsi="Times New Roman" w:cs="Times New Roman"/>
                <w:w w:val="75"/>
                <w:sz w:val="24"/>
                <w:szCs w:val="24"/>
              </w:rPr>
            </w:pPr>
            <w:r w:rsidRPr="00C53300">
              <w:rPr>
                <w:rFonts w:ascii="Times New Roman" w:hAnsi="Times New Roman" w:cs="Times New Roman"/>
                <w:b/>
                <w:bCs/>
                <w:w w:val="75"/>
                <w:sz w:val="24"/>
                <w:szCs w:val="24"/>
              </w:rPr>
              <w:t>Physician signature (with stamp)</w:t>
            </w:r>
          </w:p>
          <w:p w:rsidR="00E362D9" w:rsidRPr="001B4EF1" w:rsidRDefault="00E362D9" w:rsidP="00F673F5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4EF1" w:rsidRPr="001B4EF1" w:rsidRDefault="001B4EF1" w:rsidP="00F673F5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362D9" w:rsidRDefault="001B4EF1" w:rsidP="00F673F5">
            <w:pPr>
              <w:pStyle w:val="TableParagraph"/>
              <w:spacing w:before="204" w:line="628" w:lineRule="auto"/>
              <w:ind w:left="107" w:right="6266"/>
              <w:rPr>
                <w:rFonts w:ascii="Times New Roman" w:hAnsi="Times New Roman" w:cs="Times New Roman"/>
                <w:spacing w:val="-3"/>
                <w:w w:val="75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Full</w:t>
            </w:r>
            <w:r w:rsidRPr="001B4EF1">
              <w:rPr>
                <w:rFonts w:ascii="Times New Roman" w:hAnsi="Times New Roman" w:cs="Times New Roman"/>
                <w:spacing w:val="-27"/>
                <w:w w:val="70"/>
                <w:sz w:val="24"/>
                <w:szCs w:val="24"/>
              </w:rPr>
              <w:t xml:space="preserve"> 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name</w:t>
            </w:r>
            <w:r w:rsidRPr="001B4EF1">
              <w:rPr>
                <w:rFonts w:ascii="Times New Roman" w:hAnsi="Times New Roman" w:cs="Times New Roman"/>
                <w:spacing w:val="-26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and</w:t>
            </w:r>
            <w:r w:rsidRPr="001B4EF1">
              <w:rPr>
                <w:rFonts w:ascii="Times New Roman" w:hAnsi="Times New Roman" w:cs="Times New Roman"/>
                <w:spacing w:val="-26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address</w:t>
            </w:r>
            <w:r w:rsidRPr="001B4EF1">
              <w:rPr>
                <w:rFonts w:ascii="Times New Roman" w:hAnsi="Times New Roman" w:cs="Times New Roman"/>
                <w:spacing w:val="-24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of</w:t>
            </w:r>
            <w:r w:rsidRPr="001B4EF1">
              <w:rPr>
                <w:rFonts w:ascii="Times New Roman" w:hAnsi="Times New Roman" w:cs="Times New Roman"/>
                <w:spacing w:val="-26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>examining</w:t>
            </w:r>
            <w:r w:rsidRPr="001B4EF1">
              <w:rPr>
                <w:rFonts w:ascii="Times New Roman" w:hAnsi="Times New Roman" w:cs="Times New Roman"/>
                <w:spacing w:val="-27"/>
                <w:w w:val="70"/>
                <w:sz w:val="24"/>
                <w:szCs w:val="24"/>
              </w:rPr>
              <w:t xml:space="preserve"> </w:t>
            </w: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 xml:space="preserve">physician: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Place and</w:t>
            </w:r>
            <w:r w:rsidRPr="001B4EF1">
              <w:rPr>
                <w:rFonts w:ascii="Times New Roman" w:hAnsi="Times New Roman" w:cs="Times New Roman"/>
                <w:spacing w:val="-3"/>
                <w:w w:val="75"/>
                <w:sz w:val="24"/>
                <w:szCs w:val="24"/>
              </w:rPr>
              <w:t xml:space="preserve"> </w:t>
            </w:r>
          </w:p>
          <w:p w:rsidR="001B4EF1" w:rsidRDefault="001B4EF1" w:rsidP="00F673F5">
            <w:pPr>
              <w:pStyle w:val="TableParagraph"/>
              <w:spacing w:before="204" w:line="628" w:lineRule="auto"/>
              <w:ind w:left="107" w:right="6266"/>
              <w:rPr>
                <w:rFonts w:ascii="Times New Roman" w:hAnsi="Times New Roman" w:cs="Times New Roman"/>
                <w:w w:val="75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Date:</w:t>
            </w:r>
          </w:p>
          <w:p w:rsidR="00E362D9" w:rsidRPr="00C53300" w:rsidRDefault="001B4EF1" w:rsidP="00F673F5">
            <w:pPr>
              <w:pStyle w:val="TableParagraph"/>
              <w:spacing w:line="312" w:lineRule="auto"/>
              <w:ind w:left="107" w:right="8658"/>
              <w:rPr>
                <w:rFonts w:ascii="Times New Roman" w:hAnsi="Times New Roman" w:cs="Times New Roman"/>
                <w:w w:val="75"/>
                <w:sz w:val="24"/>
                <w:szCs w:val="24"/>
              </w:rPr>
            </w:pPr>
            <w:r w:rsidRPr="001B4EF1">
              <w:rPr>
                <w:rFonts w:ascii="Times New Roman" w:hAnsi="Times New Roman" w:cs="Times New Roman"/>
                <w:w w:val="70"/>
                <w:sz w:val="24"/>
                <w:szCs w:val="24"/>
              </w:rPr>
              <w:t xml:space="preserve">Telephone no.: </w:t>
            </w:r>
            <w:r w:rsidRPr="001B4EF1">
              <w:rPr>
                <w:rFonts w:ascii="Times New Roman" w:hAnsi="Times New Roman" w:cs="Times New Roman"/>
                <w:w w:val="75"/>
                <w:sz w:val="24"/>
                <w:szCs w:val="24"/>
              </w:rPr>
              <w:t>Email:</w:t>
            </w:r>
          </w:p>
        </w:tc>
      </w:tr>
    </w:tbl>
    <w:p w:rsidR="0062382B" w:rsidRPr="00161184" w:rsidRDefault="00C53300" w:rsidP="001A193F">
      <w:pPr>
        <w:rPr>
          <w:rFonts w:ascii="Times New Roman" w:hAnsi="Times New Roman" w:cstheme="minorBidi"/>
          <w:sz w:val="22"/>
          <w:szCs w:val="22"/>
        </w:rPr>
        <w:sectPr w:rsidR="0062382B" w:rsidRPr="00161184" w:rsidSect="00161184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720" w:right="567" w:bottom="720" w:left="567" w:header="289" w:footer="28" w:gutter="0"/>
          <w:cols w:space="708"/>
          <w:docGrid w:linePitch="381"/>
        </w:sectPr>
      </w:pPr>
      <w:r>
        <w:rPr>
          <w:rFonts w:ascii="Times New Roman" w:hAnsi="Times New Roman" w:cs="Times New Roman"/>
          <w:sz w:val="22"/>
          <w:szCs w:val="22"/>
        </w:rPr>
        <w:t xml:space="preserve">  </w:t>
      </w:r>
    </w:p>
    <w:p w:rsidR="007E0714" w:rsidRPr="00161184" w:rsidRDefault="007E0714" w:rsidP="00C53300">
      <w:pPr>
        <w:ind w:left="-1134" w:right="-710"/>
        <w:rPr>
          <w:rFonts w:ascii="Times New Roman" w:hAnsi="Times New Roman"/>
          <w:sz w:val="20"/>
          <w:szCs w:val="20"/>
        </w:rPr>
      </w:pPr>
    </w:p>
    <w:sectPr w:rsidR="007E0714" w:rsidRPr="00161184" w:rsidSect="007D06D9">
      <w:pgSz w:w="11906" w:h="16838"/>
      <w:pgMar w:top="851" w:right="1134" w:bottom="567" w:left="1701" w:header="283" w:footer="709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18CB" w:rsidRDefault="000F18CB" w:rsidP="008426E1">
      <w:r>
        <w:separator/>
      </w:r>
    </w:p>
  </w:endnote>
  <w:endnote w:type="continuationSeparator" w:id="0">
    <w:p w:rsidR="000F18CB" w:rsidRDefault="000F18CB" w:rsidP="00842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0977" w:rsidRDefault="007D09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77EE" w:rsidRPr="00A677EE" w:rsidRDefault="00A677EE" w:rsidP="00A677EE">
    <w:pPr>
      <w:pStyle w:val="Footer"/>
      <w:jc w:val="right"/>
      <w:rPr>
        <w:rFonts w:ascii="Times New Roman" w:hAnsi="Times New Roman" w:cs="Times New Roman"/>
        <w:i/>
        <w:iCs/>
        <w:sz w:val="22"/>
        <w:szCs w:val="22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0977" w:rsidRDefault="007D09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18CB" w:rsidRDefault="000F18CB" w:rsidP="008426E1">
      <w:r>
        <w:separator/>
      </w:r>
    </w:p>
  </w:footnote>
  <w:footnote w:type="continuationSeparator" w:id="0">
    <w:p w:rsidR="000F18CB" w:rsidRDefault="000F18CB" w:rsidP="008426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0977" w:rsidRDefault="007D09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849" w:rsidRPr="005611C2" w:rsidRDefault="00D62849" w:rsidP="00D62849">
    <w:pPr>
      <w:pStyle w:val="Header"/>
      <w:jc w:val="right"/>
      <w:rPr>
        <w:rFonts w:ascii="Times New Roman" w:hAnsi="Times New Roman" w:cstheme="minorBidi"/>
        <w:sz w:val="22"/>
        <w:szCs w:val="2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0977" w:rsidRDefault="007D09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3F51FF"/>
    <w:multiLevelType w:val="singleLevel"/>
    <w:tmpl w:val="CDE66F18"/>
    <w:lvl w:ilvl="0">
      <w:start w:val="1"/>
      <w:numFmt w:val="lowerLetter"/>
      <w:lvlText w:val="(%1)"/>
      <w:lvlJc w:val="left"/>
      <w:pPr>
        <w:tabs>
          <w:tab w:val="num" w:pos="1169"/>
        </w:tabs>
        <w:ind w:left="1169" w:hanging="360"/>
      </w:pPr>
      <w:rPr>
        <w:rFonts w:hint="default"/>
      </w:rPr>
    </w:lvl>
  </w:abstractNum>
  <w:abstractNum w:abstractNumId="1">
    <w:nsid w:val="23CE55CC"/>
    <w:multiLevelType w:val="hybridMultilevel"/>
    <w:tmpl w:val="7166F71A"/>
    <w:lvl w:ilvl="0" w:tplc="04090003">
      <w:start w:val="1"/>
      <w:numFmt w:val="bullet"/>
      <w:lvlText w:val="o"/>
      <w:lvlJc w:val="left"/>
      <w:pPr>
        <w:tabs>
          <w:tab w:val="num" w:pos="450"/>
        </w:tabs>
        <w:ind w:left="4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2">
    <w:nsid w:val="4D630C8B"/>
    <w:multiLevelType w:val="hybridMultilevel"/>
    <w:tmpl w:val="C44C12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C56FD1"/>
    <w:multiLevelType w:val="hybridMultilevel"/>
    <w:tmpl w:val="27D4532E"/>
    <w:lvl w:ilvl="0" w:tplc="4FBE9F7C">
      <w:numFmt w:val="bullet"/>
      <w:lvlText w:val=""/>
      <w:lvlJc w:val="left"/>
      <w:pPr>
        <w:tabs>
          <w:tab w:val="num" w:pos="450"/>
        </w:tabs>
        <w:ind w:left="450" w:hanging="360"/>
      </w:pPr>
      <w:rPr>
        <w:rFonts w:ascii="Monotype Sorts" w:eastAsia="Times New Roman" w:hAnsi="Monotype Sort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TW0MLcwNDY1tzRX0lEKTi0uzszPAykwqgUAxVYW2SwAAAA="/>
  </w:docVars>
  <w:rsids>
    <w:rsidRoot w:val="00890B3A"/>
    <w:rsid w:val="00000F17"/>
    <w:rsid w:val="00000F23"/>
    <w:rsid w:val="0000166A"/>
    <w:rsid w:val="000017CB"/>
    <w:rsid w:val="00001B40"/>
    <w:rsid w:val="00001FD7"/>
    <w:rsid w:val="00002476"/>
    <w:rsid w:val="000039FF"/>
    <w:rsid w:val="00003BDA"/>
    <w:rsid w:val="00004B51"/>
    <w:rsid w:val="00006514"/>
    <w:rsid w:val="0000665D"/>
    <w:rsid w:val="00006685"/>
    <w:rsid w:val="00007814"/>
    <w:rsid w:val="0001006A"/>
    <w:rsid w:val="00010B67"/>
    <w:rsid w:val="00011967"/>
    <w:rsid w:val="00012854"/>
    <w:rsid w:val="00012C3E"/>
    <w:rsid w:val="000134C0"/>
    <w:rsid w:val="00014646"/>
    <w:rsid w:val="00014F23"/>
    <w:rsid w:val="00015BF9"/>
    <w:rsid w:val="00016475"/>
    <w:rsid w:val="000166F3"/>
    <w:rsid w:val="00016B36"/>
    <w:rsid w:val="000206B7"/>
    <w:rsid w:val="00020820"/>
    <w:rsid w:val="00021A05"/>
    <w:rsid w:val="00021AE5"/>
    <w:rsid w:val="0002223E"/>
    <w:rsid w:val="00022850"/>
    <w:rsid w:val="000254F5"/>
    <w:rsid w:val="00025C5C"/>
    <w:rsid w:val="00025D90"/>
    <w:rsid w:val="00025FBC"/>
    <w:rsid w:val="000270A8"/>
    <w:rsid w:val="0002711E"/>
    <w:rsid w:val="000274DF"/>
    <w:rsid w:val="00027AC9"/>
    <w:rsid w:val="0003109A"/>
    <w:rsid w:val="000311D3"/>
    <w:rsid w:val="000311FA"/>
    <w:rsid w:val="00031601"/>
    <w:rsid w:val="0003171D"/>
    <w:rsid w:val="00031A92"/>
    <w:rsid w:val="0003245B"/>
    <w:rsid w:val="00032769"/>
    <w:rsid w:val="000342F4"/>
    <w:rsid w:val="000343B3"/>
    <w:rsid w:val="00034E42"/>
    <w:rsid w:val="00035646"/>
    <w:rsid w:val="000375C2"/>
    <w:rsid w:val="00040B5A"/>
    <w:rsid w:val="00040CB4"/>
    <w:rsid w:val="00041892"/>
    <w:rsid w:val="00042005"/>
    <w:rsid w:val="000422DF"/>
    <w:rsid w:val="0004230F"/>
    <w:rsid w:val="000423F1"/>
    <w:rsid w:val="00042C56"/>
    <w:rsid w:val="000443C6"/>
    <w:rsid w:val="00044DA0"/>
    <w:rsid w:val="00044DE2"/>
    <w:rsid w:val="00045453"/>
    <w:rsid w:val="00045A77"/>
    <w:rsid w:val="00045B42"/>
    <w:rsid w:val="00045B63"/>
    <w:rsid w:val="00045F94"/>
    <w:rsid w:val="000467DE"/>
    <w:rsid w:val="0004712B"/>
    <w:rsid w:val="00047925"/>
    <w:rsid w:val="0005161B"/>
    <w:rsid w:val="00051BBC"/>
    <w:rsid w:val="00052927"/>
    <w:rsid w:val="00052C31"/>
    <w:rsid w:val="000574C2"/>
    <w:rsid w:val="00060134"/>
    <w:rsid w:val="0006059A"/>
    <w:rsid w:val="0006087C"/>
    <w:rsid w:val="00061361"/>
    <w:rsid w:val="0006157A"/>
    <w:rsid w:val="00061ECB"/>
    <w:rsid w:val="0006317E"/>
    <w:rsid w:val="00063331"/>
    <w:rsid w:val="00063FA3"/>
    <w:rsid w:val="000646D2"/>
    <w:rsid w:val="0006479D"/>
    <w:rsid w:val="0006482F"/>
    <w:rsid w:val="00064AE3"/>
    <w:rsid w:val="00065189"/>
    <w:rsid w:val="0006522D"/>
    <w:rsid w:val="000658EF"/>
    <w:rsid w:val="00066518"/>
    <w:rsid w:val="00066A18"/>
    <w:rsid w:val="00066ECC"/>
    <w:rsid w:val="0006737E"/>
    <w:rsid w:val="00070BAB"/>
    <w:rsid w:val="00070EB8"/>
    <w:rsid w:val="000714C4"/>
    <w:rsid w:val="00071B53"/>
    <w:rsid w:val="00071C58"/>
    <w:rsid w:val="00072B17"/>
    <w:rsid w:val="00072FEB"/>
    <w:rsid w:val="00073EDC"/>
    <w:rsid w:val="00075227"/>
    <w:rsid w:val="00075CC4"/>
    <w:rsid w:val="000766D7"/>
    <w:rsid w:val="000768F6"/>
    <w:rsid w:val="00081DF1"/>
    <w:rsid w:val="00081E15"/>
    <w:rsid w:val="0008242A"/>
    <w:rsid w:val="00082FCD"/>
    <w:rsid w:val="00086167"/>
    <w:rsid w:val="00086231"/>
    <w:rsid w:val="00090CA5"/>
    <w:rsid w:val="00091412"/>
    <w:rsid w:val="000921C2"/>
    <w:rsid w:val="0009457D"/>
    <w:rsid w:val="000956F4"/>
    <w:rsid w:val="00095A64"/>
    <w:rsid w:val="00095D75"/>
    <w:rsid w:val="00095FCD"/>
    <w:rsid w:val="000A02F0"/>
    <w:rsid w:val="000A054A"/>
    <w:rsid w:val="000A05F4"/>
    <w:rsid w:val="000A21BA"/>
    <w:rsid w:val="000A296C"/>
    <w:rsid w:val="000A3057"/>
    <w:rsid w:val="000A3B35"/>
    <w:rsid w:val="000A3EFE"/>
    <w:rsid w:val="000A49B5"/>
    <w:rsid w:val="000A49E2"/>
    <w:rsid w:val="000A49E7"/>
    <w:rsid w:val="000A4A64"/>
    <w:rsid w:val="000A632A"/>
    <w:rsid w:val="000A6B06"/>
    <w:rsid w:val="000A7C44"/>
    <w:rsid w:val="000A7CE2"/>
    <w:rsid w:val="000B04CD"/>
    <w:rsid w:val="000B0F7A"/>
    <w:rsid w:val="000B190B"/>
    <w:rsid w:val="000B21C4"/>
    <w:rsid w:val="000B2F7E"/>
    <w:rsid w:val="000B46DD"/>
    <w:rsid w:val="000B5E10"/>
    <w:rsid w:val="000B6816"/>
    <w:rsid w:val="000B7133"/>
    <w:rsid w:val="000C0775"/>
    <w:rsid w:val="000C0DB6"/>
    <w:rsid w:val="000C1D29"/>
    <w:rsid w:val="000C22D8"/>
    <w:rsid w:val="000C2AA6"/>
    <w:rsid w:val="000C2C13"/>
    <w:rsid w:val="000C30C4"/>
    <w:rsid w:val="000C3891"/>
    <w:rsid w:val="000C3A4E"/>
    <w:rsid w:val="000C4868"/>
    <w:rsid w:val="000C5482"/>
    <w:rsid w:val="000C5FCA"/>
    <w:rsid w:val="000C648C"/>
    <w:rsid w:val="000C655D"/>
    <w:rsid w:val="000C688D"/>
    <w:rsid w:val="000C6C1F"/>
    <w:rsid w:val="000C6D28"/>
    <w:rsid w:val="000D0129"/>
    <w:rsid w:val="000D0A36"/>
    <w:rsid w:val="000D12DF"/>
    <w:rsid w:val="000D13A7"/>
    <w:rsid w:val="000D1518"/>
    <w:rsid w:val="000D1EFF"/>
    <w:rsid w:val="000D22E5"/>
    <w:rsid w:val="000D2864"/>
    <w:rsid w:val="000D386C"/>
    <w:rsid w:val="000D3B60"/>
    <w:rsid w:val="000D52C9"/>
    <w:rsid w:val="000D53BC"/>
    <w:rsid w:val="000D5735"/>
    <w:rsid w:val="000D6556"/>
    <w:rsid w:val="000E0853"/>
    <w:rsid w:val="000E0B6B"/>
    <w:rsid w:val="000E0D1F"/>
    <w:rsid w:val="000E117D"/>
    <w:rsid w:val="000E19B4"/>
    <w:rsid w:val="000E27D8"/>
    <w:rsid w:val="000E2884"/>
    <w:rsid w:val="000E3B09"/>
    <w:rsid w:val="000E3FCA"/>
    <w:rsid w:val="000E4499"/>
    <w:rsid w:val="000E47E4"/>
    <w:rsid w:val="000E59AF"/>
    <w:rsid w:val="000E5E5F"/>
    <w:rsid w:val="000F02C2"/>
    <w:rsid w:val="000F04E0"/>
    <w:rsid w:val="000F18CB"/>
    <w:rsid w:val="000F2098"/>
    <w:rsid w:val="000F3656"/>
    <w:rsid w:val="000F446F"/>
    <w:rsid w:val="000F45EB"/>
    <w:rsid w:val="000F5FE3"/>
    <w:rsid w:val="000F6334"/>
    <w:rsid w:val="000F7186"/>
    <w:rsid w:val="000F7FDE"/>
    <w:rsid w:val="00100AAD"/>
    <w:rsid w:val="00100AD4"/>
    <w:rsid w:val="00102FF9"/>
    <w:rsid w:val="0010319F"/>
    <w:rsid w:val="001039DF"/>
    <w:rsid w:val="001053A3"/>
    <w:rsid w:val="00105467"/>
    <w:rsid w:val="00107704"/>
    <w:rsid w:val="001079A1"/>
    <w:rsid w:val="00107DC2"/>
    <w:rsid w:val="00107F30"/>
    <w:rsid w:val="001100CF"/>
    <w:rsid w:val="0011074D"/>
    <w:rsid w:val="0011082C"/>
    <w:rsid w:val="00110E3B"/>
    <w:rsid w:val="001119A1"/>
    <w:rsid w:val="00111A81"/>
    <w:rsid w:val="001125D1"/>
    <w:rsid w:val="00112A0E"/>
    <w:rsid w:val="00112B53"/>
    <w:rsid w:val="001134F3"/>
    <w:rsid w:val="00113F3F"/>
    <w:rsid w:val="001149A0"/>
    <w:rsid w:val="00114AB2"/>
    <w:rsid w:val="00115669"/>
    <w:rsid w:val="0011644B"/>
    <w:rsid w:val="0011669E"/>
    <w:rsid w:val="00116C72"/>
    <w:rsid w:val="0011785D"/>
    <w:rsid w:val="00117E8F"/>
    <w:rsid w:val="00120224"/>
    <w:rsid w:val="001221D1"/>
    <w:rsid w:val="001223D6"/>
    <w:rsid w:val="00122881"/>
    <w:rsid w:val="001229A0"/>
    <w:rsid w:val="00122D68"/>
    <w:rsid w:val="00122EFC"/>
    <w:rsid w:val="001237ED"/>
    <w:rsid w:val="00123F22"/>
    <w:rsid w:val="00124260"/>
    <w:rsid w:val="00124538"/>
    <w:rsid w:val="00125372"/>
    <w:rsid w:val="0012539B"/>
    <w:rsid w:val="00125A4C"/>
    <w:rsid w:val="001262F8"/>
    <w:rsid w:val="001264A3"/>
    <w:rsid w:val="00127225"/>
    <w:rsid w:val="00130647"/>
    <w:rsid w:val="00130BE5"/>
    <w:rsid w:val="0013181F"/>
    <w:rsid w:val="00131C79"/>
    <w:rsid w:val="00131EB3"/>
    <w:rsid w:val="00132242"/>
    <w:rsid w:val="0013300E"/>
    <w:rsid w:val="001340A4"/>
    <w:rsid w:val="001340C0"/>
    <w:rsid w:val="001345C2"/>
    <w:rsid w:val="001349E0"/>
    <w:rsid w:val="00134A16"/>
    <w:rsid w:val="0013632A"/>
    <w:rsid w:val="00136B89"/>
    <w:rsid w:val="00140154"/>
    <w:rsid w:val="00140C8B"/>
    <w:rsid w:val="00141495"/>
    <w:rsid w:val="001418F7"/>
    <w:rsid w:val="00141D23"/>
    <w:rsid w:val="00143F48"/>
    <w:rsid w:val="00145C6F"/>
    <w:rsid w:val="00145F3A"/>
    <w:rsid w:val="001460A9"/>
    <w:rsid w:val="0014620F"/>
    <w:rsid w:val="00146A36"/>
    <w:rsid w:val="001476C5"/>
    <w:rsid w:val="0014783E"/>
    <w:rsid w:val="00150752"/>
    <w:rsid w:val="00151999"/>
    <w:rsid w:val="001521F0"/>
    <w:rsid w:val="001532B5"/>
    <w:rsid w:val="00153A53"/>
    <w:rsid w:val="00153BA8"/>
    <w:rsid w:val="00154F17"/>
    <w:rsid w:val="00155462"/>
    <w:rsid w:val="001559F7"/>
    <w:rsid w:val="00155F18"/>
    <w:rsid w:val="00155FD8"/>
    <w:rsid w:val="00156A25"/>
    <w:rsid w:val="00157090"/>
    <w:rsid w:val="0015717D"/>
    <w:rsid w:val="00157351"/>
    <w:rsid w:val="00157399"/>
    <w:rsid w:val="00157504"/>
    <w:rsid w:val="00160077"/>
    <w:rsid w:val="0016065B"/>
    <w:rsid w:val="00161184"/>
    <w:rsid w:val="001614F3"/>
    <w:rsid w:val="00161524"/>
    <w:rsid w:val="0016270B"/>
    <w:rsid w:val="00162BF5"/>
    <w:rsid w:val="00163CDA"/>
    <w:rsid w:val="00164769"/>
    <w:rsid w:val="00164B72"/>
    <w:rsid w:val="001654BC"/>
    <w:rsid w:val="001660B6"/>
    <w:rsid w:val="001667BA"/>
    <w:rsid w:val="00167349"/>
    <w:rsid w:val="00167360"/>
    <w:rsid w:val="00167566"/>
    <w:rsid w:val="00167905"/>
    <w:rsid w:val="001710CD"/>
    <w:rsid w:val="0017234F"/>
    <w:rsid w:val="001726D8"/>
    <w:rsid w:val="00172A01"/>
    <w:rsid w:val="00172A58"/>
    <w:rsid w:val="001731BC"/>
    <w:rsid w:val="0017323E"/>
    <w:rsid w:val="00173641"/>
    <w:rsid w:val="00174674"/>
    <w:rsid w:val="0017529B"/>
    <w:rsid w:val="00175354"/>
    <w:rsid w:val="001757D1"/>
    <w:rsid w:val="00175E96"/>
    <w:rsid w:val="00180BF1"/>
    <w:rsid w:val="00180F60"/>
    <w:rsid w:val="00182703"/>
    <w:rsid w:val="001839D1"/>
    <w:rsid w:val="00183C0E"/>
    <w:rsid w:val="00184B5B"/>
    <w:rsid w:val="001860D3"/>
    <w:rsid w:val="001865DF"/>
    <w:rsid w:val="00187A87"/>
    <w:rsid w:val="00187D95"/>
    <w:rsid w:val="0019070F"/>
    <w:rsid w:val="0019085D"/>
    <w:rsid w:val="001914FF"/>
    <w:rsid w:val="001927C7"/>
    <w:rsid w:val="001930E5"/>
    <w:rsid w:val="00193768"/>
    <w:rsid w:val="001940BF"/>
    <w:rsid w:val="001952D1"/>
    <w:rsid w:val="00196263"/>
    <w:rsid w:val="00196297"/>
    <w:rsid w:val="001963A7"/>
    <w:rsid w:val="001967A7"/>
    <w:rsid w:val="00196DD9"/>
    <w:rsid w:val="00196FB9"/>
    <w:rsid w:val="001977CA"/>
    <w:rsid w:val="001A0DA1"/>
    <w:rsid w:val="001A16D6"/>
    <w:rsid w:val="001A177F"/>
    <w:rsid w:val="001A1814"/>
    <w:rsid w:val="001A193F"/>
    <w:rsid w:val="001A19D6"/>
    <w:rsid w:val="001A4F92"/>
    <w:rsid w:val="001B0556"/>
    <w:rsid w:val="001B0A34"/>
    <w:rsid w:val="001B16AB"/>
    <w:rsid w:val="001B1A28"/>
    <w:rsid w:val="001B1B78"/>
    <w:rsid w:val="001B1D9D"/>
    <w:rsid w:val="001B2131"/>
    <w:rsid w:val="001B21FE"/>
    <w:rsid w:val="001B3383"/>
    <w:rsid w:val="001B4726"/>
    <w:rsid w:val="001B4EF1"/>
    <w:rsid w:val="001B4F3F"/>
    <w:rsid w:val="001B6464"/>
    <w:rsid w:val="001B7156"/>
    <w:rsid w:val="001B7EB8"/>
    <w:rsid w:val="001C039B"/>
    <w:rsid w:val="001C1464"/>
    <w:rsid w:val="001C192F"/>
    <w:rsid w:val="001C23CC"/>
    <w:rsid w:val="001C2A6B"/>
    <w:rsid w:val="001C2F40"/>
    <w:rsid w:val="001C3101"/>
    <w:rsid w:val="001C32CC"/>
    <w:rsid w:val="001C4318"/>
    <w:rsid w:val="001C684E"/>
    <w:rsid w:val="001C74F7"/>
    <w:rsid w:val="001C7E46"/>
    <w:rsid w:val="001D069B"/>
    <w:rsid w:val="001D1880"/>
    <w:rsid w:val="001D1A64"/>
    <w:rsid w:val="001D2612"/>
    <w:rsid w:val="001D2A4F"/>
    <w:rsid w:val="001D2E80"/>
    <w:rsid w:val="001D40FF"/>
    <w:rsid w:val="001D45CF"/>
    <w:rsid w:val="001D4792"/>
    <w:rsid w:val="001D4DCB"/>
    <w:rsid w:val="001D59C4"/>
    <w:rsid w:val="001D5F14"/>
    <w:rsid w:val="001D672F"/>
    <w:rsid w:val="001D68A3"/>
    <w:rsid w:val="001D7A0F"/>
    <w:rsid w:val="001E1B21"/>
    <w:rsid w:val="001E2919"/>
    <w:rsid w:val="001E34FD"/>
    <w:rsid w:val="001E5616"/>
    <w:rsid w:val="001E65C1"/>
    <w:rsid w:val="001E7AE4"/>
    <w:rsid w:val="001E7F9F"/>
    <w:rsid w:val="001F0850"/>
    <w:rsid w:val="001F085C"/>
    <w:rsid w:val="001F29CC"/>
    <w:rsid w:val="001F35DB"/>
    <w:rsid w:val="001F3B11"/>
    <w:rsid w:val="001F4FBF"/>
    <w:rsid w:val="001F6324"/>
    <w:rsid w:val="001F7BFA"/>
    <w:rsid w:val="001F7F55"/>
    <w:rsid w:val="00200056"/>
    <w:rsid w:val="00200308"/>
    <w:rsid w:val="0020053E"/>
    <w:rsid w:val="00201C86"/>
    <w:rsid w:val="00202400"/>
    <w:rsid w:val="002025B1"/>
    <w:rsid w:val="002026CD"/>
    <w:rsid w:val="00203A5E"/>
    <w:rsid w:val="002041EC"/>
    <w:rsid w:val="00204386"/>
    <w:rsid w:val="002056B8"/>
    <w:rsid w:val="00205E58"/>
    <w:rsid w:val="00205F64"/>
    <w:rsid w:val="00207D01"/>
    <w:rsid w:val="00211246"/>
    <w:rsid w:val="00211288"/>
    <w:rsid w:val="00211747"/>
    <w:rsid w:val="002129DB"/>
    <w:rsid w:val="00213043"/>
    <w:rsid w:val="00213787"/>
    <w:rsid w:val="00213C5B"/>
    <w:rsid w:val="00214583"/>
    <w:rsid w:val="00214857"/>
    <w:rsid w:val="00215D0C"/>
    <w:rsid w:val="002163AF"/>
    <w:rsid w:val="00217183"/>
    <w:rsid w:val="002174E1"/>
    <w:rsid w:val="00217601"/>
    <w:rsid w:val="002207B3"/>
    <w:rsid w:val="00220B7B"/>
    <w:rsid w:val="0022239E"/>
    <w:rsid w:val="002229E9"/>
    <w:rsid w:val="0022386C"/>
    <w:rsid w:val="002244A9"/>
    <w:rsid w:val="0022471F"/>
    <w:rsid w:val="00225071"/>
    <w:rsid w:val="00225E83"/>
    <w:rsid w:val="002265D7"/>
    <w:rsid w:val="00226FA6"/>
    <w:rsid w:val="0022749C"/>
    <w:rsid w:val="00230D09"/>
    <w:rsid w:val="00231061"/>
    <w:rsid w:val="00231424"/>
    <w:rsid w:val="002318C7"/>
    <w:rsid w:val="0023195B"/>
    <w:rsid w:val="002325D5"/>
    <w:rsid w:val="00232900"/>
    <w:rsid w:val="002343D6"/>
    <w:rsid w:val="00234DD6"/>
    <w:rsid w:val="00234EEC"/>
    <w:rsid w:val="002358B7"/>
    <w:rsid w:val="00236533"/>
    <w:rsid w:val="00236E5B"/>
    <w:rsid w:val="00236EA5"/>
    <w:rsid w:val="00237B63"/>
    <w:rsid w:val="00240519"/>
    <w:rsid w:val="00240703"/>
    <w:rsid w:val="00240CB7"/>
    <w:rsid w:val="00240F54"/>
    <w:rsid w:val="002417F5"/>
    <w:rsid w:val="002418B1"/>
    <w:rsid w:val="00243D5C"/>
    <w:rsid w:val="00243F26"/>
    <w:rsid w:val="002467B2"/>
    <w:rsid w:val="00246BA4"/>
    <w:rsid w:val="00246D16"/>
    <w:rsid w:val="002471B4"/>
    <w:rsid w:val="00247B77"/>
    <w:rsid w:val="00250274"/>
    <w:rsid w:val="002517D5"/>
    <w:rsid w:val="00251B2D"/>
    <w:rsid w:val="00252CF7"/>
    <w:rsid w:val="00253F67"/>
    <w:rsid w:val="00253F87"/>
    <w:rsid w:val="002556EA"/>
    <w:rsid w:val="00256638"/>
    <w:rsid w:val="00256A4C"/>
    <w:rsid w:val="00256E67"/>
    <w:rsid w:val="00256F22"/>
    <w:rsid w:val="0025728A"/>
    <w:rsid w:val="00257665"/>
    <w:rsid w:val="00257CEF"/>
    <w:rsid w:val="002601AA"/>
    <w:rsid w:val="00260C37"/>
    <w:rsid w:val="00260DCE"/>
    <w:rsid w:val="0026179E"/>
    <w:rsid w:val="00261BB0"/>
    <w:rsid w:val="00261FF1"/>
    <w:rsid w:val="002624D6"/>
    <w:rsid w:val="002634B6"/>
    <w:rsid w:val="0026406A"/>
    <w:rsid w:val="002659BB"/>
    <w:rsid w:val="002664B6"/>
    <w:rsid w:val="00271F6C"/>
    <w:rsid w:val="0027200E"/>
    <w:rsid w:val="00272DD8"/>
    <w:rsid w:val="002746BD"/>
    <w:rsid w:val="0027496B"/>
    <w:rsid w:val="00274A8A"/>
    <w:rsid w:val="00274F4B"/>
    <w:rsid w:val="00274FA5"/>
    <w:rsid w:val="0027579F"/>
    <w:rsid w:val="002764A2"/>
    <w:rsid w:val="002770D1"/>
    <w:rsid w:val="002804DA"/>
    <w:rsid w:val="00281DA0"/>
    <w:rsid w:val="00284666"/>
    <w:rsid w:val="00284E8A"/>
    <w:rsid w:val="00285396"/>
    <w:rsid w:val="00286724"/>
    <w:rsid w:val="0028778F"/>
    <w:rsid w:val="00287A0E"/>
    <w:rsid w:val="0029173D"/>
    <w:rsid w:val="002917EC"/>
    <w:rsid w:val="002922F4"/>
    <w:rsid w:val="002924AC"/>
    <w:rsid w:val="00292E3A"/>
    <w:rsid w:val="00293016"/>
    <w:rsid w:val="002932E4"/>
    <w:rsid w:val="00293E2D"/>
    <w:rsid w:val="00293EDA"/>
    <w:rsid w:val="00295097"/>
    <w:rsid w:val="00295D71"/>
    <w:rsid w:val="00296062"/>
    <w:rsid w:val="002970E7"/>
    <w:rsid w:val="002A1B3B"/>
    <w:rsid w:val="002A1B7E"/>
    <w:rsid w:val="002A1EFB"/>
    <w:rsid w:val="002A2055"/>
    <w:rsid w:val="002A3142"/>
    <w:rsid w:val="002A3398"/>
    <w:rsid w:val="002A4728"/>
    <w:rsid w:val="002A4BC0"/>
    <w:rsid w:val="002A4F34"/>
    <w:rsid w:val="002B00C2"/>
    <w:rsid w:val="002B01B2"/>
    <w:rsid w:val="002B078C"/>
    <w:rsid w:val="002B0AC7"/>
    <w:rsid w:val="002B1AFF"/>
    <w:rsid w:val="002B2307"/>
    <w:rsid w:val="002B2805"/>
    <w:rsid w:val="002B4E25"/>
    <w:rsid w:val="002B5C1A"/>
    <w:rsid w:val="002B6109"/>
    <w:rsid w:val="002B79C9"/>
    <w:rsid w:val="002B7B56"/>
    <w:rsid w:val="002B7CD4"/>
    <w:rsid w:val="002C0788"/>
    <w:rsid w:val="002C0B33"/>
    <w:rsid w:val="002C0D41"/>
    <w:rsid w:val="002C1085"/>
    <w:rsid w:val="002C127E"/>
    <w:rsid w:val="002C19E1"/>
    <w:rsid w:val="002C2640"/>
    <w:rsid w:val="002C2FDF"/>
    <w:rsid w:val="002C3705"/>
    <w:rsid w:val="002C467B"/>
    <w:rsid w:val="002C4A7F"/>
    <w:rsid w:val="002C549C"/>
    <w:rsid w:val="002C5C7B"/>
    <w:rsid w:val="002C5E31"/>
    <w:rsid w:val="002C63C5"/>
    <w:rsid w:val="002C65C6"/>
    <w:rsid w:val="002C6A25"/>
    <w:rsid w:val="002C6B71"/>
    <w:rsid w:val="002D018D"/>
    <w:rsid w:val="002D0C0E"/>
    <w:rsid w:val="002D1A94"/>
    <w:rsid w:val="002D1AF5"/>
    <w:rsid w:val="002D2420"/>
    <w:rsid w:val="002D3A89"/>
    <w:rsid w:val="002D3D05"/>
    <w:rsid w:val="002D4D50"/>
    <w:rsid w:val="002D51B0"/>
    <w:rsid w:val="002D5CBC"/>
    <w:rsid w:val="002D5FD3"/>
    <w:rsid w:val="002D6469"/>
    <w:rsid w:val="002E0383"/>
    <w:rsid w:val="002E0C7C"/>
    <w:rsid w:val="002E0D8D"/>
    <w:rsid w:val="002E0FFE"/>
    <w:rsid w:val="002E154E"/>
    <w:rsid w:val="002E1661"/>
    <w:rsid w:val="002E2436"/>
    <w:rsid w:val="002E2E0A"/>
    <w:rsid w:val="002E32E6"/>
    <w:rsid w:val="002E5699"/>
    <w:rsid w:val="002E6248"/>
    <w:rsid w:val="002E6406"/>
    <w:rsid w:val="002E71D3"/>
    <w:rsid w:val="002E7A25"/>
    <w:rsid w:val="002E7D43"/>
    <w:rsid w:val="002E7FA8"/>
    <w:rsid w:val="002F0443"/>
    <w:rsid w:val="002F09E4"/>
    <w:rsid w:val="002F1929"/>
    <w:rsid w:val="002F350A"/>
    <w:rsid w:val="002F351C"/>
    <w:rsid w:val="002F388E"/>
    <w:rsid w:val="002F403D"/>
    <w:rsid w:val="002F41C6"/>
    <w:rsid w:val="002F4978"/>
    <w:rsid w:val="002F525C"/>
    <w:rsid w:val="002F57B8"/>
    <w:rsid w:val="002F5854"/>
    <w:rsid w:val="002F5D62"/>
    <w:rsid w:val="002F620D"/>
    <w:rsid w:val="002F620F"/>
    <w:rsid w:val="002F69EC"/>
    <w:rsid w:val="002F7646"/>
    <w:rsid w:val="0030147B"/>
    <w:rsid w:val="003018DC"/>
    <w:rsid w:val="00302407"/>
    <w:rsid w:val="003041C6"/>
    <w:rsid w:val="00304B80"/>
    <w:rsid w:val="003051CE"/>
    <w:rsid w:val="00305361"/>
    <w:rsid w:val="0030681C"/>
    <w:rsid w:val="003071FF"/>
    <w:rsid w:val="00311EF2"/>
    <w:rsid w:val="00312E57"/>
    <w:rsid w:val="00314716"/>
    <w:rsid w:val="00316651"/>
    <w:rsid w:val="003167B3"/>
    <w:rsid w:val="003169A1"/>
    <w:rsid w:val="003169C9"/>
    <w:rsid w:val="003170C1"/>
    <w:rsid w:val="00317DEC"/>
    <w:rsid w:val="00320322"/>
    <w:rsid w:val="00321BEC"/>
    <w:rsid w:val="00322C83"/>
    <w:rsid w:val="00323F9E"/>
    <w:rsid w:val="0032541A"/>
    <w:rsid w:val="00325460"/>
    <w:rsid w:val="00327174"/>
    <w:rsid w:val="00327A91"/>
    <w:rsid w:val="003301AB"/>
    <w:rsid w:val="003302D8"/>
    <w:rsid w:val="0033194D"/>
    <w:rsid w:val="00332848"/>
    <w:rsid w:val="00332AAF"/>
    <w:rsid w:val="00333495"/>
    <w:rsid w:val="003336AC"/>
    <w:rsid w:val="00335930"/>
    <w:rsid w:val="00335AC1"/>
    <w:rsid w:val="003373B1"/>
    <w:rsid w:val="00337407"/>
    <w:rsid w:val="00337433"/>
    <w:rsid w:val="00340545"/>
    <w:rsid w:val="003411F9"/>
    <w:rsid w:val="00342FD5"/>
    <w:rsid w:val="00344109"/>
    <w:rsid w:val="00344AD3"/>
    <w:rsid w:val="00344DE9"/>
    <w:rsid w:val="00345ED2"/>
    <w:rsid w:val="003464B4"/>
    <w:rsid w:val="003472A2"/>
    <w:rsid w:val="003473E0"/>
    <w:rsid w:val="00347840"/>
    <w:rsid w:val="00350230"/>
    <w:rsid w:val="003503D6"/>
    <w:rsid w:val="0035058E"/>
    <w:rsid w:val="00350893"/>
    <w:rsid w:val="0035091B"/>
    <w:rsid w:val="00352454"/>
    <w:rsid w:val="00352824"/>
    <w:rsid w:val="00352C71"/>
    <w:rsid w:val="00354713"/>
    <w:rsid w:val="00354E2C"/>
    <w:rsid w:val="00355960"/>
    <w:rsid w:val="0035630E"/>
    <w:rsid w:val="00356D62"/>
    <w:rsid w:val="00357A11"/>
    <w:rsid w:val="00360301"/>
    <w:rsid w:val="00360483"/>
    <w:rsid w:val="0036075F"/>
    <w:rsid w:val="00361091"/>
    <w:rsid w:val="00361482"/>
    <w:rsid w:val="0036179E"/>
    <w:rsid w:val="00361D5A"/>
    <w:rsid w:val="003622B8"/>
    <w:rsid w:val="00362E58"/>
    <w:rsid w:val="00363AEE"/>
    <w:rsid w:val="003648FA"/>
    <w:rsid w:val="00364D10"/>
    <w:rsid w:val="0036519E"/>
    <w:rsid w:val="003657A7"/>
    <w:rsid w:val="00365ED2"/>
    <w:rsid w:val="00366128"/>
    <w:rsid w:val="00366711"/>
    <w:rsid w:val="00366FE0"/>
    <w:rsid w:val="0036720C"/>
    <w:rsid w:val="00367349"/>
    <w:rsid w:val="003673C0"/>
    <w:rsid w:val="003674B5"/>
    <w:rsid w:val="00367A37"/>
    <w:rsid w:val="003701AA"/>
    <w:rsid w:val="0037039C"/>
    <w:rsid w:val="00370406"/>
    <w:rsid w:val="00372CBC"/>
    <w:rsid w:val="00373C7B"/>
    <w:rsid w:val="0037418A"/>
    <w:rsid w:val="0037440C"/>
    <w:rsid w:val="003747B5"/>
    <w:rsid w:val="00374F8F"/>
    <w:rsid w:val="0037621E"/>
    <w:rsid w:val="003779C2"/>
    <w:rsid w:val="0038021B"/>
    <w:rsid w:val="00380803"/>
    <w:rsid w:val="00381230"/>
    <w:rsid w:val="00381C03"/>
    <w:rsid w:val="0038213D"/>
    <w:rsid w:val="003847E0"/>
    <w:rsid w:val="0038486A"/>
    <w:rsid w:val="00385AFA"/>
    <w:rsid w:val="00386F70"/>
    <w:rsid w:val="00390510"/>
    <w:rsid w:val="003917B6"/>
    <w:rsid w:val="003926BD"/>
    <w:rsid w:val="00393BC7"/>
    <w:rsid w:val="00393CD0"/>
    <w:rsid w:val="003940E7"/>
    <w:rsid w:val="00394136"/>
    <w:rsid w:val="003946C5"/>
    <w:rsid w:val="00395ADB"/>
    <w:rsid w:val="00395BB5"/>
    <w:rsid w:val="0039659F"/>
    <w:rsid w:val="00396B1B"/>
    <w:rsid w:val="00397060"/>
    <w:rsid w:val="00397BB0"/>
    <w:rsid w:val="00397D08"/>
    <w:rsid w:val="00397F86"/>
    <w:rsid w:val="003A052D"/>
    <w:rsid w:val="003A174A"/>
    <w:rsid w:val="003A179A"/>
    <w:rsid w:val="003A1DCB"/>
    <w:rsid w:val="003A40F6"/>
    <w:rsid w:val="003A42E4"/>
    <w:rsid w:val="003A473D"/>
    <w:rsid w:val="003A4C24"/>
    <w:rsid w:val="003A502E"/>
    <w:rsid w:val="003A59CC"/>
    <w:rsid w:val="003A5AEF"/>
    <w:rsid w:val="003A5F42"/>
    <w:rsid w:val="003A6683"/>
    <w:rsid w:val="003A745B"/>
    <w:rsid w:val="003A758E"/>
    <w:rsid w:val="003A7D2A"/>
    <w:rsid w:val="003B01FA"/>
    <w:rsid w:val="003B035E"/>
    <w:rsid w:val="003B04EE"/>
    <w:rsid w:val="003B08DC"/>
    <w:rsid w:val="003B0BCD"/>
    <w:rsid w:val="003B0E05"/>
    <w:rsid w:val="003B0F3A"/>
    <w:rsid w:val="003B0F86"/>
    <w:rsid w:val="003B1250"/>
    <w:rsid w:val="003B1285"/>
    <w:rsid w:val="003B24D2"/>
    <w:rsid w:val="003B26F4"/>
    <w:rsid w:val="003B53B1"/>
    <w:rsid w:val="003B5463"/>
    <w:rsid w:val="003B5782"/>
    <w:rsid w:val="003B6A1A"/>
    <w:rsid w:val="003B6E88"/>
    <w:rsid w:val="003B7109"/>
    <w:rsid w:val="003B7EFB"/>
    <w:rsid w:val="003C01E3"/>
    <w:rsid w:val="003C06A8"/>
    <w:rsid w:val="003C1041"/>
    <w:rsid w:val="003C1FC8"/>
    <w:rsid w:val="003C2844"/>
    <w:rsid w:val="003C350A"/>
    <w:rsid w:val="003C38D3"/>
    <w:rsid w:val="003C4426"/>
    <w:rsid w:val="003C5633"/>
    <w:rsid w:val="003C5D12"/>
    <w:rsid w:val="003C6788"/>
    <w:rsid w:val="003C79C0"/>
    <w:rsid w:val="003C7CA4"/>
    <w:rsid w:val="003D0CF8"/>
    <w:rsid w:val="003D192D"/>
    <w:rsid w:val="003D200D"/>
    <w:rsid w:val="003D26BB"/>
    <w:rsid w:val="003D4E04"/>
    <w:rsid w:val="003D5BF9"/>
    <w:rsid w:val="003D68F9"/>
    <w:rsid w:val="003D6B17"/>
    <w:rsid w:val="003D705D"/>
    <w:rsid w:val="003D74CC"/>
    <w:rsid w:val="003D7CDE"/>
    <w:rsid w:val="003E0268"/>
    <w:rsid w:val="003E0736"/>
    <w:rsid w:val="003E2908"/>
    <w:rsid w:val="003E2D4F"/>
    <w:rsid w:val="003E360C"/>
    <w:rsid w:val="003E383E"/>
    <w:rsid w:val="003E3988"/>
    <w:rsid w:val="003E4734"/>
    <w:rsid w:val="003E4F3E"/>
    <w:rsid w:val="003E52B2"/>
    <w:rsid w:val="003E57E3"/>
    <w:rsid w:val="003E5E18"/>
    <w:rsid w:val="003E7B94"/>
    <w:rsid w:val="003F36BE"/>
    <w:rsid w:val="003F36E3"/>
    <w:rsid w:val="003F42A2"/>
    <w:rsid w:val="003F42F7"/>
    <w:rsid w:val="003F6865"/>
    <w:rsid w:val="003F74B1"/>
    <w:rsid w:val="003F74DA"/>
    <w:rsid w:val="003F75A0"/>
    <w:rsid w:val="00400C96"/>
    <w:rsid w:val="00400EC6"/>
    <w:rsid w:val="004010CD"/>
    <w:rsid w:val="00401125"/>
    <w:rsid w:val="004017D4"/>
    <w:rsid w:val="00401B69"/>
    <w:rsid w:val="00401B9A"/>
    <w:rsid w:val="004027A6"/>
    <w:rsid w:val="00403968"/>
    <w:rsid w:val="004046A8"/>
    <w:rsid w:val="00405D23"/>
    <w:rsid w:val="00406351"/>
    <w:rsid w:val="004072F7"/>
    <w:rsid w:val="00407FEA"/>
    <w:rsid w:val="00410C11"/>
    <w:rsid w:val="00410EE0"/>
    <w:rsid w:val="004110BF"/>
    <w:rsid w:val="00411BC6"/>
    <w:rsid w:val="004121C9"/>
    <w:rsid w:val="004123FC"/>
    <w:rsid w:val="00412CE2"/>
    <w:rsid w:val="00412EAC"/>
    <w:rsid w:val="00413C03"/>
    <w:rsid w:val="00413C7A"/>
    <w:rsid w:val="00413EF1"/>
    <w:rsid w:val="00414278"/>
    <w:rsid w:val="00414578"/>
    <w:rsid w:val="004154F1"/>
    <w:rsid w:val="00416D5D"/>
    <w:rsid w:val="00417120"/>
    <w:rsid w:val="00417455"/>
    <w:rsid w:val="00417E2A"/>
    <w:rsid w:val="00421FFA"/>
    <w:rsid w:val="00422EB3"/>
    <w:rsid w:val="004230CA"/>
    <w:rsid w:val="004232CB"/>
    <w:rsid w:val="00425191"/>
    <w:rsid w:val="00425210"/>
    <w:rsid w:val="00425B7F"/>
    <w:rsid w:val="00425D2F"/>
    <w:rsid w:val="004261CE"/>
    <w:rsid w:val="00426313"/>
    <w:rsid w:val="00426E78"/>
    <w:rsid w:val="00431C8C"/>
    <w:rsid w:val="00431D3B"/>
    <w:rsid w:val="0043252C"/>
    <w:rsid w:val="00432D3F"/>
    <w:rsid w:val="00433472"/>
    <w:rsid w:val="00436542"/>
    <w:rsid w:val="00436CF6"/>
    <w:rsid w:val="00437381"/>
    <w:rsid w:val="00440418"/>
    <w:rsid w:val="0044080A"/>
    <w:rsid w:val="00441F1A"/>
    <w:rsid w:val="0044218D"/>
    <w:rsid w:val="00443578"/>
    <w:rsid w:val="00443EC7"/>
    <w:rsid w:val="00444D96"/>
    <w:rsid w:val="00445CB6"/>
    <w:rsid w:val="004460AB"/>
    <w:rsid w:val="004467BD"/>
    <w:rsid w:val="00446933"/>
    <w:rsid w:val="00446971"/>
    <w:rsid w:val="0044772D"/>
    <w:rsid w:val="00451105"/>
    <w:rsid w:val="00452631"/>
    <w:rsid w:val="0045267F"/>
    <w:rsid w:val="004526D9"/>
    <w:rsid w:val="004529AA"/>
    <w:rsid w:val="00453DF0"/>
    <w:rsid w:val="00454015"/>
    <w:rsid w:val="00455EE9"/>
    <w:rsid w:val="004566E1"/>
    <w:rsid w:val="00456747"/>
    <w:rsid w:val="00457049"/>
    <w:rsid w:val="00457B1C"/>
    <w:rsid w:val="00460CAA"/>
    <w:rsid w:val="00461032"/>
    <w:rsid w:val="00461147"/>
    <w:rsid w:val="00462CA5"/>
    <w:rsid w:val="00463289"/>
    <w:rsid w:val="004634D2"/>
    <w:rsid w:val="00464117"/>
    <w:rsid w:val="0046415C"/>
    <w:rsid w:val="004642A7"/>
    <w:rsid w:val="00464A9A"/>
    <w:rsid w:val="00465045"/>
    <w:rsid w:val="00465056"/>
    <w:rsid w:val="00465479"/>
    <w:rsid w:val="004660E8"/>
    <w:rsid w:val="00466102"/>
    <w:rsid w:val="00467C99"/>
    <w:rsid w:val="004704EA"/>
    <w:rsid w:val="00472057"/>
    <w:rsid w:val="00472B51"/>
    <w:rsid w:val="00472E7E"/>
    <w:rsid w:val="00473347"/>
    <w:rsid w:val="004740AC"/>
    <w:rsid w:val="004749F7"/>
    <w:rsid w:val="00474A1F"/>
    <w:rsid w:val="004762F0"/>
    <w:rsid w:val="0047659B"/>
    <w:rsid w:val="004766E0"/>
    <w:rsid w:val="004772AD"/>
    <w:rsid w:val="00477A16"/>
    <w:rsid w:val="00477D0D"/>
    <w:rsid w:val="00480182"/>
    <w:rsid w:val="00480683"/>
    <w:rsid w:val="00480845"/>
    <w:rsid w:val="00481D01"/>
    <w:rsid w:val="00482138"/>
    <w:rsid w:val="00482BA9"/>
    <w:rsid w:val="0048453A"/>
    <w:rsid w:val="00485DB9"/>
    <w:rsid w:val="004866EB"/>
    <w:rsid w:val="004868D2"/>
    <w:rsid w:val="00486D8D"/>
    <w:rsid w:val="00487361"/>
    <w:rsid w:val="004874B5"/>
    <w:rsid w:val="004876B3"/>
    <w:rsid w:val="00490BC6"/>
    <w:rsid w:val="00492301"/>
    <w:rsid w:val="00492B8E"/>
    <w:rsid w:val="0049304E"/>
    <w:rsid w:val="00493179"/>
    <w:rsid w:val="00493762"/>
    <w:rsid w:val="00493E62"/>
    <w:rsid w:val="00494369"/>
    <w:rsid w:val="00494797"/>
    <w:rsid w:val="00495177"/>
    <w:rsid w:val="004958D8"/>
    <w:rsid w:val="004978C6"/>
    <w:rsid w:val="00497B6B"/>
    <w:rsid w:val="00497C40"/>
    <w:rsid w:val="004A08AE"/>
    <w:rsid w:val="004A1100"/>
    <w:rsid w:val="004A11AF"/>
    <w:rsid w:val="004A1A7B"/>
    <w:rsid w:val="004A21F6"/>
    <w:rsid w:val="004A2670"/>
    <w:rsid w:val="004A2D21"/>
    <w:rsid w:val="004A3422"/>
    <w:rsid w:val="004A4C35"/>
    <w:rsid w:val="004A4F42"/>
    <w:rsid w:val="004A5E0C"/>
    <w:rsid w:val="004A5F0C"/>
    <w:rsid w:val="004A6CB2"/>
    <w:rsid w:val="004A6D00"/>
    <w:rsid w:val="004B07BA"/>
    <w:rsid w:val="004B104D"/>
    <w:rsid w:val="004B1100"/>
    <w:rsid w:val="004B12E1"/>
    <w:rsid w:val="004B1486"/>
    <w:rsid w:val="004B17A7"/>
    <w:rsid w:val="004B206E"/>
    <w:rsid w:val="004B27EB"/>
    <w:rsid w:val="004B2A5B"/>
    <w:rsid w:val="004B2B29"/>
    <w:rsid w:val="004B4257"/>
    <w:rsid w:val="004B46AB"/>
    <w:rsid w:val="004B4CCE"/>
    <w:rsid w:val="004B5D31"/>
    <w:rsid w:val="004B7623"/>
    <w:rsid w:val="004B76D8"/>
    <w:rsid w:val="004C137D"/>
    <w:rsid w:val="004C15D7"/>
    <w:rsid w:val="004C1D2B"/>
    <w:rsid w:val="004C1E6A"/>
    <w:rsid w:val="004C20FE"/>
    <w:rsid w:val="004C28AA"/>
    <w:rsid w:val="004C34C2"/>
    <w:rsid w:val="004C49D0"/>
    <w:rsid w:val="004C4B1C"/>
    <w:rsid w:val="004C5B1D"/>
    <w:rsid w:val="004C6038"/>
    <w:rsid w:val="004D06B3"/>
    <w:rsid w:val="004D083F"/>
    <w:rsid w:val="004D0BC9"/>
    <w:rsid w:val="004D0FC3"/>
    <w:rsid w:val="004D1DF5"/>
    <w:rsid w:val="004D1F01"/>
    <w:rsid w:val="004D1F41"/>
    <w:rsid w:val="004D2030"/>
    <w:rsid w:val="004D25CA"/>
    <w:rsid w:val="004D342A"/>
    <w:rsid w:val="004D3547"/>
    <w:rsid w:val="004D390C"/>
    <w:rsid w:val="004D4D8F"/>
    <w:rsid w:val="004D7B86"/>
    <w:rsid w:val="004D7C0C"/>
    <w:rsid w:val="004E0699"/>
    <w:rsid w:val="004E08F7"/>
    <w:rsid w:val="004E2219"/>
    <w:rsid w:val="004E2DE3"/>
    <w:rsid w:val="004E36BC"/>
    <w:rsid w:val="004E36E8"/>
    <w:rsid w:val="004E3888"/>
    <w:rsid w:val="004E4298"/>
    <w:rsid w:val="004E4AA9"/>
    <w:rsid w:val="004E6200"/>
    <w:rsid w:val="004E7468"/>
    <w:rsid w:val="004E7EE7"/>
    <w:rsid w:val="004F017F"/>
    <w:rsid w:val="004F03A2"/>
    <w:rsid w:val="004F0550"/>
    <w:rsid w:val="004F0F4F"/>
    <w:rsid w:val="004F3119"/>
    <w:rsid w:val="004F3219"/>
    <w:rsid w:val="004F3EDF"/>
    <w:rsid w:val="004F405F"/>
    <w:rsid w:val="004F449A"/>
    <w:rsid w:val="004F4A20"/>
    <w:rsid w:val="004F5042"/>
    <w:rsid w:val="004F52DF"/>
    <w:rsid w:val="004F5C07"/>
    <w:rsid w:val="004F6782"/>
    <w:rsid w:val="004F7427"/>
    <w:rsid w:val="0050021A"/>
    <w:rsid w:val="005014F8"/>
    <w:rsid w:val="0050161D"/>
    <w:rsid w:val="005030CC"/>
    <w:rsid w:val="005035DA"/>
    <w:rsid w:val="00504CA5"/>
    <w:rsid w:val="00505627"/>
    <w:rsid w:val="00506404"/>
    <w:rsid w:val="00506F85"/>
    <w:rsid w:val="00507EB7"/>
    <w:rsid w:val="005117DD"/>
    <w:rsid w:val="00511F71"/>
    <w:rsid w:val="005120C9"/>
    <w:rsid w:val="00512D7F"/>
    <w:rsid w:val="005137CD"/>
    <w:rsid w:val="0051398A"/>
    <w:rsid w:val="00515170"/>
    <w:rsid w:val="005174F0"/>
    <w:rsid w:val="0051751B"/>
    <w:rsid w:val="00517CDB"/>
    <w:rsid w:val="0052011F"/>
    <w:rsid w:val="005223C7"/>
    <w:rsid w:val="005237C0"/>
    <w:rsid w:val="00523A0D"/>
    <w:rsid w:val="00523BED"/>
    <w:rsid w:val="005240B5"/>
    <w:rsid w:val="005240FE"/>
    <w:rsid w:val="005248ED"/>
    <w:rsid w:val="00525CD8"/>
    <w:rsid w:val="00526A7D"/>
    <w:rsid w:val="00527962"/>
    <w:rsid w:val="00530A27"/>
    <w:rsid w:val="00530AD5"/>
    <w:rsid w:val="00530AF4"/>
    <w:rsid w:val="00531F68"/>
    <w:rsid w:val="0053263E"/>
    <w:rsid w:val="00532644"/>
    <w:rsid w:val="00534CF3"/>
    <w:rsid w:val="00534D95"/>
    <w:rsid w:val="00535239"/>
    <w:rsid w:val="005359C1"/>
    <w:rsid w:val="0053621D"/>
    <w:rsid w:val="00536E53"/>
    <w:rsid w:val="00540345"/>
    <w:rsid w:val="005406F9"/>
    <w:rsid w:val="00540F61"/>
    <w:rsid w:val="00541673"/>
    <w:rsid w:val="0054327F"/>
    <w:rsid w:val="00543349"/>
    <w:rsid w:val="00544053"/>
    <w:rsid w:val="005454FA"/>
    <w:rsid w:val="00546EC4"/>
    <w:rsid w:val="005475AB"/>
    <w:rsid w:val="0054772A"/>
    <w:rsid w:val="00547CCF"/>
    <w:rsid w:val="005505DF"/>
    <w:rsid w:val="00551391"/>
    <w:rsid w:val="00551970"/>
    <w:rsid w:val="005525E1"/>
    <w:rsid w:val="005542C0"/>
    <w:rsid w:val="00555388"/>
    <w:rsid w:val="0055613C"/>
    <w:rsid w:val="00556498"/>
    <w:rsid w:val="00556D09"/>
    <w:rsid w:val="00557925"/>
    <w:rsid w:val="005600FB"/>
    <w:rsid w:val="00560577"/>
    <w:rsid w:val="00560683"/>
    <w:rsid w:val="00560FAE"/>
    <w:rsid w:val="005611C2"/>
    <w:rsid w:val="00561553"/>
    <w:rsid w:val="00561FEC"/>
    <w:rsid w:val="00561FF4"/>
    <w:rsid w:val="00564939"/>
    <w:rsid w:val="00565B92"/>
    <w:rsid w:val="00565DFC"/>
    <w:rsid w:val="00566F71"/>
    <w:rsid w:val="00567409"/>
    <w:rsid w:val="00567760"/>
    <w:rsid w:val="005679B6"/>
    <w:rsid w:val="00571529"/>
    <w:rsid w:val="00571936"/>
    <w:rsid w:val="00571C09"/>
    <w:rsid w:val="00571FDD"/>
    <w:rsid w:val="0057232D"/>
    <w:rsid w:val="005723AC"/>
    <w:rsid w:val="00572BDB"/>
    <w:rsid w:val="00572DF8"/>
    <w:rsid w:val="00572F80"/>
    <w:rsid w:val="0057697E"/>
    <w:rsid w:val="00576B13"/>
    <w:rsid w:val="00576F08"/>
    <w:rsid w:val="00577761"/>
    <w:rsid w:val="00577E53"/>
    <w:rsid w:val="0058033D"/>
    <w:rsid w:val="00580786"/>
    <w:rsid w:val="005809BA"/>
    <w:rsid w:val="00582E06"/>
    <w:rsid w:val="005830A7"/>
    <w:rsid w:val="005833A5"/>
    <w:rsid w:val="0058364B"/>
    <w:rsid w:val="00584481"/>
    <w:rsid w:val="00585B21"/>
    <w:rsid w:val="00586188"/>
    <w:rsid w:val="00586B99"/>
    <w:rsid w:val="00586F39"/>
    <w:rsid w:val="00587BDB"/>
    <w:rsid w:val="0059048C"/>
    <w:rsid w:val="005904F0"/>
    <w:rsid w:val="0059150E"/>
    <w:rsid w:val="00591668"/>
    <w:rsid w:val="00592A10"/>
    <w:rsid w:val="00594272"/>
    <w:rsid w:val="0059534E"/>
    <w:rsid w:val="00595B97"/>
    <w:rsid w:val="005969B8"/>
    <w:rsid w:val="005969D0"/>
    <w:rsid w:val="00596D6A"/>
    <w:rsid w:val="0059791A"/>
    <w:rsid w:val="005A030A"/>
    <w:rsid w:val="005A27EE"/>
    <w:rsid w:val="005A2E76"/>
    <w:rsid w:val="005A32B8"/>
    <w:rsid w:val="005A3504"/>
    <w:rsid w:val="005A47CA"/>
    <w:rsid w:val="005A4CE2"/>
    <w:rsid w:val="005A59F7"/>
    <w:rsid w:val="005A6B19"/>
    <w:rsid w:val="005A71A7"/>
    <w:rsid w:val="005A7B73"/>
    <w:rsid w:val="005A7ED7"/>
    <w:rsid w:val="005B002D"/>
    <w:rsid w:val="005B25EC"/>
    <w:rsid w:val="005B35F4"/>
    <w:rsid w:val="005B3BB9"/>
    <w:rsid w:val="005B48C3"/>
    <w:rsid w:val="005B4904"/>
    <w:rsid w:val="005B49C9"/>
    <w:rsid w:val="005B4C12"/>
    <w:rsid w:val="005B5A85"/>
    <w:rsid w:val="005B5BA2"/>
    <w:rsid w:val="005B645E"/>
    <w:rsid w:val="005B68CA"/>
    <w:rsid w:val="005B6F01"/>
    <w:rsid w:val="005B6FDF"/>
    <w:rsid w:val="005B74DA"/>
    <w:rsid w:val="005B7D36"/>
    <w:rsid w:val="005C0ECF"/>
    <w:rsid w:val="005C172B"/>
    <w:rsid w:val="005C1896"/>
    <w:rsid w:val="005C213C"/>
    <w:rsid w:val="005C2905"/>
    <w:rsid w:val="005C2CF1"/>
    <w:rsid w:val="005C32C0"/>
    <w:rsid w:val="005C3DCC"/>
    <w:rsid w:val="005C5DD4"/>
    <w:rsid w:val="005C5DE2"/>
    <w:rsid w:val="005C64D7"/>
    <w:rsid w:val="005C7192"/>
    <w:rsid w:val="005C785B"/>
    <w:rsid w:val="005D1773"/>
    <w:rsid w:val="005D2E1C"/>
    <w:rsid w:val="005D3259"/>
    <w:rsid w:val="005D4661"/>
    <w:rsid w:val="005D51F5"/>
    <w:rsid w:val="005D534F"/>
    <w:rsid w:val="005D66F9"/>
    <w:rsid w:val="005D66FD"/>
    <w:rsid w:val="005D6D93"/>
    <w:rsid w:val="005D6ECD"/>
    <w:rsid w:val="005D7F01"/>
    <w:rsid w:val="005E0820"/>
    <w:rsid w:val="005E0C95"/>
    <w:rsid w:val="005E12D2"/>
    <w:rsid w:val="005E1555"/>
    <w:rsid w:val="005E21C9"/>
    <w:rsid w:val="005E2487"/>
    <w:rsid w:val="005E2632"/>
    <w:rsid w:val="005E2D2A"/>
    <w:rsid w:val="005E374B"/>
    <w:rsid w:val="005E37BB"/>
    <w:rsid w:val="005E4317"/>
    <w:rsid w:val="005E4387"/>
    <w:rsid w:val="005E49F7"/>
    <w:rsid w:val="005E4E60"/>
    <w:rsid w:val="005E4FD9"/>
    <w:rsid w:val="005E51BE"/>
    <w:rsid w:val="005E5622"/>
    <w:rsid w:val="005E6115"/>
    <w:rsid w:val="005E68A0"/>
    <w:rsid w:val="005E6FD5"/>
    <w:rsid w:val="005E7509"/>
    <w:rsid w:val="005F165B"/>
    <w:rsid w:val="005F1E32"/>
    <w:rsid w:val="005F2D38"/>
    <w:rsid w:val="005F2FAA"/>
    <w:rsid w:val="005F303E"/>
    <w:rsid w:val="005F420F"/>
    <w:rsid w:val="005F4564"/>
    <w:rsid w:val="005F4C34"/>
    <w:rsid w:val="005F5567"/>
    <w:rsid w:val="005F5F77"/>
    <w:rsid w:val="005F60DB"/>
    <w:rsid w:val="005F68BD"/>
    <w:rsid w:val="005F73C1"/>
    <w:rsid w:val="005F77C7"/>
    <w:rsid w:val="005F7812"/>
    <w:rsid w:val="005F7BE1"/>
    <w:rsid w:val="005F7CE6"/>
    <w:rsid w:val="005F7E9D"/>
    <w:rsid w:val="00601877"/>
    <w:rsid w:val="00602356"/>
    <w:rsid w:val="0060340A"/>
    <w:rsid w:val="0060345B"/>
    <w:rsid w:val="00603BEE"/>
    <w:rsid w:val="0060538C"/>
    <w:rsid w:val="006053DF"/>
    <w:rsid w:val="0060585F"/>
    <w:rsid w:val="00605EC6"/>
    <w:rsid w:val="006078F1"/>
    <w:rsid w:val="0061076F"/>
    <w:rsid w:val="006108E7"/>
    <w:rsid w:val="006119FB"/>
    <w:rsid w:val="00611E65"/>
    <w:rsid w:val="00612FE8"/>
    <w:rsid w:val="0061406D"/>
    <w:rsid w:val="006146DE"/>
    <w:rsid w:val="00614A40"/>
    <w:rsid w:val="00615309"/>
    <w:rsid w:val="00617003"/>
    <w:rsid w:val="0061720F"/>
    <w:rsid w:val="006176C9"/>
    <w:rsid w:val="006178F1"/>
    <w:rsid w:val="00617A79"/>
    <w:rsid w:val="00620079"/>
    <w:rsid w:val="00620BFE"/>
    <w:rsid w:val="00620E57"/>
    <w:rsid w:val="006216BC"/>
    <w:rsid w:val="0062374A"/>
    <w:rsid w:val="0062382B"/>
    <w:rsid w:val="006238FE"/>
    <w:rsid w:val="00624640"/>
    <w:rsid w:val="00625583"/>
    <w:rsid w:val="00625657"/>
    <w:rsid w:val="00626A6B"/>
    <w:rsid w:val="0062753F"/>
    <w:rsid w:val="006278BC"/>
    <w:rsid w:val="0062790E"/>
    <w:rsid w:val="00630873"/>
    <w:rsid w:val="00630CDB"/>
    <w:rsid w:val="0063135E"/>
    <w:rsid w:val="00631745"/>
    <w:rsid w:val="00631856"/>
    <w:rsid w:val="00631C9B"/>
    <w:rsid w:val="00632CA2"/>
    <w:rsid w:val="00632F79"/>
    <w:rsid w:val="00633201"/>
    <w:rsid w:val="006335A3"/>
    <w:rsid w:val="00634B91"/>
    <w:rsid w:val="006355F8"/>
    <w:rsid w:val="00637216"/>
    <w:rsid w:val="0063764C"/>
    <w:rsid w:val="006409F7"/>
    <w:rsid w:val="00640B20"/>
    <w:rsid w:val="00640ED3"/>
    <w:rsid w:val="00641199"/>
    <w:rsid w:val="00641F37"/>
    <w:rsid w:val="00644A91"/>
    <w:rsid w:val="00644A98"/>
    <w:rsid w:val="006453CD"/>
    <w:rsid w:val="006454FE"/>
    <w:rsid w:val="006460F1"/>
    <w:rsid w:val="006467B7"/>
    <w:rsid w:val="0064783E"/>
    <w:rsid w:val="00647C9B"/>
    <w:rsid w:val="00647FE9"/>
    <w:rsid w:val="00650A1A"/>
    <w:rsid w:val="00650ADA"/>
    <w:rsid w:val="0065135F"/>
    <w:rsid w:val="00652164"/>
    <w:rsid w:val="00652938"/>
    <w:rsid w:val="00653535"/>
    <w:rsid w:val="00653A92"/>
    <w:rsid w:val="00653B46"/>
    <w:rsid w:val="006566FE"/>
    <w:rsid w:val="006567E9"/>
    <w:rsid w:val="00657F68"/>
    <w:rsid w:val="00661226"/>
    <w:rsid w:val="006623DE"/>
    <w:rsid w:val="00663BA4"/>
    <w:rsid w:val="00663C9A"/>
    <w:rsid w:val="00664479"/>
    <w:rsid w:val="0066483A"/>
    <w:rsid w:val="006657E2"/>
    <w:rsid w:val="00666A02"/>
    <w:rsid w:val="00666C24"/>
    <w:rsid w:val="00666CD7"/>
    <w:rsid w:val="0066718B"/>
    <w:rsid w:val="0067026C"/>
    <w:rsid w:val="00670510"/>
    <w:rsid w:val="006705FF"/>
    <w:rsid w:val="006709D0"/>
    <w:rsid w:val="00670E48"/>
    <w:rsid w:val="00671643"/>
    <w:rsid w:val="006733EF"/>
    <w:rsid w:val="006744D9"/>
    <w:rsid w:val="006746CE"/>
    <w:rsid w:val="00674CFC"/>
    <w:rsid w:val="00674E51"/>
    <w:rsid w:val="00675120"/>
    <w:rsid w:val="0067530F"/>
    <w:rsid w:val="0067551E"/>
    <w:rsid w:val="006771BB"/>
    <w:rsid w:val="00677792"/>
    <w:rsid w:val="006805F3"/>
    <w:rsid w:val="00680F69"/>
    <w:rsid w:val="00681030"/>
    <w:rsid w:val="00681240"/>
    <w:rsid w:val="00681696"/>
    <w:rsid w:val="006816DD"/>
    <w:rsid w:val="006823E2"/>
    <w:rsid w:val="00682491"/>
    <w:rsid w:val="00684E1B"/>
    <w:rsid w:val="00684F34"/>
    <w:rsid w:val="00685978"/>
    <w:rsid w:val="00687D8D"/>
    <w:rsid w:val="00691356"/>
    <w:rsid w:val="00693718"/>
    <w:rsid w:val="006939BC"/>
    <w:rsid w:val="00693EB2"/>
    <w:rsid w:val="00693F0E"/>
    <w:rsid w:val="0069408E"/>
    <w:rsid w:val="006949B5"/>
    <w:rsid w:val="006951C6"/>
    <w:rsid w:val="0069550E"/>
    <w:rsid w:val="0069636B"/>
    <w:rsid w:val="00696E9A"/>
    <w:rsid w:val="006A0152"/>
    <w:rsid w:val="006A0FCC"/>
    <w:rsid w:val="006A1774"/>
    <w:rsid w:val="006A1EA4"/>
    <w:rsid w:val="006A28E3"/>
    <w:rsid w:val="006A392B"/>
    <w:rsid w:val="006A3A84"/>
    <w:rsid w:val="006A40D7"/>
    <w:rsid w:val="006A42D2"/>
    <w:rsid w:val="006A4CB0"/>
    <w:rsid w:val="006A4E87"/>
    <w:rsid w:val="006A5704"/>
    <w:rsid w:val="006A600D"/>
    <w:rsid w:val="006A6617"/>
    <w:rsid w:val="006A7EA6"/>
    <w:rsid w:val="006B00A3"/>
    <w:rsid w:val="006B0583"/>
    <w:rsid w:val="006B1B41"/>
    <w:rsid w:val="006B1E03"/>
    <w:rsid w:val="006B24F9"/>
    <w:rsid w:val="006B2B91"/>
    <w:rsid w:val="006B2D59"/>
    <w:rsid w:val="006B2DE0"/>
    <w:rsid w:val="006B30FD"/>
    <w:rsid w:val="006B3CD1"/>
    <w:rsid w:val="006B40B7"/>
    <w:rsid w:val="006B5494"/>
    <w:rsid w:val="006B5604"/>
    <w:rsid w:val="006B5BDA"/>
    <w:rsid w:val="006B5C98"/>
    <w:rsid w:val="006B74C7"/>
    <w:rsid w:val="006B7895"/>
    <w:rsid w:val="006C0AA9"/>
    <w:rsid w:val="006C1393"/>
    <w:rsid w:val="006C195B"/>
    <w:rsid w:val="006C1DF0"/>
    <w:rsid w:val="006C225F"/>
    <w:rsid w:val="006C2EC0"/>
    <w:rsid w:val="006C31D4"/>
    <w:rsid w:val="006C6431"/>
    <w:rsid w:val="006C6D5B"/>
    <w:rsid w:val="006C7043"/>
    <w:rsid w:val="006C7F02"/>
    <w:rsid w:val="006D127C"/>
    <w:rsid w:val="006D1971"/>
    <w:rsid w:val="006D2C60"/>
    <w:rsid w:val="006D3D45"/>
    <w:rsid w:val="006D42D6"/>
    <w:rsid w:val="006D57CA"/>
    <w:rsid w:val="006D5D57"/>
    <w:rsid w:val="006D6162"/>
    <w:rsid w:val="006D7558"/>
    <w:rsid w:val="006D78D2"/>
    <w:rsid w:val="006D7D28"/>
    <w:rsid w:val="006E0A74"/>
    <w:rsid w:val="006E0C6A"/>
    <w:rsid w:val="006E104F"/>
    <w:rsid w:val="006E1F71"/>
    <w:rsid w:val="006E2BB6"/>
    <w:rsid w:val="006E3D2D"/>
    <w:rsid w:val="006E43FE"/>
    <w:rsid w:val="006E4422"/>
    <w:rsid w:val="006E54FB"/>
    <w:rsid w:val="006E6068"/>
    <w:rsid w:val="006E76A9"/>
    <w:rsid w:val="006E7DB5"/>
    <w:rsid w:val="006F1686"/>
    <w:rsid w:val="006F1714"/>
    <w:rsid w:val="006F28A3"/>
    <w:rsid w:val="006F3356"/>
    <w:rsid w:val="006F3591"/>
    <w:rsid w:val="006F4A3D"/>
    <w:rsid w:val="006F55FE"/>
    <w:rsid w:val="006F565B"/>
    <w:rsid w:val="006F597F"/>
    <w:rsid w:val="006F5AF4"/>
    <w:rsid w:val="006F5B0B"/>
    <w:rsid w:val="006F6F5E"/>
    <w:rsid w:val="006F7164"/>
    <w:rsid w:val="007003FB"/>
    <w:rsid w:val="007016D7"/>
    <w:rsid w:val="007019C0"/>
    <w:rsid w:val="00702399"/>
    <w:rsid w:val="00702826"/>
    <w:rsid w:val="00706222"/>
    <w:rsid w:val="00706D5C"/>
    <w:rsid w:val="00707379"/>
    <w:rsid w:val="00707428"/>
    <w:rsid w:val="00707B43"/>
    <w:rsid w:val="007102E8"/>
    <w:rsid w:val="00711FC0"/>
    <w:rsid w:val="00712898"/>
    <w:rsid w:val="007130EF"/>
    <w:rsid w:val="00714F53"/>
    <w:rsid w:val="00714FDA"/>
    <w:rsid w:val="00715894"/>
    <w:rsid w:val="0071673B"/>
    <w:rsid w:val="00716B32"/>
    <w:rsid w:val="00716B87"/>
    <w:rsid w:val="00716E4B"/>
    <w:rsid w:val="00717574"/>
    <w:rsid w:val="007176EF"/>
    <w:rsid w:val="00717CF9"/>
    <w:rsid w:val="00717D5B"/>
    <w:rsid w:val="00717E1B"/>
    <w:rsid w:val="00717FD1"/>
    <w:rsid w:val="00720C7C"/>
    <w:rsid w:val="00720E7B"/>
    <w:rsid w:val="00721A04"/>
    <w:rsid w:val="00723016"/>
    <w:rsid w:val="0072378E"/>
    <w:rsid w:val="007239C2"/>
    <w:rsid w:val="00723DEC"/>
    <w:rsid w:val="00725086"/>
    <w:rsid w:val="007252F0"/>
    <w:rsid w:val="00725AC5"/>
    <w:rsid w:val="00725EE5"/>
    <w:rsid w:val="00725F19"/>
    <w:rsid w:val="00726720"/>
    <w:rsid w:val="00726EEB"/>
    <w:rsid w:val="007275AA"/>
    <w:rsid w:val="00727DF1"/>
    <w:rsid w:val="00727ECA"/>
    <w:rsid w:val="007301BF"/>
    <w:rsid w:val="0073046C"/>
    <w:rsid w:val="00730898"/>
    <w:rsid w:val="00731196"/>
    <w:rsid w:val="00731422"/>
    <w:rsid w:val="00733DE1"/>
    <w:rsid w:val="007340C5"/>
    <w:rsid w:val="007348BC"/>
    <w:rsid w:val="00734E96"/>
    <w:rsid w:val="0073530F"/>
    <w:rsid w:val="007355C4"/>
    <w:rsid w:val="007358D1"/>
    <w:rsid w:val="007367DF"/>
    <w:rsid w:val="00737131"/>
    <w:rsid w:val="00737DD7"/>
    <w:rsid w:val="007403F9"/>
    <w:rsid w:val="00740700"/>
    <w:rsid w:val="0074279B"/>
    <w:rsid w:val="00743EBE"/>
    <w:rsid w:val="0074424B"/>
    <w:rsid w:val="00745CDC"/>
    <w:rsid w:val="00747971"/>
    <w:rsid w:val="00747C59"/>
    <w:rsid w:val="007502CB"/>
    <w:rsid w:val="00752962"/>
    <w:rsid w:val="00752FA8"/>
    <w:rsid w:val="007545D6"/>
    <w:rsid w:val="00755A80"/>
    <w:rsid w:val="00756645"/>
    <w:rsid w:val="007576B2"/>
    <w:rsid w:val="00760097"/>
    <w:rsid w:val="007605CD"/>
    <w:rsid w:val="00762CC6"/>
    <w:rsid w:val="007646C2"/>
    <w:rsid w:val="00765228"/>
    <w:rsid w:val="007663E7"/>
    <w:rsid w:val="00767C65"/>
    <w:rsid w:val="0077029C"/>
    <w:rsid w:val="0077374C"/>
    <w:rsid w:val="00774C27"/>
    <w:rsid w:val="0077603F"/>
    <w:rsid w:val="0077646E"/>
    <w:rsid w:val="00776768"/>
    <w:rsid w:val="00776821"/>
    <w:rsid w:val="007778B0"/>
    <w:rsid w:val="007779F1"/>
    <w:rsid w:val="00777A48"/>
    <w:rsid w:val="00777BF4"/>
    <w:rsid w:val="00780030"/>
    <w:rsid w:val="00780176"/>
    <w:rsid w:val="00780ABE"/>
    <w:rsid w:val="00780CA6"/>
    <w:rsid w:val="007810DF"/>
    <w:rsid w:val="007813F6"/>
    <w:rsid w:val="00784013"/>
    <w:rsid w:val="0078447E"/>
    <w:rsid w:val="00784CA7"/>
    <w:rsid w:val="00784CCD"/>
    <w:rsid w:val="00784ED8"/>
    <w:rsid w:val="00785481"/>
    <w:rsid w:val="007857D8"/>
    <w:rsid w:val="00786720"/>
    <w:rsid w:val="00787A8D"/>
    <w:rsid w:val="007921CB"/>
    <w:rsid w:val="007925D1"/>
    <w:rsid w:val="007927F8"/>
    <w:rsid w:val="0079282F"/>
    <w:rsid w:val="00792A17"/>
    <w:rsid w:val="007933B4"/>
    <w:rsid w:val="007942A5"/>
    <w:rsid w:val="007945DD"/>
    <w:rsid w:val="007954D0"/>
    <w:rsid w:val="007955E7"/>
    <w:rsid w:val="0079596C"/>
    <w:rsid w:val="00795F96"/>
    <w:rsid w:val="00796C9D"/>
    <w:rsid w:val="0079771B"/>
    <w:rsid w:val="007978F6"/>
    <w:rsid w:val="00797DF7"/>
    <w:rsid w:val="00797E9F"/>
    <w:rsid w:val="007A03D2"/>
    <w:rsid w:val="007A1113"/>
    <w:rsid w:val="007A17E2"/>
    <w:rsid w:val="007A1997"/>
    <w:rsid w:val="007A203C"/>
    <w:rsid w:val="007A206E"/>
    <w:rsid w:val="007A29F6"/>
    <w:rsid w:val="007A4550"/>
    <w:rsid w:val="007A592E"/>
    <w:rsid w:val="007A78D7"/>
    <w:rsid w:val="007B015C"/>
    <w:rsid w:val="007B2377"/>
    <w:rsid w:val="007B2D3B"/>
    <w:rsid w:val="007B3CD6"/>
    <w:rsid w:val="007B58C1"/>
    <w:rsid w:val="007B6120"/>
    <w:rsid w:val="007B7B97"/>
    <w:rsid w:val="007B7ECC"/>
    <w:rsid w:val="007C046D"/>
    <w:rsid w:val="007C174B"/>
    <w:rsid w:val="007C1793"/>
    <w:rsid w:val="007C1C45"/>
    <w:rsid w:val="007C2342"/>
    <w:rsid w:val="007C3A80"/>
    <w:rsid w:val="007C5DFE"/>
    <w:rsid w:val="007C77C3"/>
    <w:rsid w:val="007D06D9"/>
    <w:rsid w:val="007D0977"/>
    <w:rsid w:val="007D0BCC"/>
    <w:rsid w:val="007D18F8"/>
    <w:rsid w:val="007D26BD"/>
    <w:rsid w:val="007D28AF"/>
    <w:rsid w:val="007D28F6"/>
    <w:rsid w:val="007D33B6"/>
    <w:rsid w:val="007D4EEA"/>
    <w:rsid w:val="007D518E"/>
    <w:rsid w:val="007D5761"/>
    <w:rsid w:val="007D578E"/>
    <w:rsid w:val="007E0342"/>
    <w:rsid w:val="007E0714"/>
    <w:rsid w:val="007E0F99"/>
    <w:rsid w:val="007E1557"/>
    <w:rsid w:val="007E1951"/>
    <w:rsid w:val="007E2533"/>
    <w:rsid w:val="007E2980"/>
    <w:rsid w:val="007E33B1"/>
    <w:rsid w:val="007E604D"/>
    <w:rsid w:val="007E67DD"/>
    <w:rsid w:val="007F0114"/>
    <w:rsid w:val="007F1D53"/>
    <w:rsid w:val="007F2519"/>
    <w:rsid w:val="007F2763"/>
    <w:rsid w:val="007F2E22"/>
    <w:rsid w:val="007F3D0E"/>
    <w:rsid w:val="007F45C1"/>
    <w:rsid w:val="007F54C0"/>
    <w:rsid w:val="007F56BA"/>
    <w:rsid w:val="007F56C8"/>
    <w:rsid w:val="007F57EA"/>
    <w:rsid w:val="007F5A6B"/>
    <w:rsid w:val="007F70F5"/>
    <w:rsid w:val="007F7A4E"/>
    <w:rsid w:val="00800536"/>
    <w:rsid w:val="00800843"/>
    <w:rsid w:val="00800E9F"/>
    <w:rsid w:val="00800F70"/>
    <w:rsid w:val="008013B6"/>
    <w:rsid w:val="00801717"/>
    <w:rsid w:val="0080189B"/>
    <w:rsid w:val="00803F1A"/>
    <w:rsid w:val="00804435"/>
    <w:rsid w:val="008049B7"/>
    <w:rsid w:val="00804B7A"/>
    <w:rsid w:val="00805280"/>
    <w:rsid w:val="0080534E"/>
    <w:rsid w:val="008060BD"/>
    <w:rsid w:val="008061EA"/>
    <w:rsid w:val="0080780E"/>
    <w:rsid w:val="00807BCF"/>
    <w:rsid w:val="00810780"/>
    <w:rsid w:val="00811043"/>
    <w:rsid w:val="0081187F"/>
    <w:rsid w:val="00811E1A"/>
    <w:rsid w:val="008133A4"/>
    <w:rsid w:val="008141B1"/>
    <w:rsid w:val="00814C89"/>
    <w:rsid w:val="0081595F"/>
    <w:rsid w:val="00815C2B"/>
    <w:rsid w:val="00816935"/>
    <w:rsid w:val="00817593"/>
    <w:rsid w:val="00817AEC"/>
    <w:rsid w:val="0082272C"/>
    <w:rsid w:val="0082294D"/>
    <w:rsid w:val="00822AFB"/>
    <w:rsid w:val="00823F3B"/>
    <w:rsid w:val="00824176"/>
    <w:rsid w:val="0082476E"/>
    <w:rsid w:val="008249E8"/>
    <w:rsid w:val="00825046"/>
    <w:rsid w:val="0082559B"/>
    <w:rsid w:val="00827654"/>
    <w:rsid w:val="00827AF3"/>
    <w:rsid w:val="00827FE0"/>
    <w:rsid w:val="00827FEB"/>
    <w:rsid w:val="008301E9"/>
    <w:rsid w:val="0083169B"/>
    <w:rsid w:val="00831CF2"/>
    <w:rsid w:val="008329E3"/>
    <w:rsid w:val="00835159"/>
    <w:rsid w:val="008362B6"/>
    <w:rsid w:val="008362C2"/>
    <w:rsid w:val="008364F3"/>
    <w:rsid w:val="0083761D"/>
    <w:rsid w:val="008402FE"/>
    <w:rsid w:val="00840CAE"/>
    <w:rsid w:val="00840EB8"/>
    <w:rsid w:val="008424F3"/>
    <w:rsid w:val="008426E1"/>
    <w:rsid w:val="00842E3B"/>
    <w:rsid w:val="00843625"/>
    <w:rsid w:val="008441FE"/>
    <w:rsid w:val="0084448F"/>
    <w:rsid w:val="00845552"/>
    <w:rsid w:val="00845A6B"/>
    <w:rsid w:val="00845AD2"/>
    <w:rsid w:val="00846C18"/>
    <w:rsid w:val="00846EC8"/>
    <w:rsid w:val="00847BA8"/>
    <w:rsid w:val="0085098A"/>
    <w:rsid w:val="008517F9"/>
    <w:rsid w:val="00853502"/>
    <w:rsid w:val="00853DA7"/>
    <w:rsid w:val="0085404F"/>
    <w:rsid w:val="008545CA"/>
    <w:rsid w:val="00854D00"/>
    <w:rsid w:val="00855C9A"/>
    <w:rsid w:val="00856747"/>
    <w:rsid w:val="00857F72"/>
    <w:rsid w:val="0086097E"/>
    <w:rsid w:val="008616BE"/>
    <w:rsid w:val="00861CA3"/>
    <w:rsid w:val="0086303B"/>
    <w:rsid w:val="0086372D"/>
    <w:rsid w:val="00863B64"/>
    <w:rsid w:val="00863C4D"/>
    <w:rsid w:val="0086478D"/>
    <w:rsid w:val="0086498B"/>
    <w:rsid w:val="00864E79"/>
    <w:rsid w:val="00865289"/>
    <w:rsid w:val="00867A36"/>
    <w:rsid w:val="00867F02"/>
    <w:rsid w:val="0087036A"/>
    <w:rsid w:val="008710E5"/>
    <w:rsid w:val="008718BB"/>
    <w:rsid w:val="00871BE0"/>
    <w:rsid w:val="008725EE"/>
    <w:rsid w:val="0087278A"/>
    <w:rsid w:val="008746C9"/>
    <w:rsid w:val="00877869"/>
    <w:rsid w:val="00877DD7"/>
    <w:rsid w:val="00880430"/>
    <w:rsid w:val="00880FDA"/>
    <w:rsid w:val="00881409"/>
    <w:rsid w:val="00881C3D"/>
    <w:rsid w:val="00883297"/>
    <w:rsid w:val="00883667"/>
    <w:rsid w:val="00884A69"/>
    <w:rsid w:val="00886474"/>
    <w:rsid w:val="00886987"/>
    <w:rsid w:val="00886CDB"/>
    <w:rsid w:val="00887A42"/>
    <w:rsid w:val="00887F3B"/>
    <w:rsid w:val="00890039"/>
    <w:rsid w:val="00890B3A"/>
    <w:rsid w:val="008914A3"/>
    <w:rsid w:val="00892100"/>
    <w:rsid w:val="0089241A"/>
    <w:rsid w:val="00892D05"/>
    <w:rsid w:val="0089306A"/>
    <w:rsid w:val="00893C1D"/>
    <w:rsid w:val="00894037"/>
    <w:rsid w:val="00894985"/>
    <w:rsid w:val="00895440"/>
    <w:rsid w:val="00895E66"/>
    <w:rsid w:val="008964ED"/>
    <w:rsid w:val="008969E7"/>
    <w:rsid w:val="00896D30"/>
    <w:rsid w:val="00897020"/>
    <w:rsid w:val="008A02D9"/>
    <w:rsid w:val="008A0E81"/>
    <w:rsid w:val="008A11D3"/>
    <w:rsid w:val="008A18FE"/>
    <w:rsid w:val="008A229A"/>
    <w:rsid w:val="008A4972"/>
    <w:rsid w:val="008A4DD0"/>
    <w:rsid w:val="008A56DD"/>
    <w:rsid w:val="008A60E4"/>
    <w:rsid w:val="008A62D8"/>
    <w:rsid w:val="008A6DCF"/>
    <w:rsid w:val="008A7A48"/>
    <w:rsid w:val="008A7F2F"/>
    <w:rsid w:val="008B001E"/>
    <w:rsid w:val="008B03E0"/>
    <w:rsid w:val="008B0661"/>
    <w:rsid w:val="008B09F9"/>
    <w:rsid w:val="008B0C30"/>
    <w:rsid w:val="008B1F02"/>
    <w:rsid w:val="008B23FF"/>
    <w:rsid w:val="008B27F3"/>
    <w:rsid w:val="008B2DB7"/>
    <w:rsid w:val="008B4275"/>
    <w:rsid w:val="008B54BB"/>
    <w:rsid w:val="008B5556"/>
    <w:rsid w:val="008B58AB"/>
    <w:rsid w:val="008B5961"/>
    <w:rsid w:val="008B5F78"/>
    <w:rsid w:val="008C06EC"/>
    <w:rsid w:val="008C0EF3"/>
    <w:rsid w:val="008C198B"/>
    <w:rsid w:val="008C2469"/>
    <w:rsid w:val="008C4948"/>
    <w:rsid w:val="008C6878"/>
    <w:rsid w:val="008C7AF9"/>
    <w:rsid w:val="008D066D"/>
    <w:rsid w:val="008D0795"/>
    <w:rsid w:val="008D0834"/>
    <w:rsid w:val="008D0AF0"/>
    <w:rsid w:val="008D1BC8"/>
    <w:rsid w:val="008D244F"/>
    <w:rsid w:val="008D2811"/>
    <w:rsid w:val="008D3750"/>
    <w:rsid w:val="008D4541"/>
    <w:rsid w:val="008D45D9"/>
    <w:rsid w:val="008D4DB3"/>
    <w:rsid w:val="008D796D"/>
    <w:rsid w:val="008E0CD3"/>
    <w:rsid w:val="008E1E2C"/>
    <w:rsid w:val="008E2EE9"/>
    <w:rsid w:val="008E3392"/>
    <w:rsid w:val="008E420D"/>
    <w:rsid w:val="008E4E89"/>
    <w:rsid w:val="008E619E"/>
    <w:rsid w:val="008E7564"/>
    <w:rsid w:val="008E7691"/>
    <w:rsid w:val="008F1106"/>
    <w:rsid w:val="008F1FD2"/>
    <w:rsid w:val="008F410F"/>
    <w:rsid w:val="008F4301"/>
    <w:rsid w:val="008F728D"/>
    <w:rsid w:val="008F7457"/>
    <w:rsid w:val="008F7D3F"/>
    <w:rsid w:val="0090009C"/>
    <w:rsid w:val="009005A3"/>
    <w:rsid w:val="00901A0F"/>
    <w:rsid w:val="00902FA2"/>
    <w:rsid w:val="00903387"/>
    <w:rsid w:val="00903544"/>
    <w:rsid w:val="009035EF"/>
    <w:rsid w:val="00904179"/>
    <w:rsid w:val="0090441C"/>
    <w:rsid w:val="009047D4"/>
    <w:rsid w:val="00904811"/>
    <w:rsid w:val="0090481B"/>
    <w:rsid w:val="00904A36"/>
    <w:rsid w:val="00904E03"/>
    <w:rsid w:val="009053FF"/>
    <w:rsid w:val="00905E71"/>
    <w:rsid w:val="0090702B"/>
    <w:rsid w:val="009075E9"/>
    <w:rsid w:val="00910198"/>
    <w:rsid w:val="009133BE"/>
    <w:rsid w:val="00913B06"/>
    <w:rsid w:val="00913BC6"/>
    <w:rsid w:val="00914399"/>
    <w:rsid w:val="009144FF"/>
    <w:rsid w:val="0091450A"/>
    <w:rsid w:val="00914A76"/>
    <w:rsid w:val="00914C7F"/>
    <w:rsid w:val="00915690"/>
    <w:rsid w:val="009159E3"/>
    <w:rsid w:val="00915D1B"/>
    <w:rsid w:val="00915FBD"/>
    <w:rsid w:val="00916838"/>
    <w:rsid w:val="00916A87"/>
    <w:rsid w:val="00916C10"/>
    <w:rsid w:val="00917CB5"/>
    <w:rsid w:val="00917D70"/>
    <w:rsid w:val="0092031F"/>
    <w:rsid w:val="009205CC"/>
    <w:rsid w:val="00920B38"/>
    <w:rsid w:val="00920C1B"/>
    <w:rsid w:val="00921394"/>
    <w:rsid w:val="00921F4A"/>
    <w:rsid w:val="0092242F"/>
    <w:rsid w:val="009228B1"/>
    <w:rsid w:val="00923F4E"/>
    <w:rsid w:val="009246DE"/>
    <w:rsid w:val="00925366"/>
    <w:rsid w:val="0092615D"/>
    <w:rsid w:val="009270EC"/>
    <w:rsid w:val="009301A1"/>
    <w:rsid w:val="00930311"/>
    <w:rsid w:val="0093177F"/>
    <w:rsid w:val="00931A87"/>
    <w:rsid w:val="0093278D"/>
    <w:rsid w:val="00933ECB"/>
    <w:rsid w:val="0093523D"/>
    <w:rsid w:val="00935615"/>
    <w:rsid w:val="00935F8F"/>
    <w:rsid w:val="00937207"/>
    <w:rsid w:val="00937A4B"/>
    <w:rsid w:val="00940899"/>
    <w:rsid w:val="00942D8A"/>
    <w:rsid w:val="00944383"/>
    <w:rsid w:val="00946E57"/>
    <w:rsid w:val="00947578"/>
    <w:rsid w:val="00950368"/>
    <w:rsid w:val="009506B0"/>
    <w:rsid w:val="00950A67"/>
    <w:rsid w:val="009523C8"/>
    <w:rsid w:val="00952661"/>
    <w:rsid w:val="00952C6E"/>
    <w:rsid w:val="00952DA4"/>
    <w:rsid w:val="00953629"/>
    <w:rsid w:val="0095384F"/>
    <w:rsid w:val="00954453"/>
    <w:rsid w:val="009548E7"/>
    <w:rsid w:val="009552EF"/>
    <w:rsid w:val="00955435"/>
    <w:rsid w:val="00956BE3"/>
    <w:rsid w:val="00957F47"/>
    <w:rsid w:val="00960524"/>
    <w:rsid w:val="00960F17"/>
    <w:rsid w:val="0096161A"/>
    <w:rsid w:val="0096269D"/>
    <w:rsid w:val="009632B4"/>
    <w:rsid w:val="00963571"/>
    <w:rsid w:val="00963694"/>
    <w:rsid w:val="00965051"/>
    <w:rsid w:val="00965B9D"/>
    <w:rsid w:val="0096631D"/>
    <w:rsid w:val="009663F9"/>
    <w:rsid w:val="00966743"/>
    <w:rsid w:val="0096688C"/>
    <w:rsid w:val="009668C4"/>
    <w:rsid w:val="009669E2"/>
    <w:rsid w:val="00966DD1"/>
    <w:rsid w:val="00967053"/>
    <w:rsid w:val="0097060B"/>
    <w:rsid w:val="00970A9A"/>
    <w:rsid w:val="00972261"/>
    <w:rsid w:val="0097260C"/>
    <w:rsid w:val="00972976"/>
    <w:rsid w:val="00973A33"/>
    <w:rsid w:val="0097475B"/>
    <w:rsid w:val="009778DD"/>
    <w:rsid w:val="0098053F"/>
    <w:rsid w:val="00980967"/>
    <w:rsid w:val="0098138E"/>
    <w:rsid w:val="0098201B"/>
    <w:rsid w:val="009820F5"/>
    <w:rsid w:val="00984E50"/>
    <w:rsid w:val="0098577A"/>
    <w:rsid w:val="0098579A"/>
    <w:rsid w:val="00985CC7"/>
    <w:rsid w:val="009874CF"/>
    <w:rsid w:val="0098768A"/>
    <w:rsid w:val="00987D75"/>
    <w:rsid w:val="00992705"/>
    <w:rsid w:val="009928BB"/>
    <w:rsid w:val="009934F2"/>
    <w:rsid w:val="00993E42"/>
    <w:rsid w:val="0099420D"/>
    <w:rsid w:val="00994690"/>
    <w:rsid w:val="00995285"/>
    <w:rsid w:val="00995B86"/>
    <w:rsid w:val="00995D4D"/>
    <w:rsid w:val="0099644C"/>
    <w:rsid w:val="00996A99"/>
    <w:rsid w:val="00996BAF"/>
    <w:rsid w:val="009978DE"/>
    <w:rsid w:val="009A0188"/>
    <w:rsid w:val="009A01FB"/>
    <w:rsid w:val="009A0A60"/>
    <w:rsid w:val="009A1A6B"/>
    <w:rsid w:val="009A1D93"/>
    <w:rsid w:val="009A26C6"/>
    <w:rsid w:val="009A2946"/>
    <w:rsid w:val="009A3552"/>
    <w:rsid w:val="009A5C11"/>
    <w:rsid w:val="009A5D8B"/>
    <w:rsid w:val="009A653C"/>
    <w:rsid w:val="009A7E4C"/>
    <w:rsid w:val="009B00B0"/>
    <w:rsid w:val="009B00C1"/>
    <w:rsid w:val="009B052E"/>
    <w:rsid w:val="009B082F"/>
    <w:rsid w:val="009B0A6D"/>
    <w:rsid w:val="009B0EA0"/>
    <w:rsid w:val="009B1542"/>
    <w:rsid w:val="009B1BC0"/>
    <w:rsid w:val="009B2197"/>
    <w:rsid w:val="009B234A"/>
    <w:rsid w:val="009B2DC7"/>
    <w:rsid w:val="009B2F1F"/>
    <w:rsid w:val="009B3323"/>
    <w:rsid w:val="009B49C2"/>
    <w:rsid w:val="009B4CEC"/>
    <w:rsid w:val="009B5021"/>
    <w:rsid w:val="009B5AAA"/>
    <w:rsid w:val="009B6807"/>
    <w:rsid w:val="009B6F70"/>
    <w:rsid w:val="009B718F"/>
    <w:rsid w:val="009B7C9D"/>
    <w:rsid w:val="009C02B2"/>
    <w:rsid w:val="009C050A"/>
    <w:rsid w:val="009C0917"/>
    <w:rsid w:val="009C0D36"/>
    <w:rsid w:val="009C13E6"/>
    <w:rsid w:val="009C1A0E"/>
    <w:rsid w:val="009C24C4"/>
    <w:rsid w:val="009C43BE"/>
    <w:rsid w:val="009C4F0B"/>
    <w:rsid w:val="009C54B1"/>
    <w:rsid w:val="009C5739"/>
    <w:rsid w:val="009C6CD9"/>
    <w:rsid w:val="009C6DE7"/>
    <w:rsid w:val="009C728D"/>
    <w:rsid w:val="009C7303"/>
    <w:rsid w:val="009C781E"/>
    <w:rsid w:val="009C7E0A"/>
    <w:rsid w:val="009C7EED"/>
    <w:rsid w:val="009C7FB9"/>
    <w:rsid w:val="009D1910"/>
    <w:rsid w:val="009D2CDD"/>
    <w:rsid w:val="009D45DD"/>
    <w:rsid w:val="009D4C80"/>
    <w:rsid w:val="009D55CE"/>
    <w:rsid w:val="009D5C23"/>
    <w:rsid w:val="009D6BA5"/>
    <w:rsid w:val="009D72A0"/>
    <w:rsid w:val="009D7682"/>
    <w:rsid w:val="009E01CB"/>
    <w:rsid w:val="009E043F"/>
    <w:rsid w:val="009E1016"/>
    <w:rsid w:val="009E1B02"/>
    <w:rsid w:val="009E260C"/>
    <w:rsid w:val="009E2D6A"/>
    <w:rsid w:val="009E3B70"/>
    <w:rsid w:val="009E3E02"/>
    <w:rsid w:val="009E442B"/>
    <w:rsid w:val="009E535F"/>
    <w:rsid w:val="009E5DE9"/>
    <w:rsid w:val="009E5E41"/>
    <w:rsid w:val="009E5F53"/>
    <w:rsid w:val="009E60EF"/>
    <w:rsid w:val="009E6552"/>
    <w:rsid w:val="009E66A8"/>
    <w:rsid w:val="009E7B5B"/>
    <w:rsid w:val="009F10F4"/>
    <w:rsid w:val="009F151C"/>
    <w:rsid w:val="009F17AD"/>
    <w:rsid w:val="009F2100"/>
    <w:rsid w:val="009F2824"/>
    <w:rsid w:val="009F2B19"/>
    <w:rsid w:val="009F3679"/>
    <w:rsid w:val="009F390C"/>
    <w:rsid w:val="009F39E2"/>
    <w:rsid w:val="009F65E6"/>
    <w:rsid w:val="009F710E"/>
    <w:rsid w:val="00A0001F"/>
    <w:rsid w:val="00A000DC"/>
    <w:rsid w:val="00A0057F"/>
    <w:rsid w:val="00A013E1"/>
    <w:rsid w:val="00A01DC7"/>
    <w:rsid w:val="00A029DB"/>
    <w:rsid w:val="00A032F0"/>
    <w:rsid w:val="00A03F21"/>
    <w:rsid w:val="00A045C2"/>
    <w:rsid w:val="00A04B15"/>
    <w:rsid w:val="00A05BBE"/>
    <w:rsid w:val="00A05FBC"/>
    <w:rsid w:val="00A064BD"/>
    <w:rsid w:val="00A066EF"/>
    <w:rsid w:val="00A06759"/>
    <w:rsid w:val="00A101E2"/>
    <w:rsid w:val="00A102EC"/>
    <w:rsid w:val="00A10BA0"/>
    <w:rsid w:val="00A12807"/>
    <w:rsid w:val="00A135AD"/>
    <w:rsid w:val="00A13D94"/>
    <w:rsid w:val="00A14B43"/>
    <w:rsid w:val="00A14BA7"/>
    <w:rsid w:val="00A1513C"/>
    <w:rsid w:val="00A15FDE"/>
    <w:rsid w:val="00A16981"/>
    <w:rsid w:val="00A21145"/>
    <w:rsid w:val="00A21355"/>
    <w:rsid w:val="00A21D7B"/>
    <w:rsid w:val="00A24E41"/>
    <w:rsid w:val="00A258C2"/>
    <w:rsid w:val="00A27005"/>
    <w:rsid w:val="00A2725C"/>
    <w:rsid w:val="00A310BC"/>
    <w:rsid w:val="00A3125E"/>
    <w:rsid w:val="00A31759"/>
    <w:rsid w:val="00A317AC"/>
    <w:rsid w:val="00A31F27"/>
    <w:rsid w:val="00A320C0"/>
    <w:rsid w:val="00A324EC"/>
    <w:rsid w:val="00A329A7"/>
    <w:rsid w:val="00A33683"/>
    <w:rsid w:val="00A34559"/>
    <w:rsid w:val="00A3489B"/>
    <w:rsid w:val="00A34C55"/>
    <w:rsid w:val="00A34D0D"/>
    <w:rsid w:val="00A3500F"/>
    <w:rsid w:val="00A35705"/>
    <w:rsid w:val="00A357E7"/>
    <w:rsid w:val="00A369E3"/>
    <w:rsid w:val="00A36EEB"/>
    <w:rsid w:val="00A3715A"/>
    <w:rsid w:val="00A37196"/>
    <w:rsid w:val="00A37645"/>
    <w:rsid w:val="00A40F4A"/>
    <w:rsid w:val="00A41009"/>
    <w:rsid w:val="00A412CA"/>
    <w:rsid w:val="00A4133E"/>
    <w:rsid w:val="00A41CF1"/>
    <w:rsid w:val="00A4238C"/>
    <w:rsid w:val="00A42F2F"/>
    <w:rsid w:val="00A4400D"/>
    <w:rsid w:val="00A44264"/>
    <w:rsid w:val="00A44385"/>
    <w:rsid w:val="00A44837"/>
    <w:rsid w:val="00A44B26"/>
    <w:rsid w:val="00A44BB9"/>
    <w:rsid w:val="00A44DDF"/>
    <w:rsid w:val="00A44DFE"/>
    <w:rsid w:val="00A45124"/>
    <w:rsid w:val="00A45402"/>
    <w:rsid w:val="00A46538"/>
    <w:rsid w:val="00A47575"/>
    <w:rsid w:val="00A47B02"/>
    <w:rsid w:val="00A5075B"/>
    <w:rsid w:val="00A50EB7"/>
    <w:rsid w:val="00A520C6"/>
    <w:rsid w:val="00A52C47"/>
    <w:rsid w:val="00A53431"/>
    <w:rsid w:val="00A535E0"/>
    <w:rsid w:val="00A53FFE"/>
    <w:rsid w:val="00A54DF7"/>
    <w:rsid w:val="00A55096"/>
    <w:rsid w:val="00A55BB5"/>
    <w:rsid w:val="00A57803"/>
    <w:rsid w:val="00A6021C"/>
    <w:rsid w:val="00A604D2"/>
    <w:rsid w:val="00A60AC7"/>
    <w:rsid w:val="00A61909"/>
    <w:rsid w:val="00A619CC"/>
    <w:rsid w:val="00A6535E"/>
    <w:rsid w:val="00A659EA"/>
    <w:rsid w:val="00A66C5F"/>
    <w:rsid w:val="00A677EE"/>
    <w:rsid w:val="00A67A5A"/>
    <w:rsid w:val="00A67BF8"/>
    <w:rsid w:val="00A67D35"/>
    <w:rsid w:val="00A67E4F"/>
    <w:rsid w:val="00A70040"/>
    <w:rsid w:val="00A704CA"/>
    <w:rsid w:val="00A70713"/>
    <w:rsid w:val="00A7111C"/>
    <w:rsid w:val="00A71744"/>
    <w:rsid w:val="00A71F05"/>
    <w:rsid w:val="00A72610"/>
    <w:rsid w:val="00A726C2"/>
    <w:rsid w:val="00A72829"/>
    <w:rsid w:val="00A730DE"/>
    <w:rsid w:val="00A73100"/>
    <w:rsid w:val="00A73E1E"/>
    <w:rsid w:val="00A73F46"/>
    <w:rsid w:val="00A747DA"/>
    <w:rsid w:val="00A763FA"/>
    <w:rsid w:val="00A8022C"/>
    <w:rsid w:val="00A807EC"/>
    <w:rsid w:val="00A8159B"/>
    <w:rsid w:val="00A828EB"/>
    <w:rsid w:val="00A83DAC"/>
    <w:rsid w:val="00A8451C"/>
    <w:rsid w:val="00A85247"/>
    <w:rsid w:val="00A85A92"/>
    <w:rsid w:val="00A863E3"/>
    <w:rsid w:val="00A866E6"/>
    <w:rsid w:val="00A877BC"/>
    <w:rsid w:val="00A900B6"/>
    <w:rsid w:val="00A90609"/>
    <w:rsid w:val="00A9072E"/>
    <w:rsid w:val="00A90CEF"/>
    <w:rsid w:val="00A91E05"/>
    <w:rsid w:val="00A920E1"/>
    <w:rsid w:val="00A9232F"/>
    <w:rsid w:val="00A92402"/>
    <w:rsid w:val="00A93BD2"/>
    <w:rsid w:val="00A9472D"/>
    <w:rsid w:val="00A948F5"/>
    <w:rsid w:val="00A9545F"/>
    <w:rsid w:val="00A95466"/>
    <w:rsid w:val="00A96D25"/>
    <w:rsid w:val="00AA0463"/>
    <w:rsid w:val="00AA0B69"/>
    <w:rsid w:val="00AA1ED6"/>
    <w:rsid w:val="00AA357F"/>
    <w:rsid w:val="00AA378B"/>
    <w:rsid w:val="00AA420F"/>
    <w:rsid w:val="00AA437A"/>
    <w:rsid w:val="00AA5256"/>
    <w:rsid w:val="00AA5DA0"/>
    <w:rsid w:val="00AA5FBD"/>
    <w:rsid w:val="00AA78D3"/>
    <w:rsid w:val="00AA7AC8"/>
    <w:rsid w:val="00AB01FB"/>
    <w:rsid w:val="00AB0677"/>
    <w:rsid w:val="00AB0FFF"/>
    <w:rsid w:val="00AB1013"/>
    <w:rsid w:val="00AB147A"/>
    <w:rsid w:val="00AB16BB"/>
    <w:rsid w:val="00AB2CC4"/>
    <w:rsid w:val="00AB2DD5"/>
    <w:rsid w:val="00AB3006"/>
    <w:rsid w:val="00AB326F"/>
    <w:rsid w:val="00AB4488"/>
    <w:rsid w:val="00AB4A5F"/>
    <w:rsid w:val="00AB5DDD"/>
    <w:rsid w:val="00AB6455"/>
    <w:rsid w:val="00AB7669"/>
    <w:rsid w:val="00AB78EB"/>
    <w:rsid w:val="00AC0B74"/>
    <w:rsid w:val="00AC1771"/>
    <w:rsid w:val="00AC1ADD"/>
    <w:rsid w:val="00AC1D5C"/>
    <w:rsid w:val="00AC1E98"/>
    <w:rsid w:val="00AC3041"/>
    <w:rsid w:val="00AC33B1"/>
    <w:rsid w:val="00AC3AF4"/>
    <w:rsid w:val="00AC40AB"/>
    <w:rsid w:val="00AC57FE"/>
    <w:rsid w:val="00AC694C"/>
    <w:rsid w:val="00AD00F6"/>
    <w:rsid w:val="00AD1983"/>
    <w:rsid w:val="00AD1A55"/>
    <w:rsid w:val="00AD2503"/>
    <w:rsid w:val="00AD2B10"/>
    <w:rsid w:val="00AD366B"/>
    <w:rsid w:val="00AD3FAE"/>
    <w:rsid w:val="00AD4E81"/>
    <w:rsid w:val="00AD56C1"/>
    <w:rsid w:val="00AD5BC2"/>
    <w:rsid w:val="00AD5D5E"/>
    <w:rsid w:val="00AD689E"/>
    <w:rsid w:val="00AD7299"/>
    <w:rsid w:val="00AE0E90"/>
    <w:rsid w:val="00AE2A1B"/>
    <w:rsid w:val="00AE3036"/>
    <w:rsid w:val="00AE328F"/>
    <w:rsid w:val="00AE39C9"/>
    <w:rsid w:val="00AE4105"/>
    <w:rsid w:val="00AE4873"/>
    <w:rsid w:val="00AE4DB1"/>
    <w:rsid w:val="00AE4E21"/>
    <w:rsid w:val="00AE518F"/>
    <w:rsid w:val="00AE59F3"/>
    <w:rsid w:val="00AE5A0E"/>
    <w:rsid w:val="00AF000E"/>
    <w:rsid w:val="00AF2F84"/>
    <w:rsid w:val="00AF44C4"/>
    <w:rsid w:val="00AF5FA7"/>
    <w:rsid w:val="00AF63A2"/>
    <w:rsid w:val="00AF6684"/>
    <w:rsid w:val="00AF6839"/>
    <w:rsid w:val="00AF79C9"/>
    <w:rsid w:val="00B0046E"/>
    <w:rsid w:val="00B00514"/>
    <w:rsid w:val="00B00C5E"/>
    <w:rsid w:val="00B00F89"/>
    <w:rsid w:val="00B01C5F"/>
    <w:rsid w:val="00B01E8A"/>
    <w:rsid w:val="00B0263D"/>
    <w:rsid w:val="00B02939"/>
    <w:rsid w:val="00B03150"/>
    <w:rsid w:val="00B0326C"/>
    <w:rsid w:val="00B0393C"/>
    <w:rsid w:val="00B039B2"/>
    <w:rsid w:val="00B046DF"/>
    <w:rsid w:val="00B05079"/>
    <w:rsid w:val="00B06819"/>
    <w:rsid w:val="00B068D4"/>
    <w:rsid w:val="00B07EDF"/>
    <w:rsid w:val="00B10DFE"/>
    <w:rsid w:val="00B1175A"/>
    <w:rsid w:val="00B11ADC"/>
    <w:rsid w:val="00B11D93"/>
    <w:rsid w:val="00B12705"/>
    <w:rsid w:val="00B12927"/>
    <w:rsid w:val="00B130E2"/>
    <w:rsid w:val="00B136BF"/>
    <w:rsid w:val="00B1371D"/>
    <w:rsid w:val="00B138B5"/>
    <w:rsid w:val="00B1487D"/>
    <w:rsid w:val="00B14A6B"/>
    <w:rsid w:val="00B14F7F"/>
    <w:rsid w:val="00B1502D"/>
    <w:rsid w:val="00B15487"/>
    <w:rsid w:val="00B15975"/>
    <w:rsid w:val="00B159E7"/>
    <w:rsid w:val="00B15FCA"/>
    <w:rsid w:val="00B16B40"/>
    <w:rsid w:val="00B16DD4"/>
    <w:rsid w:val="00B16F90"/>
    <w:rsid w:val="00B179E1"/>
    <w:rsid w:val="00B2070F"/>
    <w:rsid w:val="00B207BD"/>
    <w:rsid w:val="00B20A90"/>
    <w:rsid w:val="00B210EC"/>
    <w:rsid w:val="00B21D26"/>
    <w:rsid w:val="00B226B0"/>
    <w:rsid w:val="00B228D2"/>
    <w:rsid w:val="00B22E17"/>
    <w:rsid w:val="00B2340B"/>
    <w:rsid w:val="00B23E78"/>
    <w:rsid w:val="00B23E83"/>
    <w:rsid w:val="00B248C6"/>
    <w:rsid w:val="00B25279"/>
    <w:rsid w:val="00B25301"/>
    <w:rsid w:val="00B2540C"/>
    <w:rsid w:val="00B25EFE"/>
    <w:rsid w:val="00B25FD1"/>
    <w:rsid w:val="00B26A0C"/>
    <w:rsid w:val="00B26D55"/>
    <w:rsid w:val="00B273A5"/>
    <w:rsid w:val="00B277CE"/>
    <w:rsid w:val="00B2792D"/>
    <w:rsid w:val="00B27A10"/>
    <w:rsid w:val="00B30E3C"/>
    <w:rsid w:val="00B317F5"/>
    <w:rsid w:val="00B3207D"/>
    <w:rsid w:val="00B32477"/>
    <w:rsid w:val="00B32797"/>
    <w:rsid w:val="00B33CE3"/>
    <w:rsid w:val="00B33D00"/>
    <w:rsid w:val="00B34700"/>
    <w:rsid w:val="00B3544A"/>
    <w:rsid w:val="00B35672"/>
    <w:rsid w:val="00B35F81"/>
    <w:rsid w:val="00B36235"/>
    <w:rsid w:val="00B36CC1"/>
    <w:rsid w:val="00B375F3"/>
    <w:rsid w:val="00B404F7"/>
    <w:rsid w:val="00B41820"/>
    <w:rsid w:val="00B41DE6"/>
    <w:rsid w:val="00B4233B"/>
    <w:rsid w:val="00B427C2"/>
    <w:rsid w:val="00B445F9"/>
    <w:rsid w:val="00B4580D"/>
    <w:rsid w:val="00B4745A"/>
    <w:rsid w:val="00B47628"/>
    <w:rsid w:val="00B47901"/>
    <w:rsid w:val="00B503AF"/>
    <w:rsid w:val="00B51921"/>
    <w:rsid w:val="00B52758"/>
    <w:rsid w:val="00B5358D"/>
    <w:rsid w:val="00B53C07"/>
    <w:rsid w:val="00B543D3"/>
    <w:rsid w:val="00B54499"/>
    <w:rsid w:val="00B54B64"/>
    <w:rsid w:val="00B54CB8"/>
    <w:rsid w:val="00B56FC0"/>
    <w:rsid w:val="00B574C5"/>
    <w:rsid w:val="00B57D37"/>
    <w:rsid w:val="00B60811"/>
    <w:rsid w:val="00B60D4E"/>
    <w:rsid w:val="00B622A5"/>
    <w:rsid w:val="00B623DB"/>
    <w:rsid w:val="00B65951"/>
    <w:rsid w:val="00B65DF4"/>
    <w:rsid w:val="00B6670C"/>
    <w:rsid w:val="00B678DF"/>
    <w:rsid w:val="00B67A8B"/>
    <w:rsid w:val="00B708CD"/>
    <w:rsid w:val="00B70905"/>
    <w:rsid w:val="00B70FA5"/>
    <w:rsid w:val="00B7224C"/>
    <w:rsid w:val="00B74E90"/>
    <w:rsid w:val="00B74EF5"/>
    <w:rsid w:val="00B74F36"/>
    <w:rsid w:val="00B7586C"/>
    <w:rsid w:val="00B767C4"/>
    <w:rsid w:val="00B76887"/>
    <w:rsid w:val="00B76A22"/>
    <w:rsid w:val="00B80A61"/>
    <w:rsid w:val="00B8110B"/>
    <w:rsid w:val="00B81377"/>
    <w:rsid w:val="00B81505"/>
    <w:rsid w:val="00B81849"/>
    <w:rsid w:val="00B81A87"/>
    <w:rsid w:val="00B8231E"/>
    <w:rsid w:val="00B82A37"/>
    <w:rsid w:val="00B82AFA"/>
    <w:rsid w:val="00B83345"/>
    <w:rsid w:val="00B8337D"/>
    <w:rsid w:val="00B83D87"/>
    <w:rsid w:val="00B85E56"/>
    <w:rsid w:val="00B85FFE"/>
    <w:rsid w:val="00B86FA1"/>
    <w:rsid w:val="00B87565"/>
    <w:rsid w:val="00B87965"/>
    <w:rsid w:val="00B90BC8"/>
    <w:rsid w:val="00B90F30"/>
    <w:rsid w:val="00B91DE3"/>
    <w:rsid w:val="00B91F9F"/>
    <w:rsid w:val="00B92537"/>
    <w:rsid w:val="00B9291F"/>
    <w:rsid w:val="00B93CB0"/>
    <w:rsid w:val="00B94E20"/>
    <w:rsid w:val="00B94FFF"/>
    <w:rsid w:val="00B966C5"/>
    <w:rsid w:val="00B969F6"/>
    <w:rsid w:val="00B97113"/>
    <w:rsid w:val="00B97DAE"/>
    <w:rsid w:val="00BA0619"/>
    <w:rsid w:val="00BA101C"/>
    <w:rsid w:val="00BA1CEB"/>
    <w:rsid w:val="00BA27F9"/>
    <w:rsid w:val="00BA28A7"/>
    <w:rsid w:val="00BA2AE7"/>
    <w:rsid w:val="00BA2DE4"/>
    <w:rsid w:val="00BA30FC"/>
    <w:rsid w:val="00BA3132"/>
    <w:rsid w:val="00BA3BD0"/>
    <w:rsid w:val="00BA44B7"/>
    <w:rsid w:val="00BA4A77"/>
    <w:rsid w:val="00BA4E2C"/>
    <w:rsid w:val="00BA58AE"/>
    <w:rsid w:val="00BA5917"/>
    <w:rsid w:val="00BA59E4"/>
    <w:rsid w:val="00BA5C8E"/>
    <w:rsid w:val="00BA5ECF"/>
    <w:rsid w:val="00BB0676"/>
    <w:rsid w:val="00BB2F4C"/>
    <w:rsid w:val="00BB3878"/>
    <w:rsid w:val="00BB38B1"/>
    <w:rsid w:val="00BB3C5E"/>
    <w:rsid w:val="00BB4A90"/>
    <w:rsid w:val="00BB4F9C"/>
    <w:rsid w:val="00BB5458"/>
    <w:rsid w:val="00BB55E9"/>
    <w:rsid w:val="00BB62BF"/>
    <w:rsid w:val="00BB6E37"/>
    <w:rsid w:val="00BB7176"/>
    <w:rsid w:val="00BB7331"/>
    <w:rsid w:val="00BB78EE"/>
    <w:rsid w:val="00BC0C17"/>
    <w:rsid w:val="00BC1130"/>
    <w:rsid w:val="00BC129B"/>
    <w:rsid w:val="00BC1D2F"/>
    <w:rsid w:val="00BC223C"/>
    <w:rsid w:val="00BC275D"/>
    <w:rsid w:val="00BC5727"/>
    <w:rsid w:val="00BC58F7"/>
    <w:rsid w:val="00BC6DF0"/>
    <w:rsid w:val="00BC7596"/>
    <w:rsid w:val="00BC78B6"/>
    <w:rsid w:val="00BC7A0F"/>
    <w:rsid w:val="00BC7CFC"/>
    <w:rsid w:val="00BD107E"/>
    <w:rsid w:val="00BD2005"/>
    <w:rsid w:val="00BD3B8C"/>
    <w:rsid w:val="00BD5598"/>
    <w:rsid w:val="00BD5A38"/>
    <w:rsid w:val="00BD6BEF"/>
    <w:rsid w:val="00BD7A0B"/>
    <w:rsid w:val="00BE0828"/>
    <w:rsid w:val="00BE13C6"/>
    <w:rsid w:val="00BE14B5"/>
    <w:rsid w:val="00BE2B13"/>
    <w:rsid w:val="00BE41D9"/>
    <w:rsid w:val="00BE48BB"/>
    <w:rsid w:val="00BE4BDA"/>
    <w:rsid w:val="00BE5AE2"/>
    <w:rsid w:val="00BE7393"/>
    <w:rsid w:val="00BE74A9"/>
    <w:rsid w:val="00BE74FC"/>
    <w:rsid w:val="00BF1169"/>
    <w:rsid w:val="00BF1B03"/>
    <w:rsid w:val="00BF251B"/>
    <w:rsid w:val="00BF2D75"/>
    <w:rsid w:val="00BF3D6C"/>
    <w:rsid w:val="00BF46BE"/>
    <w:rsid w:val="00BF51D3"/>
    <w:rsid w:val="00BF6F63"/>
    <w:rsid w:val="00BF7801"/>
    <w:rsid w:val="00BF7FA3"/>
    <w:rsid w:val="00C00605"/>
    <w:rsid w:val="00C00D2C"/>
    <w:rsid w:val="00C011BE"/>
    <w:rsid w:val="00C0257C"/>
    <w:rsid w:val="00C02B78"/>
    <w:rsid w:val="00C0340C"/>
    <w:rsid w:val="00C04700"/>
    <w:rsid w:val="00C06797"/>
    <w:rsid w:val="00C07923"/>
    <w:rsid w:val="00C07E74"/>
    <w:rsid w:val="00C10280"/>
    <w:rsid w:val="00C10539"/>
    <w:rsid w:val="00C1198B"/>
    <w:rsid w:val="00C128CF"/>
    <w:rsid w:val="00C13409"/>
    <w:rsid w:val="00C13909"/>
    <w:rsid w:val="00C13DC6"/>
    <w:rsid w:val="00C14B5E"/>
    <w:rsid w:val="00C14D4B"/>
    <w:rsid w:val="00C16100"/>
    <w:rsid w:val="00C162DC"/>
    <w:rsid w:val="00C16A62"/>
    <w:rsid w:val="00C16C54"/>
    <w:rsid w:val="00C173B6"/>
    <w:rsid w:val="00C17D81"/>
    <w:rsid w:val="00C209FD"/>
    <w:rsid w:val="00C20F84"/>
    <w:rsid w:val="00C21B3F"/>
    <w:rsid w:val="00C228B3"/>
    <w:rsid w:val="00C22F77"/>
    <w:rsid w:val="00C235AB"/>
    <w:rsid w:val="00C23611"/>
    <w:rsid w:val="00C2410E"/>
    <w:rsid w:val="00C254B1"/>
    <w:rsid w:val="00C25E51"/>
    <w:rsid w:val="00C2771D"/>
    <w:rsid w:val="00C30313"/>
    <w:rsid w:val="00C3039B"/>
    <w:rsid w:val="00C3043C"/>
    <w:rsid w:val="00C309DA"/>
    <w:rsid w:val="00C30B3D"/>
    <w:rsid w:val="00C31168"/>
    <w:rsid w:val="00C32D6C"/>
    <w:rsid w:val="00C3347D"/>
    <w:rsid w:val="00C339D3"/>
    <w:rsid w:val="00C3430B"/>
    <w:rsid w:val="00C34759"/>
    <w:rsid w:val="00C34B73"/>
    <w:rsid w:val="00C34FFC"/>
    <w:rsid w:val="00C3525B"/>
    <w:rsid w:val="00C36EDD"/>
    <w:rsid w:val="00C41514"/>
    <w:rsid w:val="00C418B7"/>
    <w:rsid w:val="00C42E24"/>
    <w:rsid w:val="00C43697"/>
    <w:rsid w:val="00C438FC"/>
    <w:rsid w:val="00C43FBC"/>
    <w:rsid w:val="00C445A5"/>
    <w:rsid w:val="00C446CD"/>
    <w:rsid w:val="00C44CF5"/>
    <w:rsid w:val="00C44D01"/>
    <w:rsid w:val="00C45496"/>
    <w:rsid w:val="00C45C24"/>
    <w:rsid w:val="00C465FD"/>
    <w:rsid w:val="00C46C13"/>
    <w:rsid w:val="00C47052"/>
    <w:rsid w:val="00C4742A"/>
    <w:rsid w:val="00C47770"/>
    <w:rsid w:val="00C50005"/>
    <w:rsid w:val="00C50A99"/>
    <w:rsid w:val="00C51296"/>
    <w:rsid w:val="00C51570"/>
    <w:rsid w:val="00C51DBE"/>
    <w:rsid w:val="00C5265C"/>
    <w:rsid w:val="00C5311A"/>
    <w:rsid w:val="00C53300"/>
    <w:rsid w:val="00C53856"/>
    <w:rsid w:val="00C54518"/>
    <w:rsid w:val="00C550F4"/>
    <w:rsid w:val="00C55F1C"/>
    <w:rsid w:val="00C56BB3"/>
    <w:rsid w:val="00C579CD"/>
    <w:rsid w:val="00C57E6A"/>
    <w:rsid w:val="00C57F92"/>
    <w:rsid w:val="00C60FD8"/>
    <w:rsid w:val="00C61FFE"/>
    <w:rsid w:val="00C627ED"/>
    <w:rsid w:val="00C62A7D"/>
    <w:rsid w:val="00C632F2"/>
    <w:rsid w:val="00C63E95"/>
    <w:rsid w:val="00C6435F"/>
    <w:rsid w:val="00C64505"/>
    <w:rsid w:val="00C65BB5"/>
    <w:rsid w:val="00C65C04"/>
    <w:rsid w:val="00C66E7B"/>
    <w:rsid w:val="00C6729E"/>
    <w:rsid w:val="00C67910"/>
    <w:rsid w:val="00C72CFA"/>
    <w:rsid w:val="00C7341C"/>
    <w:rsid w:val="00C7468B"/>
    <w:rsid w:val="00C74E33"/>
    <w:rsid w:val="00C750E1"/>
    <w:rsid w:val="00C75227"/>
    <w:rsid w:val="00C75714"/>
    <w:rsid w:val="00C767CD"/>
    <w:rsid w:val="00C7714C"/>
    <w:rsid w:val="00C7738C"/>
    <w:rsid w:val="00C80656"/>
    <w:rsid w:val="00C82A3F"/>
    <w:rsid w:val="00C82ED2"/>
    <w:rsid w:val="00C833F6"/>
    <w:rsid w:val="00C83652"/>
    <w:rsid w:val="00C843DF"/>
    <w:rsid w:val="00C84A88"/>
    <w:rsid w:val="00C84EEC"/>
    <w:rsid w:val="00C8572E"/>
    <w:rsid w:val="00C85741"/>
    <w:rsid w:val="00C85852"/>
    <w:rsid w:val="00C86EF1"/>
    <w:rsid w:val="00C87872"/>
    <w:rsid w:val="00C900ED"/>
    <w:rsid w:val="00C902C4"/>
    <w:rsid w:val="00C91628"/>
    <w:rsid w:val="00C91E94"/>
    <w:rsid w:val="00C92A85"/>
    <w:rsid w:val="00C93611"/>
    <w:rsid w:val="00C937CA"/>
    <w:rsid w:val="00C94095"/>
    <w:rsid w:val="00C94558"/>
    <w:rsid w:val="00C94678"/>
    <w:rsid w:val="00C9553A"/>
    <w:rsid w:val="00C956C4"/>
    <w:rsid w:val="00C95918"/>
    <w:rsid w:val="00C95DF1"/>
    <w:rsid w:val="00C96E14"/>
    <w:rsid w:val="00C9750F"/>
    <w:rsid w:val="00CA052B"/>
    <w:rsid w:val="00CA0ADB"/>
    <w:rsid w:val="00CA1441"/>
    <w:rsid w:val="00CA1941"/>
    <w:rsid w:val="00CA20D5"/>
    <w:rsid w:val="00CA36BF"/>
    <w:rsid w:val="00CA3F7B"/>
    <w:rsid w:val="00CA404D"/>
    <w:rsid w:val="00CA4069"/>
    <w:rsid w:val="00CA6F7C"/>
    <w:rsid w:val="00CA70E5"/>
    <w:rsid w:val="00CA72D4"/>
    <w:rsid w:val="00CA7765"/>
    <w:rsid w:val="00CB12CE"/>
    <w:rsid w:val="00CB2118"/>
    <w:rsid w:val="00CB219F"/>
    <w:rsid w:val="00CB245D"/>
    <w:rsid w:val="00CB260B"/>
    <w:rsid w:val="00CB2D1C"/>
    <w:rsid w:val="00CB3C0F"/>
    <w:rsid w:val="00CB554B"/>
    <w:rsid w:val="00CB6832"/>
    <w:rsid w:val="00CB775C"/>
    <w:rsid w:val="00CB7BE6"/>
    <w:rsid w:val="00CC0580"/>
    <w:rsid w:val="00CC05AE"/>
    <w:rsid w:val="00CC0D51"/>
    <w:rsid w:val="00CC16CB"/>
    <w:rsid w:val="00CC1D3F"/>
    <w:rsid w:val="00CC3F95"/>
    <w:rsid w:val="00CC402A"/>
    <w:rsid w:val="00CC43D5"/>
    <w:rsid w:val="00CC51B7"/>
    <w:rsid w:val="00CC55C4"/>
    <w:rsid w:val="00CC6138"/>
    <w:rsid w:val="00CC6315"/>
    <w:rsid w:val="00CC6549"/>
    <w:rsid w:val="00CC744B"/>
    <w:rsid w:val="00CC74EB"/>
    <w:rsid w:val="00CD0BFA"/>
    <w:rsid w:val="00CD1BAD"/>
    <w:rsid w:val="00CD1F77"/>
    <w:rsid w:val="00CD22FB"/>
    <w:rsid w:val="00CD305E"/>
    <w:rsid w:val="00CD335D"/>
    <w:rsid w:val="00CD34E7"/>
    <w:rsid w:val="00CD366E"/>
    <w:rsid w:val="00CD4ED3"/>
    <w:rsid w:val="00CD5729"/>
    <w:rsid w:val="00CD63E8"/>
    <w:rsid w:val="00CD6C1E"/>
    <w:rsid w:val="00CD71AE"/>
    <w:rsid w:val="00CD77D5"/>
    <w:rsid w:val="00CE0387"/>
    <w:rsid w:val="00CE06E9"/>
    <w:rsid w:val="00CE10B0"/>
    <w:rsid w:val="00CE1FA1"/>
    <w:rsid w:val="00CE2BA6"/>
    <w:rsid w:val="00CE2EE6"/>
    <w:rsid w:val="00CE3206"/>
    <w:rsid w:val="00CE3D60"/>
    <w:rsid w:val="00CE4D62"/>
    <w:rsid w:val="00CE5124"/>
    <w:rsid w:val="00CE5986"/>
    <w:rsid w:val="00CE5A50"/>
    <w:rsid w:val="00CE6075"/>
    <w:rsid w:val="00CE64EB"/>
    <w:rsid w:val="00CE669E"/>
    <w:rsid w:val="00CE717B"/>
    <w:rsid w:val="00CE72A5"/>
    <w:rsid w:val="00CE778E"/>
    <w:rsid w:val="00CE78B7"/>
    <w:rsid w:val="00CE7E23"/>
    <w:rsid w:val="00CF0AE1"/>
    <w:rsid w:val="00CF1EA1"/>
    <w:rsid w:val="00CF3431"/>
    <w:rsid w:val="00CF4B26"/>
    <w:rsid w:val="00CF4FA7"/>
    <w:rsid w:val="00CF6741"/>
    <w:rsid w:val="00CF7F55"/>
    <w:rsid w:val="00D00345"/>
    <w:rsid w:val="00D018B2"/>
    <w:rsid w:val="00D01BA4"/>
    <w:rsid w:val="00D01C78"/>
    <w:rsid w:val="00D045BA"/>
    <w:rsid w:val="00D04CF9"/>
    <w:rsid w:val="00D05534"/>
    <w:rsid w:val="00D05C03"/>
    <w:rsid w:val="00D1044E"/>
    <w:rsid w:val="00D10D2C"/>
    <w:rsid w:val="00D11504"/>
    <w:rsid w:val="00D12AF3"/>
    <w:rsid w:val="00D14052"/>
    <w:rsid w:val="00D143B1"/>
    <w:rsid w:val="00D14F7A"/>
    <w:rsid w:val="00D160BD"/>
    <w:rsid w:val="00D1626A"/>
    <w:rsid w:val="00D162D8"/>
    <w:rsid w:val="00D171AD"/>
    <w:rsid w:val="00D20098"/>
    <w:rsid w:val="00D20155"/>
    <w:rsid w:val="00D20ECE"/>
    <w:rsid w:val="00D2158C"/>
    <w:rsid w:val="00D2268A"/>
    <w:rsid w:val="00D2283A"/>
    <w:rsid w:val="00D230AE"/>
    <w:rsid w:val="00D23882"/>
    <w:rsid w:val="00D24370"/>
    <w:rsid w:val="00D24D67"/>
    <w:rsid w:val="00D24EE4"/>
    <w:rsid w:val="00D25734"/>
    <w:rsid w:val="00D25F38"/>
    <w:rsid w:val="00D26134"/>
    <w:rsid w:val="00D262D2"/>
    <w:rsid w:val="00D26D14"/>
    <w:rsid w:val="00D27C4E"/>
    <w:rsid w:val="00D27FC2"/>
    <w:rsid w:val="00D30100"/>
    <w:rsid w:val="00D3038E"/>
    <w:rsid w:val="00D3154B"/>
    <w:rsid w:val="00D319B7"/>
    <w:rsid w:val="00D31F9D"/>
    <w:rsid w:val="00D3226D"/>
    <w:rsid w:val="00D32C55"/>
    <w:rsid w:val="00D33C88"/>
    <w:rsid w:val="00D33D1F"/>
    <w:rsid w:val="00D34666"/>
    <w:rsid w:val="00D35801"/>
    <w:rsid w:val="00D36099"/>
    <w:rsid w:val="00D36250"/>
    <w:rsid w:val="00D37381"/>
    <w:rsid w:val="00D37640"/>
    <w:rsid w:val="00D37673"/>
    <w:rsid w:val="00D402BC"/>
    <w:rsid w:val="00D40BE5"/>
    <w:rsid w:val="00D43D27"/>
    <w:rsid w:val="00D43F19"/>
    <w:rsid w:val="00D44920"/>
    <w:rsid w:val="00D45342"/>
    <w:rsid w:val="00D47D6C"/>
    <w:rsid w:val="00D50098"/>
    <w:rsid w:val="00D5087A"/>
    <w:rsid w:val="00D5176F"/>
    <w:rsid w:val="00D52A95"/>
    <w:rsid w:val="00D52C8F"/>
    <w:rsid w:val="00D53D02"/>
    <w:rsid w:val="00D5404C"/>
    <w:rsid w:val="00D5423E"/>
    <w:rsid w:val="00D54683"/>
    <w:rsid w:val="00D54882"/>
    <w:rsid w:val="00D54DC2"/>
    <w:rsid w:val="00D54F9C"/>
    <w:rsid w:val="00D55D61"/>
    <w:rsid w:val="00D56995"/>
    <w:rsid w:val="00D60FB1"/>
    <w:rsid w:val="00D6116C"/>
    <w:rsid w:val="00D61186"/>
    <w:rsid w:val="00D61278"/>
    <w:rsid w:val="00D615CA"/>
    <w:rsid w:val="00D62363"/>
    <w:rsid w:val="00D627BC"/>
    <w:rsid w:val="00D62849"/>
    <w:rsid w:val="00D65854"/>
    <w:rsid w:val="00D66819"/>
    <w:rsid w:val="00D70086"/>
    <w:rsid w:val="00D70189"/>
    <w:rsid w:val="00D70293"/>
    <w:rsid w:val="00D73BA1"/>
    <w:rsid w:val="00D73D87"/>
    <w:rsid w:val="00D74AC5"/>
    <w:rsid w:val="00D75B89"/>
    <w:rsid w:val="00D75DF1"/>
    <w:rsid w:val="00D7707F"/>
    <w:rsid w:val="00D77B9C"/>
    <w:rsid w:val="00D77F45"/>
    <w:rsid w:val="00D77F55"/>
    <w:rsid w:val="00D809C0"/>
    <w:rsid w:val="00D80F06"/>
    <w:rsid w:val="00D81F4F"/>
    <w:rsid w:val="00D82493"/>
    <w:rsid w:val="00D82C9A"/>
    <w:rsid w:val="00D839D9"/>
    <w:rsid w:val="00D83A07"/>
    <w:rsid w:val="00D84092"/>
    <w:rsid w:val="00D84564"/>
    <w:rsid w:val="00D854F9"/>
    <w:rsid w:val="00D859C5"/>
    <w:rsid w:val="00D864BB"/>
    <w:rsid w:val="00D86B6C"/>
    <w:rsid w:val="00D87C93"/>
    <w:rsid w:val="00D91702"/>
    <w:rsid w:val="00D91CF0"/>
    <w:rsid w:val="00D9253A"/>
    <w:rsid w:val="00D9275E"/>
    <w:rsid w:val="00D933D5"/>
    <w:rsid w:val="00D94F16"/>
    <w:rsid w:val="00D957E9"/>
    <w:rsid w:val="00D95822"/>
    <w:rsid w:val="00D96907"/>
    <w:rsid w:val="00D96C5B"/>
    <w:rsid w:val="00DA0011"/>
    <w:rsid w:val="00DA0E11"/>
    <w:rsid w:val="00DA13AD"/>
    <w:rsid w:val="00DA14E1"/>
    <w:rsid w:val="00DA2DB6"/>
    <w:rsid w:val="00DA2EDD"/>
    <w:rsid w:val="00DA4557"/>
    <w:rsid w:val="00DA53A5"/>
    <w:rsid w:val="00DA63EB"/>
    <w:rsid w:val="00DA7108"/>
    <w:rsid w:val="00DA73C4"/>
    <w:rsid w:val="00DA7642"/>
    <w:rsid w:val="00DA7792"/>
    <w:rsid w:val="00DB023B"/>
    <w:rsid w:val="00DB0594"/>
    <w:rsid w:val="00DB2DAE"/>
    <w:rsid w:val="00DB32C9"/>
    <w:rsid w:val="00DB348B"/>
    <w:rsid w:val="00DB3FC3"/>
    <w:rsid w:val="00DB42DA"/>
    <w:rsid w:val="00DB5F1C"/>
    <w:rsid w:val="00DB6249"/>
    <w:rsid w:val="00DB640F"/>
    <w:rsid w:val="00DB6BF3"/>
    <w:rsid w:val="00DB6E85"/>
    <w:rsid w:val="00DB7C6A"/>
    <w:rsid w:val="00DC11FA"/>
    <w:rsid w:val="00DC1B8F"/>
    <w:rsid w:val="00DC1CF0"/>
    <w:rsid w:val="00DC2B4F"/>
    <w:rsid w:val="00DC3023"/>
    <w:rsid w:val="00DC3384"/>
    <w:rsid w:val="00DC56A7"/>
    <w:rsid w:val="00DC624A"/>
    <w:rsid w:val="00DD1B0D"/>
    <w:rsid w:val="00DD2444"/>
    <w:rsid w:val="00DD2E7E"/>
    <w:rsid w:val="00DD32D9"/>
    <w:rsid w:val="00DD34F2"/>
    <w:rsid w:val="00DD3C56"/>
    <w:rsid w:val="00DD4283"/>
    <w:rsid w:val="00DD5135"/>
    <w:rsid w:val="00DE1D39"/>
    <w:rsid w:val="00DE36D5"/>
    <w:rsid w:val="00DE389F"/>
    <w:rsid w:val="00DE47DF"/>
    <w:rsid w:val="00DE4E08"/>
    <w:rsid w:val="00DE5FF9"/>
    <w:rsid w:val="00DE6A89"/>
    <w:rsid w:val="00DE6C0F"/>
    <w:rsid w:val="00DE78D0"/>
    <w:rsid w:val="00DE7A24"/>
    <w:rsid w:val="00DE7D94"/>
    <w:rsid w:val="00DF1973"/>
    <w:rsid w:val="00DF2DF3"/>
    <w:rsid w:val="00DF3AB8"/>
    <w:rsid w:val="00DF400D"/>
    <w:rsid w:val="00DF469C"/>
    <w:rsid w:val="00DF49C7"/>
    <w:rsid w:val="00DF4B5B"/>
    <w:rsid w:val="00DF64FD"/>
    <w:rsid w:val="00DF6A6D"/>
    <w:rsid w:val="00DF7373"/>
    <w:rsid w:val="00DF7E9A"/>
    <w:rsid w:val="00E00611"/>
    <w:rsid w:val="00E01159"/>
    <w:rsid w:val="00E016E8"/>
    <w:rsid w:val="00E01742"/>
    <w:rsid w:val="00E01A05"/>
    <w:rsid w:val="00E0285E"/>
    <w:rsid w:val="00E0356E"/>
    <w:rsid w:val="00E03703"/>
    <w:rsid w:val="00E0418A"/>
    <w:rsid w:val="00E05146"/>
    <w:rsid w:val="00E05E39"/>
    <w:rsid w:val="00E05E4B"/>
    <w:rsid w:val="00E079A7"/>
    <w:rsid w:val="00E100BB"/>
    <w:rsid w:val="00E10835"/>
    <w:rsid w:val="00E108CF"/>
    <w:rsid w:val="00E10E4F"/>
    <w:rsid w:val="00E1163B"/>
    <w:rsid w:val="00E1231C"/>
    <w:rsid w:val="00E131AC"/>
    <w:rsid w:val="00E13631"/>
    <w:rsid w:val="00E14105"/>
    <w:rsid w:val="00E1622B"/>
    <w:rsid w:val="00E176E9"/>
    <w:rsid w:val="00E20E46"/>
    <w:rsid w:val="00E21492"/>
    <w:rsid w:val="00E228DB"/>
    <w:rsid w:val="00E234B7"/>
    <w:rsid w:val="00E2437E"/>
    <w:rsid w:val="00E25222"/>
    <w:rsid w:val="00E2542F"/>
    <w:rsid w:val="00E25BAA"/>
    <w:rsid w:val="00E25D18"/>
    <w:rsid w:val="00E26019"/>
    <w:rsid w:val="00E2632E"/>
    <w:rsid w:val="00E266BD"/>
    <w:rsid w:val="00E2716D"/>
    <w:rsid w:val="00E27188"/>
    <w:rsid w:val="00E2779F"/>
    <w:rsid w:val="00E31232"/>
    <w:rsid w:val="00E3171F"/>
    <w:rsid w:val="00E31CF0"/>
    <w:rsid w:val="00E331C6"/>
    <w:rsid w:val="00E335DA"/>
    <w:rsid w:val="00E33EB5"/>
    <w:rsid w:val="00E3405F"/>
    <w:rsid w:val="00E3448D"/>
    <w:rsid w:val="00E34546"/>
    <w:rsid w:val="00E34725"/>
    <w:rsid w:val="00E3492E"/>
    <w:rsid w:val="00E3544D"/>
    <w:rsid w:val="00E3557D"/>
    <w:rsid w:val="00E35B0F"/>
    <w:rsid w:val="00E362D9"/>
    <w:rsid w:val="00E3639A"/>
    <w:rsid w:val="00E36E3B"/>
    <w:rsid w:val="00E36EA1"/>
    <w:rsid w:val="00E37DC3"/>
    <w:rsid w:val="00E37F10"/>
    <w:rsid w:val="00E40700"/>
    <w:rsid w:val="00E4091F"/>
    <w:rsid w:val="00E4101C"/>
    <w:rsid w:val="00E41624"/>
    <w:rsid w:val="00E41732"/>
    <w:rsid w:val="00E41844"/>
    <w:rsid w:val="00E4256E"/>
    <w:rsid w:val="00E42653"/>
    <w:rsid w:val="00E43057"/>
    <w:rsid w:val="00E465C0"/>
    <w:rsid w:val="00E500D2"/>
    <w:rsid w:val="00E5084F"/>
    <w:rsid w:val="00E51670"/>
    <w:rsid w:val="00E51E3E"/>
    <w:rsid w:val="00E525F6"/>
    <w:rsid w:val="00E52710"/>
    <w:rsid w:val="00E53E30"/>
    <w:rsid w:val="00E541A1"/>
    <w:rsid w:val="00E543A5"/>
    <w:rsid w:val="00E553C1"/>
    <w:rsid w:val="00E5558D"/>
    <w:rsid w:val="00E55788"/>
    <w:rsid w:val="00E557A9"/>
    <w:rsid w:val="00E56794"/>
    <w:rsid w:val="00E56AF1"/>
    <w:rsid w:val="00E57938"/>
    <w:rsid w:val="00E60452"/>
    <w:rsid w:val="00E606C6"/>
    <w:rsid w:val="00E60E53"/>
    <w:rsid w:val="00E61CC1"/>
    <w:rsid w:val="00E62304"/>
    <w:rsid w:val="00E628B3"/>
    <w:rsid w:val="00E63A75"/>
    <w:rsid w:val="00E644F9"/>
    <w:rsid w:val="00E646DC"/>
    <w:rsid w:val="00E651AB"/>
    <w:rsid w:val="00E65F2B"/>
    <w:rsid w:val="00E70C3A"/>
    <w:rsid w:val="00E719A4"/>
    <w:rsid w:val="00E71B41"/>
    <w:rsid w:val="00E72DEE"/>
    <w:rsid w:val="00E72F52"/>
    <w:rsid w:val="00E731E9"/>
    <w:rsid w:val="00E734D6"/>
    <w:rsid w:val="00E73776"/>
    <w:rsid w:val="00E73B28"/>
    <w:rsid w:val="00E73DFD"/>
    <w:rsid w:val="00E755E5"/>
    <w:rsid w:val="00E757D1"/>
    <w:rsid w:val="00E758CD"/>
    <w:rsid w:val="00E7594D"/>
    <w:rsid w:val="00E77B1D"/>
    <w:rsid w:val="00E77DCE"/>
    <w:rsid w:val="00E77DF2"/>
    <w:rsid w:val="00E77F15"/>
    <w:rsid w:val="00E77FA5"/>
    <w:rsid w:val="00E83A31"/>
    <w:rsid w:val="00E84437"/>
    <w:rsid w:val="00E8558E"/>
    <w:rsid w:val="00E86050"/>
    <w:rsid w:val="00E860FF"/>
    <w:rsid w:val="00E86B61"/>
    <w:rsid w:val="00E879AB"/>
    <w:rsid w:val="00E87CB5"/>
    <w:rsid w:val="00E907F0"/>
    <w:rsid w:val="00E908FC"/>
    <w:rsid w:val="00E90E61"/>
    <w:rsid w:val="00E9147A"/>
    <w:rsid w:val="00E920D2"/>
    <w:rsid w:val="00E93020"/>
    <w:rsid w:val="00E94219"/>
    <w:rsid w:val="00E946E1"/>
    <w:rsid w:val="00E95DF6"/>
    <w:rsid w:val="00E96345"/>
    <w:rsid w:val="00E96493"/>
    <w:rsid w:val="00E97EED"/>
    <w:rsid w:val="00E97F68"/>
    <w:rsid w:val="00EA0A95"/>
    <w:rsid w:val="00EA0C78"/>
    <w:rsid w:val="00EA0CDE"/>
    <w:rsid w:val="00EA20B4"/>
    <w:rsid w:val="00EA272B"/>
    <w:rsid w:val="00EA29A5"/>
    <w:rsid w:val="00EA2F79"/>
    <w:rsid w:val="00EA3657"/>
    <w:rsid w:val="00EA3CE5"/>
    <w:rsid w:val="00EA3F35"/>
    <w:rsid w:val="00EA3FE2"/>
    <w:rsid w:val="00EA4896"/>
    <w:rsid w:val="00EA4D09"/>
    <w:rsid w:val="00EA6ED3"/>
    <w:rsid w:val="00EB04A1"/>
    <w:rsid w:val="00EB05E7"/>
    <w:rsid w:val="00EB0664"/>
    <w:rsid w:val="00EB24DC"/>
    <w:rsid w:val="00EB2757"/>
    <w:rsid w:val="00EB2EFC"/>
    <w:rsid w:val="00EB2F37"/>
    <w:rsid w:val="00EB40BB"/>
    <w:rsid w:val="00EB4421"/>
    <w:rsid w:val="00EB46B0"/>
    <w:rsid w:val="00EB5833"/>
    <w:rsid w:val="00EB5B59"/>
    <w:rsid w:val="00EB632C"/>
    <w:rsid w:val="00EB6334"/>
    <w:rsid w:val="00EB6FE1"/>
    <w:rsid w:val="00EB7823"/>
    <w:rsid w:val="00EB78FA"/>
    <w:rsid w:val="00EC0C41"/>
    <w:rsid w:val="00EC19AA"/>
    <w:rsid w:val="00EC1B8D"/>
    <w:rsid w:val="00EC3382"/>
    <w:rsid w:val="00EC466D"/>
    <w:rsid w:val="00EC47B0"/>
    <w:rsid w:val="00EC5884"/>
    <w:rsid w:val="00EC599C"/>
    <w:rsid w:val="00EC6D0A"/>
    <w:rsid w:val="00EC6F02"/>
    <w:rsid w:val="00EC716D"/>
    <w:rsid w:val="00ED0123"/>
    <w:rsid w:val="00ED018F"/>
    <w:rsid w:val="00ED0AAA"/>
    <w:rsid w:val="00ED0D30"/>
    <w:rsid w:val="00ED10B5"/>
    <w:rsid w:val="00ED1113"/>
    <w:rsid w:val="00ED12CC"/>
    <w:rsid w:val="00ED204C"/>
    <w:rsid w:val="00ED2C0B"/>
    <w:rsid w:val="00ED31E7"/>
    <w:rsid w:val="00ED49DE"/>
    <w:rsid w:val="00ED4CE7"/>
    <w:rsid w:val="00ED5457"/>
    <w:rsid w:val="00ED715F"/>
    <w:rsid w:val="00ED7BA6"/>
    <w:rsid w:val="00ED7C84"/>
    <w:rsid w:val="00ED7FEE"/>
    <w:rsid w:val="00EE02F0"/>
    <w:rsid w:val="00EE0A8D"/>
    <w:rsid w:val="00EE13E8"/>
    <w:rsid w:val="00EE18AA"/>
    <w:rsid w:val="00EE204B"/>
    <w:rsid w:val="00EE3C13"/>
    <w:rsid w:val="00EE4EB1"/>
    <w:rsid w:val="00EE5948"/>
    <w:rsid w:val="00EE5FC9"/>
    <w:rsid w:val="00EE6A6E"/>
    <w:rsid w:val="00EE7C32"/>
    <w:rsid w:val="00EF0395"/>
    <w:rsid w:val="00EF0440"/>
    <w:rsid w:val="00EF101C"/>
    <w:rsid w:val="00EF101F"/>
    <w:rsid w:val="00EF1199"/>
    <w:rsid w:val="00EF1D27"/>
    <w:rsid w:val="00EF3456"/>
    <w:rsid w:val="00EF4130"/>
    <w:rsid w:val="00EF5A82"/>
    <w:rsid w:val="00EF5BA8"/>
    <w:rsid w:val="00EF5E86"/>
    <w:rsid w:val="00EF7898"/>
    <w:rsid w:val="00EF7E2E"/>
    <w:rsid w:val="00EF7E99"/>
    <w:rsid w:val="00EF7F0B"/>
    <w:rsid w:val="00F00425"/>
    <w:rsid w:val="00F007EF"/>
    <w:rsid w:val="00F00E66"/>
    <w:rsid w:val="00F0131F"/>
    <w:rsid w:val="00F01914"/>
    <w:rsid w:val="00F019D2"/>
    <w:rsid w:val="00F0268E"/>
    <w:rsid w:val="00F02E29"/>
    <w:rsid w:val="00F04A2E"/>
    <w:rsid w:val="00F04EC9"/>
    <w:rsid w:val="00F05C5B"/>
    <w:rsid w:val="00F0669B"/>
    <w:rsid w:val="00F06A40"/>
    <w:rsid w:val="00F07860"/>
    <w:rsid w:val="00F079A7"/>
    <w:rsid w:val="00F11F70"/>
    <w:rsid w:val="00F12C5C"/>
    <w:rsid w:val="00F12D4E"/>
    <w:rsid w:val="00F13EC0"/>
    <w:rsid w:val="00F14ADB"/>
    <w:rsid w:val="00F1610C"/>
    <w:rsid w:val="00F16801"/>
    <w:rsid w:val="00F16C67"/>
    <w:rsid w:val="00F17956"/>
    <w:rsid w:val="00F211A6"/>
    <w:rsid w:val="00F21B2B"/>
    <w:rsid w:val="00F21E5B"/>
    <w:rsid w:val="00F22800"/>
    <w:rsid w:val="00F22A98"/>
    <w:rsid w:val="00F22DA7"/>
    <w:rsid w:val="00F23008"/>
    <w:rsid w:val="00F2320F"/>
    <w:rsid w:val="00F23678"/>
    <w:rsid w:val="00F23CE5"/>
    <w:rsid w:val="00F240CD"/>
    <w:rsid w:val="00F2561F"/>
    <w:rsid w:val="00F25E71"/>
    <w:rsid w:val="00F2719E"/>
    <w:rsid w:val="00F27E87"/>
    <w:rsid w:val="00F3182B"/>
    <w:rsid w:val="00F31E27"/>
    <w:rsid w:val="00F31F14"/>
    <w:rsid w:val="00F338D4"/>
    <w:rsid w:val="00F33A5D"/>
    <w:rsid w:val="00F33C18"/>
    <w:rsid w:val="00F33C49"/>
    <w:rsid w:val="00F35A18"/>
    <w:rsid w:val="00F35BB0"/>
    <w:rsid w:val="00F35D6C"/>
    <w:rsid w:val="00F36012"/>
    <w:rsid w:val="00F365BB"/>
    <w:rsid w:val="00F366C5"/>
    <w:rsid w:val="00F40E65"/>
    <w:rsid w:val="00F41BC8"/>
    <w:rsid w:val="00F41C27"/>
    <w:rsid w:val="00F41D58"/>
    <w:rsid w:val="00F42591"/>
    <w:rsid w:val="00F43080"/>
    <w:rsid w:val="00F4386A"/>
    <w:rsid w:val="00F43ACE"/>
    <w:rsid w:val="00F44592"/>
    <w:rsid w:val="00F44698"/>
    <w:rsid w:val="00F448E5"/>
    <w:rsid w:val="00F44C58"/>
    <w:rsid w:val="00F44E01"/>
    <w:rsid w:val="00F45567"/>
    <w:rsid w:val="00F4598D"/>
    <w:rsid w:val="00F468DB"/>
    <w:rsid w:val="00F47DEB"/>
    <w:rsid w:val="00F5052B"/>
    <w:rsid w:val="00F50ABA"/>
    <w:rsid w:val="00F51055"/>
    <w:rsid w:val="00F514EB"/>
    <w:rsid w:val="00F5253F"/>
    <w:rsid w:val="00F525B0"/>
    <w:rsid w:val="00F52C4E"/>
    <w:rsid w:val="00F52E25"/>
    <w:rsid w:val="00F54ACB"/>
    <w:rsid w:val="00F55834"/>
    <w:rsid w:val="00F566D4"/>
    <w:rsid w:val="00F56F10"/>
    <w:rsid w:val="00F573C2"/>
    <w:rsid w:val="00F577AD"/>
    <w:rsid w:val="00F57A00"/>
    <w:rsid w:val="00F60E1B"/>
    <w:rsid w:val="00F61518"/>
    <w:rsid w:val="00F61AC9"/>
    <w:rsid w:val="00F61E53"/>
    <w:rsid w:val="00F62344"/>
    <w:rsid w:val="00F63057"/>
    <w:rsid w:val="00F6473E"/>
    <w:rsid w:val="00F64B66"/>
    <w:rsid w:val="00F6551C"/>
    <w:rsid w:val="00F65D36"/>
    <w:rsid w:val="00F6613B"/>
    <w:rsid w:val="00F6618F"/>
    <w:rsid w:val="00F67891"/>
    <w:rsid w:val="00F67AAB"/>
    <w:rsid w:val="00F70699"/>
    <w:rsid w:val="00F70DB9"/>
    <w:rsid w:val="00F710A3"/>
    <w:rsid w:val="00F7186B"/>
    <w:rsid w:val="00F71EBF"/>
    <w:rsid w:val="00F73731"/>
    <w:rsid w:val="00F73CB9"/>
    <w:rsid w:val="00F74EB5"/>
    <w:rsid w:val="00F76666"/>
    <w:rsid w:val="00F76893"/>
    <w:rsid w:val="00F771D0"/>
    <w:rsid w:val="00F775AC"/>
    <w:rsid w:val="00F81067"/>
    <w:rsid w:val="00F823B5"/>
    <w:rsid w:val="00F84EC1"/>
    <w:rsid w:val="00F871A5"/>
    <w:rsid w:val="00F879DF"/>
    <w:rsid w:val="00F927DD"/>
    <w:rsid w:val="00F933BD"/>
    <w:rsid w:val="00F937EB"/>
    <w:rsid w:val="00F93C58"/>
    <w:rsid w:val="00F940CF"/>
    <w:rsid w:val="00F945E0"/>
    <w:rsid w:val="00F949FD"/>
    <w:rsid w:val="00F94B4A"/>
    <w:rsid w:val="00F951E3"/>
    <w:rsid w:val="00F95B46"/>
    <w:rsid w:val="00F95CE4"/>
    <w:rsid w:val="00F9629E"/>
    <w:rsid w:val="00F96BF2"/>
    <w:rsid w:val="00F97535"/>
    <w:rsid w:val="00FA064A"/>
    <w:rsid w:val="00FA0A44"/>
    <w:rsid w:val="00FA1681"/>
    <w:rsid w:val="00FA293D"/>
    <w:rsid w:val="00FA4DB3"/>
    <w:rsid w:val="00FA512D"/>
    <w:rsid w:val="00FA6588"/>
    <w:rsid w:val="00FA723F"/>
    <w:rsid w:val="00FB010C"/>
    <w:rsid w:val="00FB0EA6"/>
    <w:rsid w:val="00FB1CD5"/>
    <w:rsid w:val="00FB3C06"/>
    <w:rsid w:val="00FB4821"/>
    <w:rsid w:val="00FB495F"/>
    <w:rsid w:val="00FB5085"/>
    <w:rsid w:val="00FB514B"/>
    <w:rsid w:val="00FB5192"/>
    <w:rsid w:val="00FB5353"/>
    <w:rsid w:val="00FB5C24"/>
    <w:rsid w:val="00FB645B"/>
    <w:rsid w:val="00FB6673"/>
    <w:rsid w:val="00FB6DDA"/>
    <w:rsid w:val="00FB6FA2"/>
    <w:rsid w:val="00FC05BF"/>
    <w:rsid w:val="00FC0BE6"/>
    <w:rsid w:val="00FC3265"/>
    <w:rsid w:val="00FC5C37"/>
    <w:rsid w:val="00FC609E"/>
    <w:rsid w:val="00FC643D"/>
    <w:rsid w:val="00FC6992"/>
    <w:rsid w:val="00FC73A6"/>
    <w:rsid w:val="00FC7BFC"/>
    <w:rsid w:val="00FD0DC9"/>
    <w:rsid w:val="00FD15BD"/>
    <w:rsid w:val="00FD1B20"/>
    <w:rsid w:val="00FD1CCE"/>
    <w:rsid w:val="00FD1DB9"/>
    <w:rsid w:val="00FD2A5B"/>
    <w:rsid w:val="00FD560F"/>
    <w:rsid w:val="00FD597C"/>
    <w:rsid w:val="00FD6703"/>
    <w:rsid w:val="00FD68FE"/>
    <w:rsid w:val="00FD731E"/>
    <w:rsid w:val="00FD75BA"/>
    <w:rsid w:val="00FD7AC5"/>
    <w:rsid w:val="00FE00BD"/>
    <w:rsid w:val="00FE0926"/>
    <w:rsid w:val="00FE0934"/>
    <w:rsid w:val="00FE0948"/>
    <w:rsid w:val="00FE1B2D"/>
    <w:rsid w:val="00FE2F99"/>
    <w:rsid w:val="00FE32D4"/>
    <w:rsid w:val="00FE3781"/>
    <w:rsid w:val="00FE3858"/>
    <w:rsid w:val="00FE69EF"/>
    <w:rsid w:val="00FE72E0"/>
    <w:rsid w:val="00FE7AAF"/>
    <w:rsid w:val="00FF1693"/>
    <w:rsid w:val="00FF3752"/>
    <w:rsid w:val="00FF3835"/>
    <w:rsid w:val="00FF66F4"/>
    <w:rsid w:val="00FF7106"/>
    <w:rsid w:val="00FF7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6549553-6826-4A9D-A8BD-EC6844882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0B3A"/>
    <w:pPr>
      <w:spacing w:after="0" w:line="240" w:lineRule="auto"/>
    </w:pPr>
    <w:rPr>
      <w:rFonts w:ascii="Cordia New" w:eastAsia="Cordia New" w:hAnsi="Cordia New" w:cs="Angsana New"/>
      <w:sz w:val="28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0B3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35"/>
    </w:rPr>
  </w:style>
  <w:style w:type="paragraph" w:styleId="Heading5">
    <w:name w:val="heading 5"/>
    <w:basedOn w:val="Normal"/>
    <w:next w:val="Normal"/>
    <w:link w:val="Heading5Char"/>
    <w:qFormat/>
    <w:rsid w:val="00890B3A"/>
    <w:pPr>
      <w:keepNext/>
      <w:ind w:right="-5637"/>
      <w:outlineLvl w:val="4"/>
    </w:pPr>
    <w:rPr>
      <w:rFonts w:ascii="Angsana New" w:hAnsi="Angsana New"/>
      <w:b/>
      <w:bCs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890B3A"/>
    <w:pPr>
      <w:keepNext/>
      <w:jc w:val="center"/>
      <w:outlineLvl w:val="6"/>
    </w:pPr>
    <w:rPr>
      <w:rFonts w:ascii="Angsana New" w:hAnsi="Angsana New"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890B3A"/>
    <w:pPr>
      <w:keepNext/>
      <w:spacing w:line="192" w:lineRule="auto"/>
      <w:outlineLvl w:val="7"/>
    </w:pPr>
    <w:rPr>
      <w:rFonts w:ascii="Angsana New" w:hAnsi="Angsana New"/>
      <w:sz w:val="32"/>
      <w:szCs w:val="3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90B3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890B3A"/>
    <w:rPr>
      <w:rFonts w:ascii="Angsana New" w:eastAsia="Cordia New" w:hAnsi="Angsana New" w:cs="Angsana New"/>
      <w:b/>
      <w:bCs/>
      <w:sz w:val="32"/>
      <w:szCs w:val="32"/>
      <w:lang w:eastAsia="zh-CN"/>
    </w:rPr>
  </w:style>
  <w:style w:type="character" w:customStyle="1" w:styleId="Heading7Char">
    <w:name w:val="Heading 7 Char"/>
    <w:basedOn w:val="DefaultParagraphFont"/>
    <w:link w:val="Heading7"/>
    <w:rsid w:val="00890B3A"/>
    <w:rPr>
      <w:rFonts w:ascii="Angsana New" w:eastAsia="Cordia New" w:hAnsi="Angsana New" w:cs="Angsana New"/>
      <w:sz w:val="32"/>
      <w:szCs w:val="32"/>
      <w:lang w:eastAsia="zh-CN"/>
    </w:rPr>
  </w:style>
  <w:style w:type="character" w:customStyle="1" w:styleId="Heading8Char">
    <w:name w:val="Heading 8 Char"/>
    <w:basedOn w:val="DefaultParagraphFont"/>
    <w:link w:val="Heading8"/>
    <w:rsid w:val="00890B3A"/>
    <w:rPr>
      <w:rFonts w:ascii="Angsana New" w:eastAsia="Cordia New" w:hAnsi="Angsana New" w:cs="Angsana New"/>
      <w:sz w:val="32"/>
      <w:szCs w:val="32"/>
      <w:lang w:eastAsia="zh-CN"/>
    </w:rPr>
  </w:style>
  <w:style w:type="paragraph" w:styleId="Title">
    <w:name w:val="Title"/>
    <w:basedOn w:val="Normal"/>
    <w:link w:val="TitleChar"/>
    <w:qFormat/>
    <w:rsid w:val="00890B3A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90B3A"/>
    <w:rPr>
      <w:rFonts w:ascii="Cordia New" w:eastAsia="Cordia New" w:hAnsi="Cordia New" w:cs="Angsana New"/>
      <w:b/>
      <w:bCs/>
      <w:sz w:val="36"/>
      <w:szCs w:val="36"/>
      <w:lang w:eastAsia="zh-CN"/>
    </w:rPr>
  </w:style>
  <w:style w:type="paragraph" w:styleId="BodyText">
    <w:name w:val="Body Text"/>
    <w:basedOn w:val="Normal"/>
    <w:link w:val="BodyTextChar"/>
    <w:rsid w:val="00890B3A"/>
    <w:rPr>
      <w:rFonts w:ascii="Angsana New" w:hAnsi="Angsana New"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890B3A"/>
    <w:rPr>
      <w:rFonts w:ascii="Angsana New" w:eastAsia="Cordia New" w:hAnsi="Angsana New" w:cs="Angsana New"/>
      <w:sz w:val="36"/>
      <w:szCs w:val="36"/>
      <w:lang w:eastAsia="zh-CN"/>
    </w:rPr>
  </w:style>
  <w:style w:type="paragraph" w:styleId="BodyText3">
    <w:name w:val="Body Text 3"/>
    <w:basedOn w:val="Normal"/>
    <w:link w:val="BodyText3Char"/>
    <w:rsid w:val="00890B3A"/>
    <w:rPr>
      <w:rFonts w:ascii="Angsana New" w:hAnsi="Angsana New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890B3A"/>
    <w:rPr>
      <w:rFonts w:ascii="Angsana New" w:eastAsia="Cordia New" w:hAnsi="Angsana New" w:cs="Angsana New"/>
      <w:sz w:val="20"/>
      <w:szCs w:val="20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890B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zh-CN"/>
    </w:rPr>
  </w:style>
  <w:style w:type="character" w:customStyle="1" w:styleId="Heading9Char">
    <w:name w:val="Heading 9 Char"/>
    <w:basedOn w:val="DefaultParagraphFont"/>
    <w:link w:val="Heading9"/>
    <w:uiPriority w:val="9"/>
    <w:rsid w:val="00890B3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5"/>
      <w:lang w:eastAsia="zh-C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D3547"/>
    <w:pPr>
      <w:spacing w:after="120" w:line="480" w:lineRule="auto"/>
      <w:ind w:left="283"/>
    </w:pPr>
    <w:rPr>
      <w:szCs w:val="35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D3547"/>
    <w:rPr>
      <w:rFonts w:ascii="Cordia New" w:eastAsia="Cordia New" w:hAnsi="Cordia New" w:cs="Angsana New"/>
      <w:sz w:val="28"/>
      <w:szCs w:val="35"/>
      <w:lang w:eastAsia="zh-CN"/>
    </w:rPr>
  </w:style>
  <w:style w:type="paragraph" w:styleId="ListParagraph">
    <w:name w:val="List Paragraph"/>
    <w:basedOn w:val="Normal"/>
    <w:uiPriority w:val="34"/>
    <w:qFormat/>
    <w:rsid w:val="004D3547"/>
    <w:pPr>
      <w:ind w:left="720"/>
    </w:pPr>
    <w:rPr>
      <w:szCs w:val="35"/>
    </w:rPr>
  </w:style>
  <w:style w:type="paragraph" w:styleId="Header">
    <w:name w:val="header"/>
    <w:basedOn w:val="Normal"/>
    <w:link w:val="HeaderChar"/>
    <w:uiPriority w:val="99"/>
    <w:unhideWhenUsed/>
    <w:rsid w:val="008426E1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8426E1"/>
    <w:rPr>
      <w:rFonts w:ascii="Cordia New" w:eastAsia="Cordia New" w:hAnsi="Cordia New" w:cs="Angsana New"/>
      <w:sz w:val="28"/>
      <w:szCs w:val="35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426E1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8426E1"/>
    <w:rPr>
      <w:rFonts w:ascii="Cordia New" w:eastAsia="Cordia New" w:hAnsi="Cordia New" w:cs="Angsana New"/>
      <w:sz w:val="28"/>
      <w:szCs w:val="35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82B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82B"/>
    <w:rPr>
      <w:rFonts w:ascii="Tahoma" w:eastAsia="Cordia New" w:hAnsi="Tahoma" w:cs="Angsana New"/>
      <w:sz w:val="16"/>
      <w:szCs w:val="20"/>
      <w:lang w:eastAsia="zh-CN"/>
    </w:rPr>
  </w:style>
  <w:style w:type="paragraph" w:customStyle="1" w:styleId="TableParagraph">
    <w:name w:val="Table Paragraph"/>
    <w:basedOn w:val="Normal"/>
    <w:uiPriority w:val="1"/>
    <w:qFormat/>
    <w:rsid w:val="00C7341C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9A5D8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1181</Words>
  <Characters>673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pet Nobpharat</dc:creator>
  <cp:lastModifiedBy>Witsanti  Wongphokai</cp:lastModifiedBy>
  <cp:revision>7</cp:revision>
  <cp:lastPrinted>2022-09-14T04:49:00Z</cp:lastPrinted>
  <dcterms:created xsi:type="dcterms:W3CDTF">2023-02-13T09:46:00Z</dcterms:created>
  <dcterms:modified xsi:type="dcterms:W3CDTF">2023-10-03T08:59:00Z</dcterms:modified>
</cp:coreProperties>
</file>